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133"/>
        <w:gridCol w:w="3243"/>
        <w:gridCol w:w="2250"/>
        <w:gridCol w:w="4044"/>
      </w:tblGrid>
      <w:tr w:rsidR="001F7451" w:rsidRPr="001F7451" w14:paraId="632836A8" w14:textId="77777777" w:rsidTr="00AD7FAD">
        <w:trPr>
          <w:trHeight w:val="77"/>
        </w:trPr>
        <w:tc>
          <w:tcPr>
            <w:tcW w:w="2698" w:type="pct"/>
            <w:gridSpan w:val="2"/>
          </w:tcPr>
          <w:p w14:paraId="7C489D26" w14:textId="7D726319" w:rsidR="00954123" w:rsidRPr="001F7451" w:rsidRDefault="00CF3A67" w:rsidP="00B2373C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 </w:t>
            </w:r>
            <w:r w:rsidR="79B96515" w:rsidRPr="001F7451">
              <w:rPr>
                <w:b/>
                <w:bCs/>
                <w:color w:val="000000" w:themeColor="text1"/>
              </w:rPr>
              <w:t>Lab Safety Checklist</w:t>
            </w:r>
            <w:r w:rsidR="006360BA">
              <w:rPr>
                <w:b/>
                <w:bCs/>
                <w:color w:val="000000" w:themeColor="text1"/>
              </w:rPr>
              <w:t xml:space="preserve"> </w:t>
            </w:r>
            <w:r w:rsidR="00B2373C">
              <w:rPr>
                <w:b/>
                <w:bCs/>
                <w:color w:val="000000" w:themeColor="text1"/>
              </w:rPr>
              <w:t xml:space="preserve">- </w:t>
            </w:r>
            <w:r w:rsidR="00BA031D">
              <w:rPr>
                <w:b/>
                <w:bCs/>
                <w:color w:val="000000" w:themeColor="text1"/>
              </w:rPr>
              <w:t>to be completed by</w:t>
            </w:r>
            <w:r w:rsidR="001C58C6">
              <w:rPr>
                <w:b/>
                <w:bCs/>
                <w:color w:val="000000" w:themeColor="text1"/>
              </w:rPr>
              <w:t xml:space="preserve"> the</w:t>
            </w:r>
            <w:r w:rsidR="00BA031D">
              <w:rPr>
                <w:b/>
                <w:bCs/>
                <w:color w:val="000000" w:themeColor="text1"/>
              </w:rPr>
              <w:t xml:space="preserve"> l</w:t>
            </w:r>
            <w:r w:rsidR="52070121" w:rsidRPr="001F7451">
              <w:rPr>
                <w:b/>
                <w:bCs/>
                <w:color w:val="000000" w:themeColor="text1"/>
              </w:rPr>
              <w:t>ab</w:t>
            </w:r>
            <w:r w:rsidR="00B2373C">
              <w:rPr>
                <w:b/>
                <w:bCs/>
                <w:color w:val="000000" w:themeColor="text1"/>
              </w:rPr>
              <w:t xml:space="preserve"> before OESO walkthrough</w:t>
            </w:r>
          </w:p>
        </w:tc>
        <w:tc>
          <w:tcPr>
            <w:tcW w:w="823" w:type="pct"/>
          </w:tcPr>
          <w:p w14:paraId="08C1BB76" w14:textId="037AB793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Date</w:t>
            </w:r>
          </w:p>
        </w:tc>
        <w:tc>
          <w:tcPr>
            <w:tcW w:w="1479" w:type="pct"/>
          </w:tcPr>
          <w:p w14:paraId="0B414CB3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</w:tr>
      <w:tr w:rsidR="001F7451" w:rsidRPr="001F7451" w14:paraId="69CC10B8" w14:textId="2C705C0F" w:rsidTr="00AD7FAD">
        <w:trPr>
          <w:trHeight w:val="67"/>
        </w:trPr>
        <w:tc>
          <w:tcPr>
            <w:tcW w:w="1512" w:type="pct"/>
          </w:tcPr>
          <w:p w14:paraId="351DCE4E" w14:textId="5899F3A8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PI Name</w:t>
            </w:r>
          </w:p>
        </w:tc>
        <w:tc>
          <w:tcPr>
            <w:tcW w:w="1185" w:type="pct"/>
          </w:tcPr>
          <w:p w14:paraId="538064AB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823" w:type="pct"/>
          </w:tcPr>
          <w:p w14:paraId="2E7525B6" w14:textId="5A271E60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Safety Contact Name</w:t>
            </w:r>
          </w:p>
        </w:tc>
        <w:tc>
          <w:tcPr>
            <w:tcW w:w="1479" w:type="pct"/>
          </w:tcPr>
          <w:p w14:paraId="6D8883DD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</w:tr>
      <w:tr w:rsidR="001F7451" w:rsidRPr="001F7451" w14:paraId="23BE5781" w14:textId="29379C03" w:rsidTr="00AD7FAD">
        <w:trPr>
          <w:trHeight w:val="67"/>
        </w:trPr>
        <w:tc>
          <w:tcPr>
            <w:tcW w:w="1512" w:type="pct"/>
          </w:tcPr>
          <w:p w14:paraId="54AA4872" w14:textId="252560E7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Department</w:t>
            </w:r>
          </w:p>
        </w:tc>
        <w:tc>
          <w:tcPr>
            <w:tcW w:w="1185" w:type="pct"/>
          </w:tcPr>
          <w:p w14:paraId="23AA22F2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823" w:type="pct"/>
          </w:tcPr>
          <w:p w14:paraId="7EEBF5B3" w14:textId="558CF685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Safety Contact Phone</w:t>
            </w:r>
          </w:p>
        </w:tc>
        <w:tc>
          <w:tcPr>
            <w:tcW w:w="1479" w:type="pct"/>
          </w:tcPr>
          <w:p w14:paraId="5568FA20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</w:tr>
      <w:tr w:rsidR="001F7451" w:rsidRPr="001F7451" w14:paraId="2CD744C4" w14:textId="37509210" w:rsidTr="00AD7FAD">
        <w:trPr>
          <w:trHeight w:val="67"/>
        </w:trPr>
        <w:tc>
          <w:tcPr>
            <w:tcW w:w="1512" w:type="pct"/>
          </w:tcPr>
          <w:p w14:paraId="582FAF54" w14:textId="260354D6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Box #</w:t>
            </w:r>
          </w:p>
        </w:tc>
        <w:tc>
          <w:tcPr>
            <w:tcW w:w="1185" w:type="pct"/>
          </w:tcPr>
          <w:p w14:paraId="3865FD96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823" w:type="pct"/>
          </w:tcPr>
          <w:p w14:paraId="053DAD0E" w14:textId="3C1B7593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Safety Contact Email</w:t>
            </w:r>
          </w:p>
        </w:tc>
        <w:tc>
          <w:tcPr>
            <w:tcW w:w="1479" w:type="pct"/>
          </w:tcPr>
          <w:p w14:paraId="290053FE" w14:textId="77777777" w:rsidR="00954123" w:rsidRPr="001F7451" w:rsidRDefault="00954123" w:rsidP="00617626">
            <w:pPr>
              <w:rPr>
                <w:rFonts w:cstheme="minorHAnsi"/>
                <w:color w:val="000000" w:themeColor="text1"/>
              </w:rPr>
            </w:pPr>
          </w:p>
        </w:tc>
      </w:tr>
      <w:tr w:rsidR="001F7451" w:rsidRPr="001F7451" w14:paraId="54B98A39" w14:textId="0CA30B7F" w:rsidTr="00385CD2">
        <w:trPr>
          <w:trHeight w:val="131"/>
        </w:trPr>
        <w:tc>
          <w:tcPr>
            <w:tcW w:w="1512" w:type="pct"/>
          </w:tcPr>
          <w:p w14:paraId="5975E194" w14:textId="0CBCAA18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Your building</w:t>
            </w:r>
            <w:r w:rsidR="00AD7FAD">
              <w:rPr>
                <w:rFonts w:cstheme="minorHAnsi"/>
                <w:i/>
                <w:color w:val="000000" w:themeColor="text1"/>
              </w:rPr>
              <w:t>s</w:t>
            </w:r>
            <w:r w:rsidR="00E648BD" w:rsidRPr="001F7451">
              <w:rPr>
                <w:rFonts w:cstheme="minorHAnsi"/>
                <w:i/>
                <w:color w:val="000000" w:themeColor="text1"/>
              </w:rPr>
              <w:t xml:space="preserve"> </w:t>
            </w:r>
            <w:r w:rsidRPr="001F7451">
              <w:rPr>
                <w:rFonts w:cstheme="minorHAnsi"/>
                <w:i/>
                <w:color w:val="000000" w:themeColor="text1"/>
              </w:rPr>
              <w:t>&amp;</w:t>
            </w:r>
            <w:r w:rsidR="00E648BD" w:rsidRPr="001F7451">
              <w:rPr>
                <w:rFonts w:cstheme="minorHAnsi"/>
                <w:i/>
                <w:color w:val="000000" w:themeColor="text1"/>
              </w:rPr>
              <w:t xml:space="preserve"> </w:t>
            </w:r>
            <w:r w:rsidRPr="001F7451">
              <w:rPr>
                <w:rFonts w:cstheme="minorHAnsi"/>
                <w:i/>
                <w:color w:val="000000" w:themeColor="text1"/>
              </w:rPr>
              <w:t>rooms</w:t>
            </w:r>
          </w:p>
        </w:tc>
        <w:tc>
          <w:tcPr>
            <w:tcW w:w="3488" w:type="pct"/>
            <w:gridSpan w:val="3"/>
          </w:tcPr>
          <w:p w14:paraId="041C77C1" w14:textId="77777777" w:rsidR="004F12FA" w:rsidRDefault="004F12FA" w:rsidP="00617626">
            <w:pPr>
              <w:rPr>
                <w:rFonts w:cstheme="minorHAnsi"/>
                <w:color w:val="000000" w:themeColor="text1"/>
              </w:rPr>
            </w:pPr>
          </w:p>
          <w:p w14:paraId="65FCC0E8" w14:textId="268980BC" w:rsidR="008B6E14" w:rsidRPr="001F7451" w:rsidRDefault="008B6E14" w:rsidP="00617626">
            <w:pPr>
              <w:rPr>
                <w:rFonts w:cstheme="minorHAnsi"/>
                <w:color w:val="000000" w:themeColor="text1"/>
              </w:rPr>
            </w:pPr>
          </w:p>
        </w:tc>
      </w:tr>
      <w:tr w:rsidR="00954123" w:rsidRPr="001F7451" w14:paraId="734AE449" w14:textId="77777777" w:rsidTr="00AD7FAD">
        <w:trPr>
          <w:trHeight w:val="67"/>
        </w:trPr>
        <w:tc>
          <w:tcPr>
            <w:tcW w:w="1512" w:type="pct"/>
          </w:tcPr>
          <w:p w14:paraId="372CA57A" w14:textId="487D368F" w:rsidR="00954123" w:rsidRPr="001F7451" w:rsidRDefault="00954123" w:rsidP="00617626">
            <w:pPr>
              <w:rPr>
                <w:rFonts w:cstheme="minorHAnsi"/>
                <w:i/>
                <w:color w:val="000000" w:themeColor="text1"/>
              </w:rPr>
            </w:pPr>
            <w:r w:rsidRPr="001F7451">
              <w:rPr>
                <w:rFonts w:cstheme="minorHAnsi"/>
                <w:i/>
                <w:color w:val="000000" w:themeColor="text1"/>
              </w:rPr>
              <w:t>Shared building</w:t>
            </w:r>
            <w:r w:rsidR="00AD7FAD">
              <w:rPr>
                <w:rFonts w:cstheme="minorHAnsi"/>
                <w:i/>
                <w:color w:val="000000" w:themeColor="text1"/>
              </w:rPr>
              <w:t>s</w:t>
            </w:r>
            <w:r w:rsidR="00E648BD" w:rsidRPr="001F7451">
              <w:rPr>
                <w:rFonts w:cstheme="minorHAnsi"/>
                <w:i/>
                <w:color w:val="000000" w:themeColor="text1"/>
              </w:rPr>
              <w:t xml:space="preserve"> </w:t>
            </w:r>
            <w:r w:rsidRPr="001F7451">
              <w:rPr>
                <w:rFonts w:cstheme="minorHAnsi"/>
                <w:i/>
                <w:color w:val="000000" w:themeColor="text1"/>
              </w:rPr>
              <w:t>&amp;</w:t>
            </w:r>
            <w:r w:rsidR="00E648BD" w:rsidRPr="001F7451">
              <w:rPr>
                <w:rFonts w:cstheme="minorHAnsi"/>
                <w:i/>
                <w:color w:val="000000" w:themeColor="text1"/>
              </w:rPr>
              <w:t xml:space="preserve"> </w:t>
            </w:r>
            <w:r w:rsidRPr="001F7451">
              <w:rPr>
                <w:rFonts w:cstheme="minorHAnsi"/>
                <w:i/>
                <w:color w:val="000000" w:themeColor="text1"/>
              </w:rPr>
              <w:t>rooms</w:t>
            </w:r>
            <w:r w:rsidR="0057140F" w:rsidRPr="001F7451">
              <w:rPr>
                <w:rFonts w:cstheme="minorHAnsi"/>
                <w:i/>
                <w:color w:val="000000" w:themeColor="text1"/>
              </w:rPr>
              <w:t xml:space="preserve"> (incl. </w:t>
            </w:r>
            <w:hyperlink r:id="rId11" w:history="1">
              <w:r w:rsidR="0057140F" w:rsidRPr="00497826">
                <w:rPr>
                  <w:rStyle w:val="Hyperlink"/>
                  <w:rFonts w:cstheme="minorHAnsi"/>
                  <w:i/>
                </w:rPr>
                <w:t>cold rooms</w:t>
              </w:r>
            </w:hyperlink>
            <w:r w:rsidR="0057140F" w:rsidRPr="001F7451">
              <w:rPr>
                <w:rFonts w:cstheme="minorHAnsi"/>
                <w:i/>
                <w:color w:val="000000" w:themeColor="text1"/>
              </w:rPr>
              <w:t>)</w:t>
            </w:r>
          </w:p>
        </w:tc>
        <w:tc>
          <w:tcPr>
            <w:tcW w:w="3488" w:type="pct"/>
            <w:gridSpan w:val="3"/>
          </w:tcPr>
          <w:p w14:paraId="13F684A2" w14:textId="6F31ABC7" w:rsidR="008B6E14" w:rsidRPr="001F7451" w:rsidRDefault="008B6E14" w:rsidP="00617626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3A3655F7" w14:textId="49AD277A" w:rsidR="004F12FA" w:rsidRPr="00CF3A67" w:rsidRDefault="004F12FA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13739" w:type="dxa"/>
        <w:tblCellMar>
          <w:left w:w="115" w:type="dxa"/>
          <w:right w:w="58" w:type="dxa"/>
        </w:tblCellMar>
        <w:tblLook w:val="04A0" w:firstRow="1" w:lastRow="0" w:firstColumn="1" w:lastColumn="0" w:noHBand="0" w:noVBand="1"/>
      </w:tblPr>
      <w:tblGrid>
        <w:gridCol w:w="506"/>
        <w:gridCol w:w="3245"/>
        <w:gridCol w:w="5580"/>
        <w:gridCol w:w="1980"/>
        <w:gridCol w:w="861"/>
        <w:gridCol w:w="790"/>
        <w:gridCol w:w="777"/>
      </w:tblGrid>
      <w:tr w:rsidR="001F7451" w:rsidRPr="001F7451" w14:paraId="08DA5ACE" w14:textId="77777777" w:rsidTr="00134EDC">
        <w:tc>
          <w:tcPr>
            <w:tcW w:w="13739" w:type="dxa"/>
            <w:gridSpan w:val="7"/>
          </w:tcPr>
          <w:p w14:paraId="0C819673" w14:textId="47093E12" w:rsidR="59548528" w:rsidRPr="001F7451" w:rsidRDefault="59548528" w:rsidP="00617626">
            <w:pPr>
              <w:spacing w:line="259" w:lineRule="auto"/>
              <w:rPr>
                <w:b/>
                <w:bCs/>
                <w:color w:val="000000" w:themeColor="text1"/>
              </w:rPr>
            </w:pPr>
            <w:r w:rsidRPr="001F7451">
              <w:rPr>
                <w:b/>
                <w:bCs/>
                <w:color w:val="000000" w:themeColor="text1"/>
              </w:rPr>
              <w:t xml:space="preserve"> Documentation</w:t>
            </w:r>
            <w:r w:rsidR="0F116CAF" w:rsidRPr="001F7451">
              <w:rPr>
                <w:b/>
                <w:bCs/>
                <w:color w:val="000000" w:themeColor="text1"/>
              </w:rPr>
              <w:t xml:space="preserve"> and Training</w:t>
            </w:r>
          </w:p>
        </w:tc>
      </w:tr>
      <w:tr w:rsidR="001F7451" w:rsidRPr="001F7451" w14:paraId="6FC53902" w14:textId="77777777" w:rsidTr="00134EDC">
        <w:tc>
          <w:tcPr>
            <w:tcW w:w="506" w:type="dxa"/>
          </w:tcPr>
          <w:p w14:paraId="3242BA52" w14:textId="59C18C46" w:rsidR="43670180" w:rsidRPr="001F7451" w:rsidRDefault="43670180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1</w:t>
            </w:r>
          </w:p>
        </w:tc>
        <w:tc>
          <w:tcPr>
            <w:tcW w:w="11666" w:type="dxa"/>
            <w:gridSpan w:val="4"/>
          </w:tcPr>
          <w:p w14:paraId="2E62E858" w14:textId="77777777" w:rsidR="00983C0B" w:rsidRDefault="43670180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Is the list of lab members in the </w:t>
            </w:r>
            <w:hyperlink r:id="rId12" w:history="1">
              <w:r w:rsidR="006875CF" w:rsidRPr="006875CF">
                <w:rPr>
                  <w:rStyle w:val="Hyperlink"/>
                </w:rPr>
                <w:t>Lab Safety and Waste Management System (</w:t>
              </w:r>
              <w:r w:rsidRPr="006875CF">
                <w:rPr>
                  <w:rStyle w:val="Hyperlink"/>
                </w:rPr>
                <w:t>LSWMS</w:t>
              </w:r>
              <w:r w:rsidR="006875CF" w:rsidRPr="006875CF">
                <w:rPr>
                  <w:rStyle w:val="Hyperlink"/>
                </w:rPr>
                <w:t>)</w:t>
              </w:r>
            </w:hyperlink>
            <w:r w:rsidR="001A5F22">
              <w:rPr>
                <w:color w:val="000000" w:themeColor="text1"/>
              </w:rPr>
              <w:t xml:space="preserve"> up to date?</w:t>
            </w:r>
            <w:r w:rsidR="009E4081">
              <w:rPr>
                <w:color w:val="000000" w:themeColor="text1"/>
              </w:rPr>
              <w:t xml:space="preserve">  </w:t>
            </w:r>
          </w:p>
          <w:p w14:paraId="1A68126D" w14:textId="1AD311E9" w:rsidR="43670180" w:rsidRPr="001F7451" w:rsidRDefault="009E4081" w:rsidP="0061762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r w:rsidR="00251698">
              <w:rPr>
                <w:color w:val="000000" w:themeColor="text1"/>
              </w:rPr>
              <w:t xml:space="preserve">safety.duke.edu -&gt; </w:t>
            </w:r>
            <w:r>
              <w:rPr>
                <w:color w:val="000000" w:themeColor="text1"/>
              </w:rPr>
              <w:t>Applications -&gt; Lab Safety and Waste Management)</w:t>
            </w:r>
          </w:p>
        </w:tc>
        <w:tc>
          <w:tcPr>
            <w:tcW w:w="790" w:type="dxa"/>
          </w:tcPr>
          <w:p w14:paraId="277791F5" w14:textId="77B66E4D" w:rsidR="43670180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1715000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43670180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774" w:type="dxa"/>
          </w:tcPr>
          <w:p w14:paraId="5F266698" w14:textId="378FB974" w:rsidR="43670180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13389549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r w:rsidR="43670180" w:rsidRPr="001F7451">
              <w:rPr>
                <w:color w:val="000000" w:themeColor="text1"/>
              </w:rPr>
              <w:t>No</w:t>
            </w:r>
          </w:p>
        </w:tc>
      </w:tr>
      <w:tr w:rsidR="001F7451" w:rsidRPr="001F7451" w14:paraId="236253D5" w14:textId="77777777" w:rsidTr="00134EDC">
        <w:tc>
          <w:tcPr>
            <w:tcW w:w="506" w:type="dxa"/>
            <w:vMerge w:val="restart"/>
          </w:tcPr>
          <w:p w14:paraId="7C9C04F6" w14:textId="0098E61A" w:rsidR="00C9207C" w:rsidRPr="001F7451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2</w:t>
            </w:r>
          </w:p>
        </w:tc>
        <w:tc>
          <w:tcPr>
            <w:tcW w:w="13230" w:type="dxa"/>
            <w:gridSpan w:val="6"/>
            <w:tcBorders>
              <w:bottom w:val="nil"/>
            </w:tcBorders>
          </w:tcPr>
          <w:p w14:paraId="117A7EE2" w14:textId="1499D325" w:rsidR="00C9207C" w:rsidRPr="001F7451" w:rsidRDefault="00781EDF" w:rsidP="00781EDF">
            <w:pPr>
              <w:rPr>
                <w:rFonts w:ascii="Wingdings" w:eastAsia="Wingdings" w:hAnsi="Wingdings"/>
                <w:color w:val="000000" w:themeColor="text1"/>
              </w:rPr>
            </w:pPr>
            <w:r>
              <w:rPr>
                <w:color w:val="000000" w:themeColor="text1"/>
              </w:rPr>
              <w:t>Which of the following can personnel easily access (via cloud drive, hardcopy, web, etc.)?</w:t>
            </w:r>
          </w:p>
        </w:tc>
      </w:tr>
      <w:tr w:rsidR="001F7451" w:rsidRPr="001F7451" w14:paraId="484F70E6" w14:textId="77777777" w:rsidTr="00134EDC">
        <w:tc>
          <w:tcPr>
            <w:tcW w:w="506" w:type="dxa"/>
            <w:vMerge/>
          </w:tcPr>
          <w:p w14:paraId="55457800" w14:textId="74343358" w:rsidR="00C9207C" w:rsidRPr="001F7451" w:rsidRDefault="00C9207C" w:rsidP="00617626">
            <w:pPr>
              <w:rPr>
                <w:color w:val="000000" w:themeColor="text1"/>
              </w:rPr>
            </w:pPr>
          </w:p>
        </w:tc>
        <w:tc>
          <w:tcPr>
            <w:tcW w:w="3245" w:type="dxa"/>
            <w:tcBorders>
              <w:top w:val="nil"/>
              <w:right w:val="dashed" w:sz="4" w:space="0" w:color="auto"/>
            </w:tcBorders>
          </w:tcPr>
          <w:p w14:paraId="09D371F1" w14:textId="2944C68A" w:rsidR="00C9207C" w:rsidRDefault="00617626" w:rsidP="0061762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​</w:t>
            </w:r>
            <w:sdt>
              <w:sdtPr>
                <w:rPr>
                  <w:color w:val="000000" w:themeColor="text1"/>
                </w:rPr>
                <w:id w:val="137511372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Pr="001F7451">
              <w:rPr>
                <w:color w:val="000000" w:themeColor="text1"/>
              </w:rPr>
              <w:t xml:space="preserve"> </w:t>
            </w:r>
            <w:hyperlink r:id="rId13" w:history="1">
              <w:r w:rsidR="00C9207C" w:rsidRPr="001F7451">
                <w:rPr>
                  <w:rStyle w:val="Hyperlink"/>
                </w:rPr>
                <w:t>Duke University Safety Manual</w:t>
              </w:r>
            </w:hyperlink>
            <w:r w:rsidR="00C9207C" w:rsidRPr="001F7451">
              <w:rPr>
                <w:color w:val="000000" w:themeColor="text1"/>
              </w:rPr>
              <w:t xml:space="preserve"> </w:t>
            </w:r>
          </w:p>
          <w:p w14:paraId="0C329853" w14:textId="2500D335" w:rsidR="001B093E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4002075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B093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B093E" w:rsidRPr="001F7451">
              <w:rPr>
                <w:color w:val="000000" w:themeColor="text1"/>
              </w:rPr>
              <w:t xml:space="preserve"> </w:t>
            </w:r>
            <w:hyperlink r:id="rId14" w:history="1">
              <w:r w:rsidR="001B093E" w:rsidRPr="001B093E">
                <w:rPr>
                  <w:rStyle w:val="Hyperlink"/>
                </w:rPr>
                <w:t>Duke Lab</w:t>
              </w:r>
              <w:r w:rsidR="002F0B59">
                <w:rPr>
                  <w:rStyle w:val="Hyperlink"/>
                </w:rPr>
                <w:t>oratory</w:t>
              </w:r>
              <w:r w:rsidR="001B093E" w:rsidRPr="001B093E">
                <w:rPr>
                  <w:rStyle w:val="Hyperlink"/>
                </w:rPr>
                <w:t xml:space="preserve"> Safety Manual</w:t>
              </w:r>
            </w:hyperlink>
          </w:p>
          <w:p w14:paraId="5E1D833C" w14:textId="38877206" w:rsidR="00C9207C" w:rsidRPr="001F7451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​​</w:t>
            </w:r>
            <w:sdt>
              <w:sdtPr>
                <w:rPr>
                  <w:color w:val="000000" w:themeColor="text1"/>
                </w:rPr>
                <w:id w:val="-171727186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15" w:history="1">
              <w:r w:rsidRPr="001F7451">
                <w:rPr>
                  <w:rStyle w:val="Hyperlink"/>
                </w:rPr>
                <w:t>Radiation Safety Manual</w:t>
              </w:r>
            </w:hyperlink>
          </w:p>
          <w:p w14:paraId="1F4DED72" w14:textId="18B18ED9" w:rsidR="00C9207C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​​</w:t>
            </w:r>
            <w:sdt>
              <w:sdtPr>
                <w:rPr>
                  <w:color w:val="000000" w:themeColor="text1"/>
                </w:rPr>
                <w:id w:val="196916954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16" w:history="1">
              <w:r w:rsidR="00994230" w:rsidRPr="00994230">
                <w:rPr>
                  <w:rStyle w:val="Hyperlink"/>
                </w:rPr>
                <w:t>Duke Chemical Hygiene Plan</w:t>
              </w:r>
            </w:hyperlink>
            <w:r w:rsidR="00994230">
              <w:rPr>
                <w:color w:val="000000" w:themeColor="text1"/>
              </w:rPr>
              <w:t xml:space="preserve"> </w:t>
            </w:r>
          </w:p>
          <w:p w14:paraId="1E36A5CD" w14:textId="2FAEEB0B" w:rsidR="00FC4A5F" w:rsidRPr="00DD76ED" w:rsidRDefault="00251698" w:rsidP="00FC4A5F">
            <w:pPr>
              <w:rPr>
                <w:rStyle w:val="Hyperlink"/>
              </w:rPr>
            </w:pPr>
            <w:sdt>
              <w:sdtPr>
                <w:rPr>
                  <w:color w:val="000000" w:themeColor="text1"/>
                  <w:u w:val="single"/>
                </w:rPr>
                <w:id w:val="-195579139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 w:rsidRPr="001F7451">
              <w:rPr>
                <w:color w:val="000000" w:themeColor="text1"/>
              </w:rPr>
              <w:t xml:space="preserve"> </w:t>
            </w:r>
            <w:r w:rsidR="00DD76ED">
              <w:fldChar w:fldCharType="begin"/>
            </w:r>
            <w:r w:rsidR="00DD76ED">
              <w:instrText xml:space="preserve"> HYPERLINK "https://www.safety.duke.edu/occupational-hygiene-safety/reproductive-health" </w:instrText>
            </w:r>
            <w:r w:rsidR="00DD76ED">
              <w:fldChar w:fldCharType="separate"/>
            </w:r>
            <w:r w:rsidR="00FC4A5F" w:rsidRPr="00DD76ED">
              <w:rPr>
                <w:rStyle w:val="Hyperlink"/>
              </w:rPr>
              <w:t>Reproductiv</w:t>
            </w:r>
            <w:r w:rsidR="00FC4A5F" w:rsidRPr="00DD76ED">
              <w:rPr>
                <w:rStyle w:val="Hyperlink"/>
              </w:rPr>
              <w:t>e</w:t>
            </w:r>
            <w:r w:rsidR="00FC4A5F" w:rsidRPr="00DD76ED">
              <w:rPr>
                <w:rStyle w:val="Hyperlink"/>
              </w:rPr>
              <w:t xml:space="preserve"> Health Policy</w:t>
            </w:r>
          </w:p>
          <w:p w14:paraId="6C4BE5C6" w14:textId="77DF9ABA" w:rsidR="001B093E" w:rsidRPr="001F7451" w:rsidRDefault="00DD76ED" w:rsidP="00617626">
            <w:pPr>
              <w:rPr>
                <w:color w:val="000000" w:themeColor="text1"/>
              </w:rPr>
            </w:pPr>
            <w:r>
              <w:fldChar w:fldCharType="end"/>
            </w:r>
            <w:r w:rsidR="00617626">
              <w:rPr>
                <w:color w:val="000000" w:themeColor="text1"/>
              </w:rPr>
              <w:t>​</w:t>
            </w:r>
            <w:sdt>
              <w:sdtPr>
                <w:rPr>
                  <w:color w:val="000000" w:themeColor="text1"/>
                </w:rPr>
                <w:id w:val="-29128366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17" w:anchor="sheet" w:history="1">
              <w:r w:rsidR="00C9207C" w:rsidRPr="00994230">
                <w:rPr>
                  <w:rStyle w:val="Hyperlink"/>
                </w:rPr>
                <w:t>Safety Data Sheets (SDSs)</w:t>
              </w:r>
            </w:hyperlink>
          </w:p>
        </w:tc>
        <w:tc>
          <w:tcPr>
            <w:tcW w:w="5580" w:type="dxa"/>
            <w:tcBorders>
              <w:top w:val="nil"/>
              <w:left w:val="dashed" w:sz="4" w:space="0" w:color="auto"/>
              <w:right w:val="dashed" w:sz="4" w:space="0" w:color="auto"/>
            </w:tcBorders>
          </w:tcPr>
          <w:p w14:paraId="13B4FD00" w14:textId="0A0059CB" w:rsidR="00C9207C" w:rsidRPr="001B093E" w:rsidRDefault="00617626" w:rsidP="00617626">
            <w:pPr>
              <w:rPr>
                <w:color w:val="0563C1"/>
                <w:u w:val="single"/>
              </w:rPr>
            </w:pPr>
            <w:r>
              <w:rPr>
                <w:color w:val="000000" w:themeColor="text1"/>
              </w:rPr>
              <w:t>​</w:t>
            </w:r>
            <w:sdt>
              <w:sdtPr>
                <w:rPr>
                  <w:color w:val="000000" w:themeColor="text1"/>
                </w:rPr>
                <w:id w:val="-15932325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Pr="001F7451">
              <w:rPr>
                <w:color w:val="000000" w:themeColor="text1"/>
              </w:rPr>
              <w:t xml:space="preserve"> </w:t>
            </w:r>
            <w:hyperlink r:id="rId18" w:history="1">
              <w:r w:rsidR="001C58C6" w:rsidRPr="0072343A">
                <w:rPr>
                  <w:rStyle w:val="Hyperlink"/>
                </w:rPr>
                <w:t>Report of Work-</w:t>
              </w:r>
              <w:r w:rsidR="00C9207C" w:rsidRPr="0072343A">
                <w:rPr>
                  <w:rStyle w:val="Hyperlink"/>
                </w:rPr>
                <w:t>Related Injury or Illness Form</w:t>
              </w:r>
            </w:hyperlink>
          </w:p>
          <w:p w14:paraId="601A2106" w14:textId="06EAF6C7" w:rsidR="001B093E" w:rsidRDefault="00C9207C" w:rsidP="00FC4A5F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​​</w:t>
            </w:r>
            <w:sdt>
              <w:sdtPr>
                <w:rPr>
                  <w:color w:val="000000" w:themeColor="text1"/>
                </w:rPr>
                <w:id w:val="-9532839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 w:rsidRPr="001F7451">
              <w:rPr>
                <w:color w:val="000000" w:themeColor="text1"/>
              </w:rPr>
              <w:t xml:space="preserve"> </w:t>
            </w:r>
            <w:hyperlink r:id="rId19" w:history="1">
              <w:r w:rsidR="00FC4A5F" w:rsidRPr="00FC4A5F">
                <w:rPr>
                  <w:rStyle w:val="Hyperlink"/>
                </w:rPr>
                <w:t>OESO Emergency Response Guide</w:t>
              </w:r>
            </w:hyperlink>
            <w:r w:rsidR="00FC4A5F" w:rsidRPr="00FC4A5F">
              <w:t xml:space="preserve"> &amp; </w:t>
            </w:r>
            <w:hyperlink r:id="rId20" w:history="1">
              <w:r w:rsidR="00FC4A5F" w:rsidRPr="00FC4A5F">
                <w:rPr>
                  <w:rStyle w:val="Hyperlink"/>
                </w:rPr>
                <w:t>Webpage</w:t>
              </w:r>
            </w:hyperlink>
            <w:r w:rsidR="004C3FE0">
              <w:t>, including</w:t>
            </w:r>
          </w:p>
          <w:p w14:paraId="777EAC8B" w14:textId="4ABC7435" w:rsidR="00FC4A5F" w:rsidRDefault="004C3FE0" w:rsidP="00FC4A5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</w:t>
            </w:r>
            <w:sdt>
              <w:sdtPr>
                <w:rPr>
                  <w:color w:val="000000" w:themeColor="text1"/>
                </w:rPr>
                <w:id w:val="66313029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>
              <w:rPr>
                <w:color w:val="000000" w:themeColor="text1"/>
              </w:rPr>
              <w:t xml:space="preserve"> Exposure Hotline - </w:t>
            </w:r>
            <w:r w:rsidR="00FC4A5F" w:rsidRPr="00FC4A5F">
              <w:rPr>
                <w:color w:val="000000" w:themeColor="text1"/>
              </w:rPr>
              <w:t>Bio</w:t>
            </w:r>
            <w:r w:rsidR="00FC4A5F">
              <w:rPr>
                <w:color w:val="000000" w:themeColor="text1"/>
              </w:rPr>
              <w:t>, Chem</w:t>
            </w:r>
            <w:r w:rsidR="00134EDC">
              <w:rPr>
                <w:color w:val="000000" w:themeColor="text1"/>
              </w:rPr>
              <w:t>,</w:t>
            </w:r>
            <w:r w:rsidR="00FC4A5F">
              <w:rPr>
                <w:color w:val="000000" w:themeColor="text1"/>
              </w:rPr>
              <w:t xml:space="preserve"> or Rad – 919-684-8115</w:t>
            </w:r>
          </w:p>
          <w:p w14:paraId="62889BBF" w14:textId="6C583460" w:rsidR="00FC4A5F" w:rsidRDefault="00251698" w:rsidP="00FC4A5F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85337449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 w:rsidRPr="001F7451">
              <w:rPr>
                <w:color w:val="000000" w:themeColor="text1"/>
              </w:rPr>
              <w:t xml:space="preserve"> </w:t>
            </w:r>
            <w:hyperlink r:id="rId21" w:history="1">
              <w:r w:rsidR="00134EDC">
                <w:rPr>
                  <w:rStyle w:val="Hyperlink"/>
                </w:rPr>
                <w:t>Blood B</w:t>
              </w:r>
              <w:r w:rsidR="00134EDC" w:rsidRPr="00994230">
                <w:rPr>
                  <w:rStyle w:val="Hyperlink"/>
                </w:rPr>
                <w:t>orne</w:t>
              </w:r>
              <w:r w:rsidR="00FC4A5F" w:rsidRPr="00994230">
                <w:rPr>
                  <w:rStyle w:val="Hyperlink"/>
                </w:rPr>
                <w:t xml:space="preserve"> Pathogens Exposure Control Plan</w:t>
              </w:r>
            </w:hyperlink>
          </w:p>
          <w:p w14:paraId="0B3D4CAD" w14:textId="6BCD75AF" w:rsidR="00617626" w:rsidRDefault="00251698" w:rsidP="00617626">
            <w:pPr>
              <w:rPr>
                <w:rStyle w:val="Hyperlink"/>
              </w:rPr>
            </w:pPr>
            <w:sdt>
              <w:sdtPr>
                <w:rPr>
                  <w:color w:val="000000" w:themeColor="text1"/>
                  <w:u w:val="single"/>
                </w:rPr>
                <w:id w:val="175223235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22" w:history="1">
              <w:r w:rsidR="00C9207C" w:rsidRPr="00994230">
                <w:rPr>
                  <w:rStyle w:val="Hyperlink"/>
                </w:rPr>
                <w:t>Minors/Non-Employees in the Workplace Policy</w:t>
              </w:r>
            </w:hyperlink>
          </w:p>
          <w:p w14:paraId="658D9706" w14:textId="5B5217BE" w:rsidR="00C9207C" w:rsidRPr="004C3FE0" w:rsidRDefault="00251698" w:rsidP="00617626">
            <w:pPr>
              <w:rPr>
                <w:color w:val="0563C1"/>
                <w:u w:val="single"/>
              </w:rPr>
            </w:pPr>
            <w:sdt>
              <w:sdtPr>
                <w:rPr>
                  <w:color w:val="000000" w:themeColor="text1"/>
                </w:rPr>
                <w:id w:val="-78874769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C3FE0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r w:rsidR="00994230" w:rsidRPr="001F7451">
              <w:rPr>
                <w:color w:val="000000" w:themeColor="text1"/>
              </w:rPr>
              <w:t>Training</w:t>
            </w:r>
            <w:r w:rsidR="00994230">
              <w:rPr>
                <w:color w:val="000000" w:themeColor="text1"/>
              </w:rPr>
              <w:t xml:space="preserve"> records/Written procedures</w:t>
            </w:r>
            <w:r w:rsidR="00994230" w:rsidRPr="001F7451">
              <w:rPr>
                <w:color w:val="000000" w:themeColor="text1"/>
              </w:rPr>
              <w:t xml:space="preserve"> </w:t>
            </w:r>
            <w:r w:rsidR="00726B56">
              <w:rPr>
                <w:color w:val="000000" w:themeColor="text1"/>
              </w:rPr>
              <w:t>for</w:t>
            </w:r>
            <w:r w:rsidR="00994230" w:rsidRPr="001F7451">
              <w:rPr>
                <w:color w:val="000000" w:themeColor="text1"/>
              </w:rPr>
              <w:t xml:space="preserve"> </w:t>
            </w:r>
            <w:hyperlink r:id="rId23" w:history="1">
              <w:r w:rsidR="00994230" w:rsidRPr="00994230">
                <w:rPr>
                  <w:rStyle w:val="Hyperlink"/>
                </w:rPr>
                <w:t>machine tools</w:t>
              </w:r>
            </w:hyperlink>
          </w:p>
        </w:tc>
        <w:tc>
          <w:tcPr>
            <w:tcW w:w="4405" w:type="dxa"/>
            <w:gridSpan w:val="4"/>
            <w:tcBorders>
              <w:top w:val="nil"/>
              <w:left w:val="dashed" w:sz="4" w:space="0" w:color="auto"/>
            </w:tcBorders>
          </w:tcPr>
          <w:p w14:paraId="3D6385E5" w14:textId="1A2BFB98" w:rsidR="00FC4A5F" w:rsidRDefault="00C9207C" w:rsidP="00617626">
            <w:pPr>
              <w:rPr>
                <w:rStyle w:val="Hyperlink"/>
              </w:rPr>
            </w:pPr>
            <w:r w:rsidRPr="001F7451">
              <w:rPr>
                <w:color w:val="000000" w:themeColor="text1"/>
              </w:rPr>
              <w:t>​​</w:t>
            </w:r>
            <w:sdt>
              <w:sdtPr>
                <w:rPr>
                  <w:color w:val="000000" w:themeColor="text1"/>
                </w:rPr>
                <w:id w:val="-124555856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 w:rsidRPr="001F7451">
              <w:rPr>
                <w:color w:val="000000" w:themeColor="text1"/>
              </w:rPr>
              <w:t xml:space="preserve"> </w:t>
            </w:r>
            <w:hyperlink r:id="rId24" w:history="1">
              <w:r w:rsidR="00FC4A5F" w:rsidRPr="00994230">
                <w:rPr>
                  <w:rStyle w:val="Hyperlink"/>
                </w:rPr>
                <w:t>Lab Chemical Waste M</w:t>
              </w:r>
              <w:r w:rsidR="004C3FE0">
                <w:rPr>
                  <w:rStyle w:val="Hyperlink"/>
                </w:rPr>
                <w:t>anagement</w:t>
              </w:r>
              <w:r w:rsidR="00FC4A5F" w:rsidRPr="00994230">
                <w:rPr>
                  <w:rStyle w:val="Hyperlink"/>
                </w:rPr>
                <w:t xml:space="preserve"> Practice</w:t>
              </w:r>
            </w:hyperlink>
          </w:p>
          <w:p w14:paraId="1D173FBD" w14:textId="0D076C2E" w:rsidR="00C9207C" w:rsidRDefault="00617626" w:rsidP="0061762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​</w:t>
            </w:r>
            <w:sdt>
              <w:sdtPr>
                <w:rPr>
                  <w:color w:val="000000" w:themeColor="text1"/>
                </w:rPr>
                <w:id w:val="-116162664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>
              <w:rPr>
                <w:color w:val="000000" w:themeColor="text1"/>
              </w:rPr>
              <w:t xml:space="preserve"> </w:t>
            </w:r>
            <w:hyperlink r:id="rId25" w:history="1">
              <w:r w:rsidR="00C9207C" w:rsidRPr="00994230">
                <w:rPr>
                  <w:rStyle w:val="Hyperlink"/>
                </w:rPr>
                <w:t>P-List</w:t>
              </w:r>
            </w:hyperlink>
            <w:r w:rsidR="00C9207C" w:rsidRPr="001F7451">
              <w:rPr>
                <w:color w:val="000000" w:themeColor="text1"/>
              </w:rPr>
              <w:t xml:space="preserve"> </w:t>
            </w:r>
            <w:r w:rsidR="002F0B59">
              <w:rPr>
                <w:color w:val="000000" w:themeColor="text1"/>
              </w:rPr>
              <w:t>of acutely hazardous chemical wastes</w:t>
            </w:r>
            <w:r w:rsidR="00C9207C" w:rsidRPr="001F7451">
              <w:rPr>
                <w:color w:val="000000" w:themeColor="text1"/>
              </w:rPr>
              <w:t xml:space="preserve"> </w:t>
            </w:r>
          </w:p>
          <w:p w14:paraId="7F5A0F07" w14:textId="076B1FB8" w:rsidR="004C3FE0" w:rsidRPr="001F7451" w:rsidRDefault="00251698" w:rsidP="004C3FE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9673529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C3FE0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C3FE0" w:rsidRPr="001F7451">
              <w:rPr>
                <w:color w:val="000000" w:themeColor="text1"/>
              </w:rPr>
              <w:t xml:space="preserve"> </w:t>
            </w:r>
            <w:hyperlink r:id="rId26" w:history="1">
              <w:r w:rsidR="004C3FE0" w:rsidRPr="00575F6E">
                <w:rPr>
                  <w:rStyle w:val="Hyperlink"/>
                </w:rPr>
                <w:t>Drain Disposal Guidelines</w:t>
              </w:r>
            </w:hyperlink>
            <w:r w:rsidR="004C3FE0">
              <w:rPr>
                <w:color w:val="000000" w:themeColor="text1"/>
              </w:rPr>
              <w:t xml:space="preserve"> - </w:t>
            </w:r>
            <w:hyperlink r:id="rId27" w:history="1">
              <w:r w:rsidR="004C3FE0">
                <w:rPr>
                  <w:rStyle w:val="Hyperlink"/>
                </w:rPr>
                <w:t>(flyer)</w:t>
              </w:r>
            </w:hyperlink>
          </w:p>
          <w:p w14:paraId="7B69B9D8" w14:textId="7544FA61" w:rsidR="00FC4A5F" w:rsidRPr="00E440F5" w:rsidRDefault="00251698" w:rsidP="00FC4A5F">
            <w:pPr>
              <w:rPr>
                <w:rStyle w:val="Hyperlink"/>
              </w:rPr>
            </w:pPr>
            <w:sdt>
              <w:sdtPr>
                <w:rPr>
                  <w:color w:val="000000" w:themeColor="text1"/>
                  <w:u w:val="single"/>
                </w:rPr>
                <w:id w:val="75510787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FC4A5F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FC4A5F" w:rsidRPr="001F7451">
              <w:rPr>
                <w:color w:val="000000" w:themeColor="text1"/>
              </w:rPr>
              <w:t xml:space="preserve"> </w:t>
            </w:r>
            <w:r w:rsidR="00E440F5">
              <w:fldChar w:fldCharType="begin"/>
            </w:r>
            <w:r w:rsidR="00E440F5">
              <w:instrText xml:space="preserve"> HYPERLINK "https://www.safety.duke.edu/sites/default/files/Aerosol-Can-Policy.pdf" </w:instrText>
            </w:r>
            <w:r w:rsidR="00E440F5">
              <w:fldChar w:fldCharType="separate"/>
            </w:r>
            <w:r w:rsidR="00FC4A5F" w:rsidRPr="0043514A">
              <w:rPr>
                <w:rStyle w:val="Hyperlink"/>
              </w:rPr>
              <w:t>Aerosol Can Disposal Policy</w:t>
            </w:r>
          </w:p>
          <w:p w14:paraId="4A6DF26D" w14:textId="491F6CF6" w:rsidR="00617626" w:rsidRDefault="00E440F5" w:rsidP="00617626">
            <w:pPr>
              <w:rPr>
                <w:color w:val="000000" w:themeColor="text1"/>
              </w:rPr>
            </w:pPr>
            <w:r>
              <w:fldChar w:fldCharType="end"/>
            </w:r>
            <w:sdt>
              <w:sdtPr>
                <w:rPr>
                  <w:color w:val="000000" w:themeColor="text1"/>
                </w:rPr>
                <w:id w:val="71099407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28" w:history="1">
              <w:r w:rsidR="006F6507">
                <w:rPr>
                  <w:rStyle w:val="Hyperlink"/>
                </w:rPr>
                <w:t>Eyewash/drench hose flushing records</w:t>
              </w:r>
            </w:hyperlink>
          </w:p>
          <w:p w14:paraId="610D4F6F" w14:textId="7ED5C255" w:rsidR="00C9207C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095572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hyperlink r:id="rId29" w:history="1">
              <w:r w:rsidR="00F45328" w:rsidRPr="00F45328">
                <w:rPr>
                  <w:rStyle w:val="Hyperlink"/>
                </w:rPr>
                <w:t>Appropriate Info</w:t>
              </w:r>
              <w:r w:rsidR="00F45328">
                <w:rPr>
                  <w:rStyle w:val="Hyperlink"/>
                </w:rPr>
                <w:t>rmation</w:t>
              </w:r>
              <w:r w:rsidR="00F45328" w:rsidRPr="00F45328">
                <w:rPr>
                  <w:rStyle w:val="Hyperlink"/>
                </w:rPr>
                <w:t xml:space="preserve"> Sheets</w:t>
              </w:r>
            </w:hyperlink>
          </w:p>
        </w:tc>
      </w:tr>
      <w:tr w:rsidR="001F7451" w:rsidRPr="001F7451" w14:paraId="00E0F3BB" w14:textId="77777777" w:rsidTr="00134EDC">
        <w:tc>
          <w:tcPr>
            <w:tcW w:w="506" w:type="dxa"/>
          </w:tcPr>
          <w:p w14:paraId="67D2A53E" w14:textId="1119278F" w:rsidR="00C9207C" w:rsidRPr="001F7451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3</w:t>
            </w:r>
          </w:p>
        </w:tc>
        <w:tc>
          <w:tcPr>
            <w:tcW w:w="13230" w:type="dxa"/>
            <w:gridSpan w:val="6"/>
            <w:tcBorders>
              <w:top w:val="nil"/>
            </w:tcBorders>
          </w:tcPr>
          <w:p w14:paraId="3F1417C7" w14:textId="296F1699" w:rsidR="00C9207C" w:rsidRPr="001F7451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Please indicate how many copies of the </w:t>
            </w:r>
            <w:hyperlink r:id="rId30" w:history="1">
              <w:r w:rsidR="00994230" w:rsidRPr="00994230">
                <w:rPr>
                  <w:rStyle w:val="Hyperlink"/>
                </w:rPr>
                <w:t>OESO Emergency Response Guide</w:t>
              </w:r>
            </w:hyperlink>
            <w:r w:rsidR="00994230">
              <w:rPr>
                <w:color w:val="000000" w:themeColor="text1"/>
              </w:rPr>
              <w:t xml:space="preserve"> </w:t>
            </w:r>
            <w:r w:rsidRPr="001F7451">
              <w:rPr>
                <w:color w:val="000000" w:themeColor="text1"/>
              </w:rPr>
              <w:t xml:space="preserve">flipchart you need:  </w:t>
            </w:r>
          </w:p>
        </w:tc>
      </w:tr>
      <w:tr w:rsidR="001F7451" w:rsidRPr="001F7451" w14:paraId="14007928" w14:textId="77777777" w:rsidTr="00134EDC">
        <w:trPr>
          <w:trHeight w:val="300"/>
        </w:trPr>
        <w:tc>
          <w:tcPr>
            <w:tcW w:w="506" w:type="dxa"/>
          </w:tcPr>
          <w:p w14:paraId="7A98ADF3" w14:textId="7BAEDA50" w:rsidR="00C9207C" w:rsidRPr="001F7451" w:rsidRDefault="00994230" w:rsidP="0061762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805" w:type="dxa"/>
            <w:gridSpan w:val="3"/>
          </w:tcPr>
          <w:p w14:paraId="64E5E736" w14:textId="16325371" w:rsidR="00C9207C" w:rsidRPr="001F7451" w:rsidRDefault="00C9207C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Is the presence of food and drink prohibited in appliances used for potentially infectious materials or </w:t>
            </w:r>
            <w:r w:rsidRPr="004139BF">
              <w:t>hazardous chemicals</w:t>
            </w:r>
            <w:r w:rsidRPr="001F7451">
              <w:rPr>
                <w:color w:val="000000" w:themeColor="text1"/>
              </w:rPr>
              <w:t xml:space="preserve"> through </w:t>
            </w:r>
            <w:r w:rsidRPr="001F7451">
              <w:rPr>
                <w:color w:val="000000" w:themeColor="text1"/>
                <w:u w:val="single"/>
              </w:rPr>
              <w:t>training and labeling</w:t>
            </w:r>
            <w:r w:rsidRPr="001F7451">
              <w:rPr>
                <w:color w:val="000000" w:themeColor="text1"/>
              </w:rPr>
              <w:t xml:space="preserve"> of refrigerators, freezers</w:t>
            </w:r>
            <w:r w:rsidR="001C58C6">
              <w:rPr>
                <w:color w:val="000000" w:themeColor="text1"/>
              </w:rPr>
              <w:t>,</w:t>
            </w:r>
            <w:r w:rsidRPr="001F7451">
              <w:rPr>
                <w:color w:val="000000" w:themeColor="text1"/>
              </w:rPr>
              <w:t xml:space="preserve"> and microwaves?</w:t>
            </w:r>
          </w:p>
        </w:tc>
        <w:tc>
          <w:tcPr>
            <w:tcW w:w="861" w:type="dxa"/>
          </w:tcPr>
          <w:p w14:paraId="0457F922" w14:textId="12A69335" w:rsidR="00C9207C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6999052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r w:rsidR="00C9207C" w:rsidRPr="001F7451">
              <w:rPr>
                <w:color w:val="000000" w:themeColor="text1"/>
              </w:rPr>
              <w:t>N/A</w:t>
            </w:r>
            <w:r w:rsidR="00AD5BE8">
              <w:rPr>
                <w:rStyle w:val="FootnoteReference"/>
                <w:color w:val="000000" w:themeColor="text1"/>
              </w:rPr>
              <w:footnoteReference w:id="1"/>
            </w:r>
          </w:p>
        </w:tc>
        <w:tc>
          <w:tcPr>
            <w:tcW w:w="790" w:type="dxa"/>
          </w:tcPr>
          <w:p w14:paraId="4179EA55" w14:textId="6C6BDCA7" w:rsidR="00C9207C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85075194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r w:rsidR="00C9207C" w:rsidRPr="001F7451">
              <w:rPr>
                <w:color w:val="000000" w:themeColor="text1"/>
              </w:rPr>
              <w:t>Yes</w:t>
            </w:r>
          </w:p>
        </w:tc>
        <w:tc>
          <w:tcPr>
            <w:tcW w:w="774" w:type="dxa"/>
          </w:tcPr>
          <w:p w14:paraId="324A2848" w14:textId="6C34BCF2" w:rsidR="00C9207C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028020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</w:t>
            </w:r>
            <w:r w:rsidR="00C9207C" w:rsidRPr="001F7451">
              <w:rPr>
                <w:color w:val="000000" w:themeColor="text1"/>
              </w:rPr>
              <w:t>No</w:t>
            </w:r>
          </w:p>
        </w:tc>
      </w:tr>
      <w:tr w:rsidR="00617626" w:rsidRPr="001F7451" w14:paraId="7D6ADA28" w14:textId="77777777" w:rsidTr="00134EDC">
        <w:trPr>
          <w:trHeight w:val="300"/>
        </w:trPr>
        <w:tc>
          <w:tcPr>
            <w:tcW w:w="506" w:type="dxa"/>
          </w:tcPr>
          <w:p w14:paraId="230F8C87" w14:textId="0D68B5FF" w:rsidR="00617626" w:rsidRPr="001F7451" w:rsidRDefault="00617626" w:rsidP="0061762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805" w:type="dxa"/>
            <w:gridSpan w:val="3"/>
          </w:tcPr>
          <w:p w14:paraId="5321972B" w14:textId="77777777" w:rsidR="00617626" w:rsidRPr="001F7451" w:rsidRDefault="00617626" w:rsidP="00617626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Are eating, drinking, applying cosmetics, and handling contact lenses prohibited in areas where there is any risk of exposure to potentially infectious materials or hazardous chemicals?</w:t>
            </w:r>
          </w:p>
        </w:tc>
        <w:tc>
          <w:tcPr>
            <w:tcW w:w="861" w:type="dxa"/>
          </w:tcPr>
          <w:p w14:paraId="28560F17" w14:textId="66C04B0F" w:rsidR="00617626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6697350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790" w:type="dxa"/>
          </w:tcPr>
          <w:p w14:paraId="1E38A35E" w14:textId="498F3EEE" w:rsidR="00617626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919677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774" w:type="dxa"/>
          </w:tcPr>
          <w:p w14:paraId="1DFCCF84" w14:textId="73E9F981" w:rsidR="00617626" w:rsidRPr="001F7451" w:rsidRDefault="00251698" w:rsidP="0061762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80168421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1762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17626" w:rsidRPr="001F7451">
              <w:rPr>
                <w:color w:val="000000" w:themeColor="text1"/>
              </w:rPr>
              <w:t xml:space="preserve"> No</w:t>
            </w:r>
          </w:p>
        </w:tc>
      </w:tr>
      <w:tr w:rsidR="00645F6D" w:rsidRPr="001F7451" w14:paraId="7D291FAD" w14:textId="77777777" w:rsidTr="00134EDC">
        <w:trPr>
          <w:trHeight w:val="300"/>
        </w:trPr>
        <w:tc>
          <w:tcPr>
            <w:tcW w:w="506" w:type="dxa"/>
          </w:tcPr>
          <w:p w14:paraId="606273E7" w14:textId="4242E2ED" w:rsidR="00645F6D" w:rsidRDefault="00645F6D" w:rsidP="00645F6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0805" w:type="dxa"/>
            <w:gridSpan w:val="3"/>
          </w:tcPr>
          <w:p w14:paraId="3C05486C" w14:textId="362BA72C" w:rsidR="00645F6D" w:rsidRPr="001F7451" w:rsidRDefault="00645F6D" w:rsidP="00571D0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re employees trained on safe use and proper clothing/PPE for autoclaves? (See also </w:t>
            </w:r>
            <w:hyperlink r:id="rId31" w:history="1">
              <w:r w:rsidRPr="0032502A">
                <w:rPr>
                  <w:rStyle w:val="Hyperlink"/>
                </w:rPr>
                <w:t>info sheet</w:t>
              </w:r>
            </w:hyperlink>
            <w:r w:rsidR="00571D02" w:rsidRPr="00571D02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hyperlink r:id="rId32" w:history="1">
              <w:r w:rsidRPr="00645F6D">
                <w:rPr>
                  <w:rStyle w:val="Hyperlink"/>
                </w:rPr>
                <w:t>hazard alert</w:t>
              </w:r>
            </w:hyperlink>
            <w:r w:rsidR="00571D02" w:rsidRPr="00571D02">
              <w:rPr>
                <w:color w:val="000000" w:themeColor="text1"/>
              </w:rPr>
              <w:t xml:space="preserve">, and </w:t>
            </w:r>
            <w:hyperlink r:id="rId33" w:history="1">
              <w:r w:rsidR="00571D02" w:rsidRPr="00571D02">
                <w:rPr>
                  <w:rStyle w:val="Hyperlink"/>
                </w:rPr>
                <w:t>training checklist</w:t>
              </w:r>
            </w:hyperlink>
            <w:r w:rsidR="00571D02" w:rsidRPr="00571D02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)</w:t>
            </w:r>
          </w:p>
        </w:tc>
        <w:tc>
          <w:tcPr>
            <w:tcW w:w="861" w:type="dxa"/>
          </w:tcPr>
          <w:p w14:paraId="31B83977" w14:textId="492F5014" w:rsidR="00645F6D" w:rsidRDefault="00251698" w:rsidP="00645F6D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05258210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45F6D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45F6D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790" w:type="dxa"/>
          </w:tcPr>
          <w:p w14:paraId="03816918" w14:textId="371FDF5D" w:rsidR="00645F6D" w:rsidRDefault="00251698" w:rsidP="00645F6D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9764684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45F6D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45F6D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774" w:type="dxa"/>
          </w:tcPr>
          <w:p w14:paraId="16A96F8D" w14:textId="5CC8D34B" w:rsidR="00645F6D" w:rsidRDefault="00251698" w:rsidP="00645F6D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6671105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45F6D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45F6D" w:rsidRPr="001F7451">
              <w:rPr>
                <w:color w:val="000000" w:themeColor="text1"/>
              </w:rPr>
              <w:t xml:space="preserve"> No</w:t>
            </w:r>
          </w:p>
        </w:tc>
      </w:tr>
      <w:tr w:rsidR="00645F6D" w:rsidRPr="001F7451" w14:paraId="0EFA8AE1" w14:textId="77777777" w:rsidTr="00134EDC">
        <w:trPr>
          <w:trHeight w:val="300"/>
        </w:trPr>
        <w:tc>
          <w:tcPr>
            <w:tcW w:w="506" w:type="dxa"/>
          </w:tcPr>
          <w:p w14:paraId="3E8C5EEF" w14:textId="066D16E7" w:rsidR="00645F6D" w:rsidRPr="001F7451" w:rsidRDefault="00645F6D" w:rsidP="00645F6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11666" w:type="dxa"/>
            <w:gridSpan w:val="4"/>
          </w:tcPr>
          <w:p w14:paraId="048C33D9" w14:textId="3549359D" w:rsidR="00645F6D" w:rsidRPr="001F7451" w:rsidRDefault="00645F6D" w:rsidP="00645F6D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Do you have any minors or non-employees in</w:t>
            </w:r>
            <w:r>
              <w:rPr>
                <w:color w:val="000000" w:themeColor="text1"/>
              </w:rPr>
              <w:t xml:space="preserve"> your</w:t>
            </w:r>
            <w:r w:rsidRPr="001F7451">
              <w:rPr>
                <w:color w:val="000000" w:themeColor="text1"/>
              </w:rPr>
              <w:t xml:space="preserve"> lab?</w:t>
            </w:r>
          </w:p>
        </w:tc>
        <w:tc>
          <w:tcPr>
            <w:tcW w:w="790" w:type="dxa"/>
          </w:tcPr>
          <w:p w14:paraId="7DBAA7B6" w14:textId="0AD8B8D5" w:rsidR="00645F6D" w:rsidRPr="001F7451" w:rsidRDefault="00251698" w:rsidP="00645F6D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21778160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45F6D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45F6D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774" w:type="dxa"/>
          </w:tcPr>
          <w:p w14:paraId="74A3E2F4" w14:textId="158ED9ED" w:rsidR="00645F6D" w:rsidRPr="001F7451" w:rsidRDefault="00251698" w:rsidP="00645F6D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69944032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45F6D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45F6D" w:rsidRPr="001F7451">
              <w:rPr>
                <w:color w:val="000000" w:themeColor="text1"/>
              </w:rPr>
              <w:t xml:space="preserve"> No</w:t>
            </w:r>
          </w:p>
        </w:tc>
      </w:tr>
    </w:tbl>
    <w:p w14:paraId="7AD6E474" w14:textId="12CCCEBF" w:rsidR="005D5A40" w:rsidRDefault="005D5A40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5003" w:type="pct"/>
        <w:tblLook w:val="04A0" w:firstRow="1" w:lastRow="0" w:firstColumn="1" w:lastColumn="0" w:noHBand="0" w:noVBand="1"/>
      </w:tblPr>
      <w:tblGrid>
        <w:gridCol w:w="447"/>
        <w:gridCol w:w="10797"/>
        <w:gridCol w:w="864"/>
        <w:gridCol w:w="793"/>
        <w:gridCol w:w="769"/>
        <w:gridCol w:w="8"/>
      </w:tblGrid>
      <w:tr w:rsidR="004F12FA" w:rsidRPr="001F7451" w14:paraId="6BECA34C" w14:textId="77777777" w:rsidTr="00335FDC">
        <w:trPr>
          <w:gridAfter w:val="1"/>
          <w:wAfter w:w="3" w:type="pct"/>
        </w:trPr>
        <w:tc>
          <w:tcPr>
            <w:tcW w:w="4997" w:type="pct"/>
            <w:gridSpan w:val="5"/>
          </w:tcPr>
          <w:p w14:paraId="3B6D51EC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b/>
                <w:color w:val="000000" w:themeColor="text1"/>
              </w:rPr>
              <w:t>Fire Safety</w:t>
            </w:r>
          </w:p>
        </w:tc>
      </w:tr>
      <w:tr w:rsidR="004F12FA" w:rsidRPr="001F7451" w14:paraId="61FE8DC7" w14:textId="77777777" w:rsidTr="00335FDC">
        <w:trPr>
          <w:gridAfter w:val="1"/>
          <w:wAfter w:w="3" w:type="pct"/>
          <w:trHeight w:hRule="exact" w:val="289"/>
        </w:trPr>
        <w:tc>
          <w:tcPr>
            <w:tcW w:w="163" w:type="pct"/>
          </w:tcPr>
          <w:p w14:paraId="70418F45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263" w:type="pct"/>
            <w:gridSpan w:val="2"/>
          </w:tcPr>
          <w:p w14:paraId="1E22433A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Are all lab members familiar with the location of fire alarm pull stations and fire extinguishers?</w:t>
            </w:r>
          </w:p>
        </w:tc>
        <w:tc>
          <w:tcPr>
            <w:tcW w:w="290" w:type="pct"/>
          </w:tcPr>
          <w:p w14:paraId="2379D6F9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89835175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1" w:type="pct"/>
          </w:tcPr>
          <w:p w14:paraId="1438CC33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36718532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73A0B1AE" w14:textId="77777777" w:rsidTr="00335FDC">
        <w:tc>
          <w:tcPr>
            <w:tcW w:w="163" w:type="pct"/>
          </w:tcPr>
          <w:p w14:paraId="7D91EF8B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3947" w:type="pct"/>
          </w:tcPr>
          <w:p w14:paraId="629FA90C" w14:textId="2F5FB98D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Are open flames/Bunsen burners only used outside biosafety cab</w:t>
            </w:r>
            <w:r w:rsidR="001A5F22">
              <w:rPr>
                <w:rFonts w:cstheme="minorHAnsi"/>
                <w:color w:val="000000" w:themeColor="text1"/>
              </w:rPr>
              <w:t>inets (BSCs) and/or fume hoods?</w:t>
            </w:r>
          </w:p>
        </w:tc>
        <w:tc>
          <w:tcPr>
            <w:tcW w:w="316" w:type="pct"/>
          </w:tcPr>
          <w:p w14:paraId="22250D73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3936495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0281B153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3814841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4" w:type="pct"/>
            <w:gridSpan w:val="2"/>
          </w:tcPr>
          <w:p w14:paraId="447C67A3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6219172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1EFC9753" w14:textId="77777777" w:rsidTr="00335FDC">
        <w:tc>
          <w:tcPr>
            <w:tcW w:w="163" w:type="pct"/>
          </w:tcPr>
          <w:p w14:paraId="76CD4C68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3947" w:type="pct"/>
          </w:tcPr>
          <w:p w14:paraId="3CF916B6" w14:textId="20622479" w:rsidR="004F12FA" w:rsidRPr="001F7451" w:rsidRDefault="001C58C6" w:rsidP="00335FDC">
            <w:pPr>
              <w:rPr>
                <w:rFonts w:cstheme="minorHAnsi"/>
                <w:color w:val="000000" w:themeColor="text1"/>
              </w:rPr>
            </w:pPr>
            <w:r w:rsidRPr="001C58C6">
              <w:rPr>
                <w:rFonts w:cstheme="minorHAnsi"/>
                <w:color w:val="000000" w:themeColor="text1"/>
              </w:rPr>
              <w:t>Are combustible materials such as paper removed from the lab bench when using open flames/Bunsen burners?</w:t>
            </w:r>
          </w:p>
        </w:tc>
        <w:tc>
          <w:tcPr>
            <w:tcW w:w="316" w:type="pct"/>
          </w:tcPr>
          <w:p w14:paraId="3AE9115E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0085971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1A4C2768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0077184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4" w:type="pct"/>
            <w:gridSpan w:val="2"/>
          </w:tcPr>
          <w:p w14:paraId="7690759A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46947768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21C43D70" w14:textId="77777777" w:rsidTr="00335FDC">
        <w:tc>
          <w:tcPr>
            <w:tcW w:w="163" w:type="pct"/>
          </w:tcPr>
          <w:p w14:paraId="5B4600BA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3947" w:type="pct"/>
          </w:tcPr>
          <w:p w14:paraId="2796B48A" w14:textId="49370A0D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Does the lab avoid storing flammable chemicals in </w:t>
            </w:r>
            <w:hyperlink r:id="rId34" w:history="1">
              <w:r w:rsidRPr="006875CF">
                <w:rPr>
                  <w:rStyle w:val="Hyperlink"/>
                </w:rPr>
                <w:t>"Not Approved” fridges/freezers</w:t>
              </w:r>
            </w:hyperlink>
            <w:r w:rsidR="006875CF">
              <w:rPr>
                <w:color w:val="000000" w:themeColor="text1"/>
              </w:rPr>
              <w:t xml:space="preserve"> and are fridges </w:t>
            </w:r>
            <w:hyperlink r:id="rId35" w:history="1">
              <w:r w:rsidR="006875CF" w:rsidRPr="006875CF">
                <w:rPr>
                  <w:rStyle w:val="Hyperlink"/>
                </w:rPr>
                <w:t>labeled</w:t>
              </w:r>
            </w:hyperlink>
            <w:r w:rsidR="006875CF"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5B98EB39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65077760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1484C26D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69052517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4" w:type="pct"/>
            <w:gridSpan w:val="2"/>
          </w:tcPr>
          <w:p w14:paraId="44238579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58530004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44D7B1ED" w14:textId="77777777" w:rsidTr="00335FDC">
        <w:tc>
          <w:tcPr>
            <w:tcW w:w="163" w:type="pct"/>
          </w:tcPr>
          <w:p w14:paraId="0075BA4C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5</w:t>
            </w:r>
          </w:p>
        </w:tc>
        <w:tc>
          <w:tcPr>
            <w:tcW w:w="3947" w:type="pct"/>
          </w:tcPr>
          <w:p w14:paraId="3F78A976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Are extension cords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1F7451">
              <w:rPr>
                <w:rFonts w:cstheme="minorHAnsi"/>
                <w:color w:val="000000" w:themeColor="text1"/>
              </w:rPr>
              <w:t>used on equipment for only less than 30 days in a row</w:t>
            </w:r>
            <w:r>
              <w:rPr>
                <w:rFonts w:cstheme="minorHAnsi"/>
                <w:color w:val="000000" w:themeColor="text1"/>
              </w:rPr>
              <w:t>? This is NOT regarding power strips.</w:t>
            </w:r>
          </w:p>
        </w:tc>
        <w:tc>
          <w:tcPr>
            <w:tcW w:w="316" w:type="pct"/>
          </w:tcPr>
          <w:p w14:paraId="1309E206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6838302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7D30AA10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880649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4" w:type="pct"/>
            <w:gridSpan w:val="2"/>
          </w:tcPr>
          <w:p w14:paraId="4EF91642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03438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2D1A4810" w14:textId="77777777" w:rsidTr="00335FDC">
        <w:tc>
          <w:tcPr>
            <w:tcW w:w="163" w:type="pct"/>
          </w:tcPr>
          <w:p w14:paraId="7E73E721" w14:textId="4EB0F595" w:rsidR="004F12FA" w:rsidRPr="001F7451" w:rsidRDefault="002F0B59" w:rsidP="00335FDC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</w:t>
            </w:r>
          </w:p>
        </w:tc>
        <w:tc>
          <w:tcPr>
            <w:tcW w:w="3947" w:type="pct"/>
          </w:tcPr>
          <w:p w14:paraId="3F76EBCD" w14:textId="71F720FB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Do all workers know where the outside </w:t>
            </w:r>
            <w:r w:rsidR="002F0B59">
              <w:rPr>
                <w:rFonts w:cstheme="minorHAnsi"/>
                <w:color w:val="000000" w:themeColor="text1"/>
              </w:rPr>
              <w:t>Emergency A</w:t>
            </w:r>
            <w:r w:rsidRPr="001F7451">
              <w:rPr>
                <w:rFonts w:cstheme="minorHAnsi"/>
                <w:color w:val="000000" w:themeColor="text1"/>
              </w:rPr>
              <w:t xml:space="preserve">ssembly </w:t>
            </w:r>
            <w:r w:rsidR="002F0B59">
              <w:rPr>
                <w:rFonts w:cstheme="minorHAnsi"/>
                <w:color w:val="000000" w:themeColor="text1"/>
              </w:rPr>
              <w:t>P</w:t>
            </w:r>
            <w:r w:rsidRPr="001F7451">
              <w:rPr>
                <w:rFonts w:cstheme="minorHAnsi"/>
                <w:color w:val="000000" w:themeColor="text1"/>
              </w:rPr>
              <w:t>oint is l</w:t>
            </w:r>
            <w:r w:rsidR="006F5A39">
              <w:rPr>
                <w:rFonts w:cstheme="minorHAnsi"/>
                <w:color w:val="000000" w:themeColor="text1"/>
              </w:rPr>
              <w:t>o</w:t>
            </w:r>
            <w:r w:rsidRPr="001F7451">
              <w:rPr>
                <w:rFonts w:cstheme="minorHAnsi"/>
                <w:color w:val="000000" w:themeColor="text1"/>
              </w:rPr>
              <w:t>cated?</w:t>
            </w:r>
            <w:r w:rsidR="002F0B59">
              <w:rPr>
                <w:rFonts w:cstheme="minorHAnsi"/>
                <w:color w:val="000000" w:themeColor="text1"/>
              </w:rPr>
              <w:t xml:space="preserve"> (S</w:t>
            </w:r>
            <w:r w:rsidR="006F5A39">
              <w:rPr>
                <w:rFonts w:cstheme="minorHAnsi"/>
                <w:color w:val="000000" w:themeColor="text1"/>
              </w:rPr>
              <w:t xml:space="preserve">ee </w:t>
            </w:r>
            <w:hyperlink r:id="rId36" w:history="1">
              <w:r w:rsidR="006F5A39" w:rsidRPr="006F5A39">
                <w:rPr>
                  <w:rStyle w:val="Hyperlink"/>
                  <w:rFonts w:cstheme="minorHAnsi"/>
                </w:rPr>
                <w:t>S</w:t>
              </w:r>
              <w:r w:rsidR="002F0B59" w:rsidRPr="006F5A39">
                <w:rPr>
                  <w:rStyle w:val="Hyperlink"/>
                  <w:rFonts w:cstheme="minorHAnsi"/>
                </w:rPr>
                <w:t>ite-</w:t>
              </w:r>
              <w:r w:rsidR="006F5A39" w:rsidRPr="006F5A39">
                <w:rPr>
                  <w:rStyle w:val="Hyperlink"/>
                  <w:rFonts w:cstheme="minorHAnsi"/>
                </w:rPr>
                <w:t>Specific Fire Plan</w:t>
              </w:r>
              <w:r w:rsidR="002F0B59" w:rsidRPr="006F5A39">
                <w:rPr>
                  <w:rStyle w:val="Hyperlink"/>
                  <w:rFonts w:cstheme="minorHAnsi"/>
                </w:rPr>
                <w:t xml:space="preserve"> Part I</w:t>
              </w:r>
            </w:hyperlink>
            <w:r w:rsidR="002F0B59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316" w:type="pct"/>
          </w:tcPr>
          <w:p w14:paraId="5040F967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3756317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67ACCDC4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1525738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4" w:type="pct"/>
            <w:gridSpan w:val="2"/>
          </w:tcPr>
          <w:p w14:paraId="6B5EC0E0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2117006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</w:tbl>
    <w:p w14:paraId="1C589CAA" w14:textId="1916F89F" w:rsidR="004F12FA" w:rsidRDefault="004F12FA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41"/>
        <w:gridCol w:w="3964"/>
        <w:gridCol w:w="2789"/>
        <w:gridCol w:w="1531"/>
        <w:gridCol w:w="1531"/>
        <w:gridCol w:w="180"/>
        <w:gridCol w:w="809"/>
        <w:gridCol w:w="861"/>
        <w:gridCol w:w="790"/>
        <w:gridCol w:w="774"/>
      </w:tblGrid>
      <w:tr w:rsidR="004F12FA" w:rsidRPr="001F7451" w14:paraId="61C4395E" w14:textId="77777777" w:rsidTr="00335FDC">
        <w:trPr>
          <w:tblHeader/>
        </w:trPr>
        <w:tc>
          <w:tcPr>
            <w:tcW w:w="5000" w:type="pct"/>
            <w:gridSpan w:val="10"/>
          </w:tcPr>
          <w:p w14:paraId="4485F2E6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b/>
                <w:bCs/>
                <w:color w:val="000000" w:themeColor="text1"/>
              </w:rPr>
              <w:t xml:space="preserve">General Safety and </w:t>
            </w:r>
            <w:r>
              <w:rPr>
                <w:b/>
                <w:bCs/>
                <w:color w:val="000000" w:themeColor="text1"/>
              </w:rPr>
              <w:t>Personal Protective Equipment (</w:t>
            </w:r>
            <w:r w:rsidRPr="001F7451">
              <w:rPr>
                <w:b/>
                <w:bCs/>
                <w:color w:val="000000" w:themeColor="text1"/>
              </w:rPr>
              <w:t>PPE</w:t>
            </w:r>
            <w:r>
              <w:rPr>
                <w:b/>
                <w:bCs/>
                <w:color w:val="000000" w:themeColor="text1"/>
              </w:rPr>
              <w:t>)</w:t>
            </w:r>
          </w:p>
        </w:tc>
      </w:tr>
      <w:tr w:rsidR="004F12FA" w:rsidRPr="001F7451" w14:paraId="0487A0F1" w14:textId="77777777" w:rsidTr="00335FDC">
        <w:trPr>
          <w:trHeight w:val="50"/>
        </w:trPr>
        <w:tc>
          <w:tcPr>
            <w:tcW w:w="161" w:type="pct"/>
          </w:tcPr>
          <w:p w14:paraId="3FD9C6DB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1</w:t>
            </w:r>
          </w:p>
        </w:tc>
        <w:tc>
          <w:tcPr>
            <w:tcW w:w="3952" w:type="pct"/>
            <w:gridSpan w:val="6"/>
          </w:tcPr>
          <w:p w14:paraId="20AE9521" w14:textId="56738204" w:rsidR="004F12FA" w:rsidRPr="001F7451" w:rsidRDefault="004F12FA" w:rsidP="001A5F22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Are there any procedures that require </w:t>
            </w:r>
            <w:hyperlink r:id="rId37" w:history="1">
              <w:r w:rsidRPr="00617626">
                <w:rPr>
                  <w:rStyle w:val="Hyperlink"/>
                </w:rPr>
                <w:t>PPE</w:t>
              </w:r>
            </w:hyperlink>
            <w:r w:rsidRPr="001F7451">
              <w:rPr>
                <w:color w:val="000000" w:themeColor="text1"/>
              </w:rPr>
              <w:t xml:space="preserve"> in your lab?</w:t>
            </w:r>
          </w:p>
        </w:tc>
        <w:tc>
          <w:tcPr>
            <w:tcW w:w="315" w:type="pct"/>
          </w:tcPr>
          <w:p w14:paraId="649BD719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97279540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4997B831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3957133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5C820F09" w14:textId="77777777" w:rsidR="004F12FA" w:rsidRPr="001F7451" w:rsidRDefault="00251698" w:rsidP="00335FDC">
            <w:pPr>
              <w:spacing w:line="259" w:lineRule="auto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0469881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43FD3653" w14:textId="77777777" w:rsidTr="00335FDC">
        <w:tc>
          <w:tcPr>
            <w:tcW w:w="161" w:type="pct"/>
          </w:tcPr>
          <w:p w14:paraId="6235FAC4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lastRenderedPageBreak/>
              <w:t>2</w:t>
            </w:r>
          </w:p>
        </w:tc>
        <w:tc>
          <w:tcPr>
            <w:tcW w:w="3952" w:type="pct"/>
            <w:gridSpan w:val="6"/>
          </w:tcPr>
          <w:p w14:paraId="4BE21A67" w14:textId="55A782F0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Have all lab members been provided with instructions about the </w:t>
            </w:r>
            <w:r>
              <w:rPr>
                <w:rFonts w:cstheme="minorHAnsi"/>
                <w:color w:val="000000" w:themeColor="text1"/>
              </w:rPr>
              <w:t>use,</w:t>
            </w:r>
            <w:r w:rsidRPr="001F7451">
              <w:rPr>
                <w:rFonts w:cstheme="minorHAnsi"/>
                <w:color w:val="000000" w:themeColor="text1"/>
              </w:rPr>
              <w:t xml:space="preserve"> care</w:t>
            </w:r>
            <w:r>
              <w:rPr>
                <w:rFonts w:cstheme="minorHAnsi"/>
                <w:color w:val="000000" w:themeColor="text1"/>
              </w:rPr>
              <w:t xml:space="preserve">, and storage of </w:t>
            </w:r>
            <w:hyperlink r:id="rId38" w:history="1">
              <w:r w:rsidRPr="00617626">
                <w:rPr>
                  <w:rStyle w:val="Hyperlink"/>
                </w:rPr>
                <w:t>PPE</w:t>
              </w:r>
            </w:hyperlink>
            <w:r w:rsidR="001C58C6">
              <w:rPr>
                <w:rFonts w:cstheme="minorHAnsi"/>
                <w:color w:val="000000" w:themeColor="text1"/>
              </w:rPr>
              <w:t>?</w:t>
            </w:r>
          </w:p>
        </w:tc>
        <w:tc>
          <w:tcPr>
            <w:tcW w:w="315" w:type="pct"/>
          </w:tcPr>
          <w:p w14:paraId="3C1BBC28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689741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0F0E231A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8256008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2C654462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86035319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38F0F38C" w14:textId="77777777" w:rsidTr="00335FDC">
        <w:tc>
          <w:tcPr>
            <w:tcW w:w="161" w:type="pct"/>
            <w:vMerge w:val="restart"/>
          </w:tcPr>
          <w:p w14:paraId="6419D602" w14:textId="77777777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839" w:type="pct"/>
            <w:gridSpan w:val="9"/>
            <w:tcBorders>
              <w:bottom w:val="nil"/>
            </w:tcBorders>
          </w:tcPr>
          <w:p w14:paraId="4E33EBFC" w14:textId="77777777" w:rsidR="004F12FA" w:rsidRDefault="004F12FA" w:rsidP="00335FDC">
            <w:pPr>
              <w:rPr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Which types of </w:t>
            </w:r>
            <w:hyperlink r:id="rId39" w:history="1">
              <w:r w:rsidRPr="00617626">
                <w:rPr>
                  <w:rStyle w:val="Hyperlink"/>
                </w:rPr>
                <w:t>PPE</w:t>
              </w:r>
            </w:hyperlink>
            <w:r w:rsidRPr="001F7451">
              <w:rPr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are available in your lab:</w:t>
            </w:r>
          </w:p>
        </w:tc>
      </w:tr>
      <w:tr w:rsidR="004F12FA" w:rsidRPr="001F7451" w14:paraId="62522CE2" w14:textId="77777777" w:rsidTr="00335FDC">
        <w:trPr>
          <w:trHeight w:val="161"/>
        </w:trPr>
        <w:tc>
          <w:tcPr>
            <w:tcW w:w="161" w:type="pct"/>
            <w:vMerge/>
          </w:tcPr>
          <w:p w14:paraId="0EBC02E7" w14:textId="77777777" w:rsidR="004F12FA" w:rsidRPr="001F7451" w:rsidRDefault="004F12FA" w:rsidP="00335FDC">
            <w:pPr>
              <w:rPr>
                <w:color w:val="000000" w:themeColor="text1"/>
              </w:rPr>
            </w:pPr>
          </w:p>
        </w:tc>
        <w:tc>
          <w:tcPr>
            <w:tcW w:w="1450" w:type="pct"/>
            <w:tcBorders>
              <w:top w:val="nil"/>
              <w:right w:val="dashed" w:sz="4" w:space="0" w:color="auto"/>
            </w:tcBorders>
          </w:tcPr>
          <w:p w14:paraId="5DC7FE81" w14:textId="77777777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0574761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 w:rsidRPr="001F7451">
              <w:rPr>
                <w:rFonts w:cstheme="minorHAnsi"/>
                <w:color w:val="000000" w:themeColor="text1"/>
              </w:rPr>
              <w:t>Nitrile gloves</w:t>
            </w:r>
          </w:p>
          <w:p w14:paraId="5C7B899B" w14:textId="490ACAE6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8075484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 w:rsidRPr="001F7451">
              <w:rPr>
                <w:rFonts w:cstheme="minorHAnsi"/>
                <w:color w:val="000000" w:themeColor="text1"/>
              </w:rPr>
              <w:t xml:space="preserve">Alternative gloves (for anyone allergic) </w:t>
            </w:r>
            <w:sdt>
              <w:sdtPr>
                <w:rPr>
                  <w:color w:val="000000" w:themeColor="text1"/>
                </w:rPr>
                <w:id w:val="-91308414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1A5F22">
              <w:rPr>
                <w:rFonts w:cstheme="minorHAnsi"/>
                <w:color w:val="000000" w:themeColor="text1"/>
              </w:rPr>
              <w:t>Neoprene gloves</w:t>
            </w:r>
          </w:p>
          <w:p w14:paraId="361F5F09" w14:textId="77777777" w:rsidR="004E6EE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41057837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 w:rsidRPr="001F7451">
              <w:rPr>
                <w:rFonts w:cstheme="minorHAnsi"/>
                <w:color w:val="000000" w:themeColor="text1"/>
              </w:rPr>
              <w:t>Cryogen gloves (cold/liquid resistant)</w:t>
            </w:r>
          </w:p>
          <w:p w14:paraId="0A5AEAFC" w14:textId="036BECF0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4456791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E6EE1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E6EE1" w:rsidRPr="001F7451">
              <w:rPr>
                <w:color w:val="000000" w:themeColor="text1"/>
              </w:rPr>
              <w:t xml:space="preserve"> </w:t>
            </w:r>
            <w:r w:rsidR="004E6EE1" w:rsidRPr="001F7451">
              <w:rPr>
                <w:rFonts w:cstheme="minorHAnsi"/>
                <w:color w:val="000000" w:themeColor="text1"/>
              </w:rPr>
              <w:t>Autoclave gloves</w:t>
            </w:r>
            <w:r w:rsidR="004E6EE1">
              <w:rPr>
                <w:rFonts w:cstheme="minorHAnsi"/>
                <w:color w:val="000000" w:themeColor="text1"/>
              </w:rPr>
              <w:t xml:space="preserve"> (heat resistant)</w:t>
            </w:r>
          </w:p>
          <w:p w14:paraId="5CF579B2" w14:textId="09DE14DB" w:rsidR="004F12FA" w:rsidRPr="001F7451" w:rsidRDefault="00251698" w:rsidP="004E6EE1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66612926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E6EE1">
              <w:rPr>
                <w:rFonts w:cstheme="minorHAnsi"/>
                <w:color w:val="000000" w:themeColor="text1"/>
              </w:rPr>
              <w:t>UV/IR eye protection</w:t>
            </w:r>
          </w:p>
        </w:tc>
        <w:tc>
          <w:tcPr>
            <w:tcW w:w="2206" w:type="pct"/>
            <w:gridSpan w:val="4"/>
            <w:tcBorders>
              <w:top w:val="nil"/>
              <w:left w:val="dashed" w:sz="4" w:space="0" w:color="auto"/>
              <w:right w:val="dashed" w:sz="4" w:space="0" w:color="auto"/>
            </w:tcBorders>
          </w:tcPr>
          <w:p w14:paraId="504A8BB0" w14:textId="77777777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25902977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rFonts w:cstheme="minorHAnsi"/>
                <w:color w:val="000000" w:themeColor="text1"/>
              </w:rPr>
              <w:t xml:space="preserve"> </w:t>
            </w:r>
            <w:r w:rsidR="004F12FA">
              <w:rPr>
                <w:rFonts w:cstheme="minorHAnsi"/>
                <w:color w:val="000000" w:themeColor="text1"/>
              </w:rPr>
              <w:t xml:space="preserve">Goggles    </w:t>
            </w:r>
            <w:sdt>
              <w:sdtPr>
                <w:rPr>
                  <w:color w:val="000000" w:themeColor="text1"/>
                </w:rPr>
                <w:id w:val="66443610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>
              <w:rPr>
                <w:rFonts w:cstheme="minorHAnsi"/>
                <w:color w:val="000000" w:themeColor="text1"/>
              </w:rPr>
              <w:t xml:space="preserve">Safety glasses   </w:t>
            </w:r>
            <w:sdt>
              <w:sdtPr>
                <w:rPr>
                  <w:color w:val="000000" w:themeColor="text1"/>
                </w:rPr>
                <w:id w:val="172078935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>
              <w:rPr>
                <w:rFonts w:cstheme="minorHAnsi"/>
                <w:color w:val="000000" w:themeColor="text1"/>
              </w:rPr>
              <w:t xml:space="preserve">Surgical Masks   </w:t>
            </w:r>
            <w:sdt>
              <w:sdtPr>
                <w:rPr>
                  <w:color w:val="000000" w:themeColor="text1"/>
                </w:rPr>
                <w:id w:val="-120672092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>
              <w:rPr>
                <w:rFonts w:cstheme="minorHAnsi"/>
                <w:color w:val="000000" w:themeColor="text1"/>
              </w:rPr>
              <w:t>Face shields</w:t>
            </w:r>
          </w:p>
          <w:p w14:paraId="56DDB99A" w14:textId="77777777" w:rsidR="004F12FA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noProof/>
                <w:color w:val="000000" w:themeColor="text1"/>
                <w:shd w:val="clear" w:color="auto" w:fill="E6E6E6"/>
              </w:rPr>
              <w:drawing>
                <wp:anchor distT="0" distB="0" distL="114300" distR="114300" simplePos="0" relativeHeight="251661312" behindDoc="0" locked="0" layoutInCell="1" allowOverlap="1" wp14:anchorId="75BBF954" wp14:editId="475900B4">
                  <wp:simplePos x="0" y="0"/>
                  <wp:positionH relativeFrom="column">
                    <wp:posOffset>1916479</wp:posOffset>
                  </wp:positionH>
                  <wp:positionV relativeFrom="paragraph">
                    <wp:posOffset>76103</wp:posOffset>
                  </wp:positionV>
                  <wp:extent cx="819682" cy="461645"/>
                  <wp:effectExtent l="57150" t="57150" r="76200" b="52705"/>
                  <wp:wrapNone/>
                  <wp:docPr id="3" name="Picture 3" descr="Coronavirus: Face mask that lights up when detecting COVID-19 tes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ronavirus: Face mask that lights up when detecting COVID-19 tes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1">
                                    <a14:imgEffect>
                                      <a14:backgroundRemoval t="12795" b="70370" l="15247" r="86996">
                                        <a14:foregroundMark x1="74439" y1="25253" x2="80269" y2="27273"/>
                                        <a14:foregroundMark x1="80942" y1="27273" x2="85874" y2="36027"/>
                                        <a14:foregroundMark x1="86099" y1="36027" x2="82735" y2="50842"/>
                                        <a14:foregroundMark x1="82511" y1="52189" x2="75785" y2="61616"/>
                                        <a14:foregroundMark x1="73991" y1="63636" x2="71076" y2="62290"/>
                                        <a14:foregroundMark x1="28251" y1="21549" x2="25112" y2="22559"/>
                                        <a14:foregroundMark x1="25112" y1="22559" x2="21076" y2="22896"/>
                                        <a14:foregroundMark x1="21076" y1="23569" x2="18834" y2="24242"/>
                                        <a14:foregroundMark x1="18386" y1="23906" x2="15919" y2="31313"/>
                                        <a14:foregroundMark x1="16143" y1="31313" x2="18161" y2="47811"/>
                                        <a14:foregroundMark x1="19058" y1="47475" x2="21076" y2="52189"/>
                                        <a14:foregroundMark x1="26682" y1="55556" x2="23991" y2="55556"/>
                                        <a14:foregroundMark x1="23991" y1="55556" x2="21300" y2="52189"/>
                                        <a14:foregroundMark x1="53587" y1="18182" x2="29372" y2="16498"/>
                                        <a14:backgroundMark x1="76906" y1="30976" x2="75785" y2="47138"/>
                                        <a14:backgroundMark x1="23543" y1="27946" x2="23318" y2="40404"/>
                                        <a14:backgroundMark x1="26233" y1="49495" x2="24439" y2="50842"/>
                                        <a14:backgroundMark x1="26457" y1="52525" x2="23991" y2="52189"/>
                                        <a14:backgroundMark x1="26233" y1="53872" x2="27130" y2="5218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8" t="11019" r="12431" b="27751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819682" cy="461645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lgDash"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F7451">
              <w:rPr>
                <w:rFonts w:cstheme="minorHAnsi"/>
                <w:noProof/>
                <w:color w:val="000000" w:themeColor="text1"/>
                <w:shd w:val="clear" w:color="auto" w:fill="E6E6E6"/>
              </w:rPr>
              <w:drawing>
                <wp:anchor distT="0" distB="0" distL="114300" distR="114300" simplePos="0" relativeHeight="251660288" behindDoc="0" locked="0" layoutInCell="1" allowOverlap="1" wp14:anchorId="3C7CD687" wp14:editId="1C3ECA6B">
                  <wp:simplePos x="0" y="0"/>
                  <wp:positionH relativeFrom="column">
                    <wp:posOffset>925097</wp:posOffset>
                  </wp:positionH>
                  <wp:positionV relativeFrom="paragraph">
                    <wp:posOffset>79375</wp:posOffset>
                  </wp:positionV>
                  <wp:extent cx="625359" cy="436098"/>
                  <wp:effectExtent l="57150" t="38100" r="41910" b="59690"/>
                  <wp:wrapNone/>
                  <wp:docPr id="1" name="Picture 1" descr="https://p0.pikist.com/photos/337/264/safety-glasses-safety-spectacles-glasses-goggles-protective-equipment-eye-safet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p0.pikist.com/photos/337/264/safety-glasses-safety-spectacles-glasses-goggles-protective-equipment-eye-safet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backgroundRemoval t="12303" b="78549" l="6013" r="94304">
                                        <a14:foregroundMark x1="18671" y1="62776" x2="48734" y2="66877"/>
                                        <a14:foregroundMark x1="77848" y1="37224" x2="80063" y2="55521"/>
                                        <a14:foregroundMark x1="81962" y1="35647" x2="84177" y2="43533"/>
                                        <a14:foregroundMark x1="79747" y1="32808" x2="84177" y2="29338"/>
                                        <a14:foregroundMark x1="84494" y1="29022" x2="82595" y2="26183"/>
                                        <a14:foregroundMark x1="84494" y1="29653" x2="82278" y2="39748"/>
                                        <a14:foregroundMark x1="83861" y1="38170" x2="84494" y2="47634"/>
                                        <a14:foregroundMark x1="84810" y1="37224" x2="84810" y2="46688"/>
                                        <a14:backgroundMark x1="59494" y1="40694" x2="73734" y2="32177"/>
                                        <a14:backgroundMark x1="67405" y1="53628" x2="70886" y2="6656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93" t="19652" r="9361" b="21718"/>
                          <a:stretch/>
                        </pic:blipFill>
                        <pic:spPr bwMode="auto">
                          <a:xfrm>
                            <a:off x="0" y="0"/>
                            <a:ext cx="625359" cy="436098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lgDash"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F7451">
              <w:rPr>
                <w:rFonts w:cstheme="minorHAnsi"/>
                <w:noProof/>
                <w:color w:val="000000" w:themeColor="text1"/>
                <w:shd w:val="clear" w:color="auto" w:fill="E6E6E6"/>
              </w:rPr>
              <w:drawing>
                <wp:anchor distT="0" distB="0" distL="114300" distR="114300" simplePos="0" relativeHeight="251659264" behindDoc="0" locked="0" layoutInCell="1" allowOverlap="1" wp14:anchorId="2FE82863" wp14:editId="78623CAC">
                  <wp:simplePos x="0" y="0"/>
                  <wp:positionH relativeFrom="column">
                    <wp:posOffset>-16187</wp:posOffset>
                  </wp:positionH>
                  <wp:positionV relativeFrom="paragraph">
                    <wp:posOffset>129589</wp:posOffset>
                  </wp:positionV>
                  <wp:extent cx="635200" cy="414997"/>
                  <wp:effectExtent l="57150" t="38100" r="12700" b="42545"/>
                  <wp:wrapNone/>
                  <wp:docPr id="2" name="Picture 2" descr="Protective Industrial Products 248-4401-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tective Industrial Products 248-4401-30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5">
                                    <a14:imgEffect>
                                      <a14:backgroundRemoval t="9250" b="83750" l="4500" r="93500">
                                        <a14:foregroundMark x1="66250" y1="39000" x2="64250" y2="63500"/>
                                        <a14:foregroundMark x1="10250" y1="37500" x2="11750" y2="53250"/>
                                        <a14:foregroundMark x1="56000" y1="35750" x2="38250" y2="33750"/>
                                        <a14:foregroundMark x1="28000" y1="25750" x2="27000" y2="28750"/>
                                        <a14:foregroundMark x1="28750" y1="26250" x2="28750" y2="27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1" t="20776" r="5866" b="20445"/>
                          <a:stretch/>
                        </pic:blipFill>
                        <pic:spPr bwMode="auto">
                          <a:xfrm flipH="1">
                            <a:off x="0" y="0"/>
                            <a:ext cx="635200" cy="414997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lgDash"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F7451">
              <w:rPr>
                <w:rFonts w:cstheme="minorHAnsi"/>
                <w:noProof/>
                <w:color w:val="000000" w:themeColor="text1"/>
                <w:shd w:val="clear" w:color="auto" w:fill="E6E6E6"/>
              </w:rPr>
              <w:drawing>
                <wp:anchor distT="0" distB="0" distL="114300" distR="114300" simplePos="0" relativeHeight="251662336" behindDoc="0" locked="0" layoutInCell="1" allowOverlap="1" wp14:anchorId="6BBE8319" wp14:editId="06B85696">
                  <wp:simplePos x="0" y="0"/>
                  <wp:positionH relativeFrom="column">
                    <wp:posOffset>3007653</wp:posOffset>
                  </wp:positionH>
                  <wp:positionV relativeFrom="paragraph">
                    <wp:posOffset>3175</wp:posOffset>
                  </wp:positionV>
                  <wp:extent cx="660400" cy="660400"/>
                  <wp:effectExtent l="19050" t="76200" r="6350" b="82550"/>
                  <wp:wrapNone/>
                  <wp:docPr id="5" name="Picture 5" descr="NAWCAD Lakehurst 3D printing face shields for USNS Comfort | NAVAI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NAWCAD Lakehurst 3D printing face shields for USNS Comfort | NAVAI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7">
                                    <a14:imgEffect>
                                      <a14:backgroundRemoval t="0" b="100000" l="0" r="99677">
                                        <a14:foregroundMark x1="28031" y1="45346" x2="32457" y2="82503"/>
                                        <a14:foregroundMark x1="55325" y1="45964" x2="42001" y2="93472"/>
                                        <a14:foregroundMark x1="6777" y1="27578" x2="15629" y2="32252"/>
                                        <a14:foregroundMark x1="14016" y1="37157" x2="13785" y2="32831"/>
                                        <a14:foregroundMark x1="71185" y1="34994" x2="91978" y2="33449"/>
                                        <a14:foregroundMark x1="93592" y1="29509" x2="74458" y2="32445"/>
                                        <a14:foregroundMark x1="74228" y1="36578" x2="77962" y2="35574"/>
                                        <a14:foregroundMark x1="18857" y1="14368" x2="18073" y2="28737"/>
                                        <a14:foregroundMark x1="4288" y1="24488" x2="4426" y2="25647"/>
                                        <a14:foregroundMark x1="4887" y1="28351" x2="17612" y2="83005"/>
                                        <a14:foregroundMark x1="18672" y1="84164" x2="23421" y2="88413"/>
                                        <a14:foregroundMark x1="3965" y1="28235" x2="14569" y2="78911"/>
                                        <a14:foregroundMark x1="14108" y1="79181" x2="18073" y2="84164"/>
                                        <a14:foregroundMark x1="3827" y1="27346" x2="4288" y2="26188"/>
                                        <a14:foregroundMark x1="3827" y1="21166" x2="5210" y2="24488"/>
                                        <a14:foregroundMark x1="3827" y1="23870" x2="3688" y2="19235"/>
                                        <a14:foregroundMark x1="51314" y1="7841" x2="80267" y2="10660"/>
                                        <a14:foregroundMark x1="46104" y1="4249" x2="52374" y2="5137"/>
                                        <a14:backgroundMark x1="5071" y1="30861" x2="5256" y2="29973"/>
                                        <a14:backgroundMark x1="26325" y1="27462" x2="31259" y2="31054"/>
                                        <a14:backgroundMark x1="26049" y1="26960" x2="25403" y2="24256"/>
                                        <a14:backgroundMark x1="3366" y1="27346" x2="15030" y2="86211"/>
                                        <a14:backgroundMark x1="1383" y1="16300" x2="1982" y2="25029"/>
                                        <a14:backgroundMark x1="67220" y1="2935" x2="74136" y2="2820"/>
                                        <a14:backgroundMark x1="39373" y1="1661" x2="63854" y2="1275"/>
                                        <a14:backgroundMark x1="4288" y1="89301" x2="32181" y2="96099"/>
                                      </a14:backgroundRemoval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137" t="1025" r="-7691" b="2778"/>
                          <a:stretch/>
                        </pic:blipFill>
                        <pic:spPr bwMode="auto">
                          <a:xfrm>
                            <a:off x="0" y="0"/>
                            <a:ext cx="660400" cy="660400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lgDash"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261A8C" w14:textId="77777777" w:rsidR="004F12FA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183" w:type="pct"/>
            <w:gridSpan w:val="4"/>
            <w:tcBorders>
              <w:top w:val="nil"/>
              <w:left w:val="dashed" w:sz="4" w:space="0" w:color="auto"/>
            </w:tcBorders>
          </w:tcPr>
          <w:p w14:paraId="37D518EB" w14:textId="72EBD5D3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27683056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1A5F22">
              <w:rPr>
                <w:rFonts w:cstheme="minorHAnsi"/>
                <w:color w:val="000000" w:themeColor="text1"/>
              </w:rPr>
              <w:t>Standard lab coat</w:t>
            </w:r>
          </w:p>
          <w:p w14:paraId="0529C1B9" w14:textId="7495874D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0152400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1C58C6">
              <w:rPr>
                <w:rFonts w:cstheme="minorHAnsi"/>
                <w:color w:val="000000" w:themeColor="text1"/>
              </w:rPr>
              <w:t>Chemical-</w:t>
            </w:r>
            <w:r w:rsidR="004F12FA" w:rsidRPr="001F7451">
              <w:rPr>
                <w:rFonts w:cstheme="minorHAnsi"/>
                <w:color w:val="000000" w:themeColor="text1"/>
              </w:rPr>
              <w:t xml:space="preserve">resistant apron </w:t>
            </w:r>
          </w:p>
          <w:p w14:paraId="2DF97B39" w14:textId="6FCC1821" w:rsidR="004F12FA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1931279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 w:rsidRPr="001F7451">
              <w:rPr>
                <w:rFonts w:cstheme="minorHAnsi"/>
                <w:color w:val="000000" w:themeColor="text1"/>
              </w:rPr>
              <w:t>Disposable apron</w:t>
            </w:r>
          </w:p>
          <w:p w14:paraId="03C6A82C" w14:textId="5C1A94C7" w:rsidR="001A5F22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592997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A5F22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A5F22" w:rsidRPr="001F7451">
              <w:rPr>
                <w:color w:val="000000" w:themeColor="text1"/>
              </w:rPr>
              <w:t xml:space="preserve"> </w:t>
            </w:r>
            <w:r w:rsidR="001A5F22">
              <w:rPr>
                <w:rFonts w:cstheme="minorHAnsi"/>
                <w:color w:val="000000" w:themeColor="text1"/>
              </w:rPr>
              <w:t>None</w:t>
            </w:r>
          </w:p>
          <w:p w14:paraId="2AE30561" w14:textId="25C77944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56199225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</w:t>
            </w:r>
            <w:r w:rsidR="004F12FA">
              <w:rPr>
                <w:rFonts w:cstheme="minorHAnsi"/>
                <w:color w:val="000000" w:themeColor="text1"/>
              </w:rPr>
              <w:t>Other:</w:t>
            </w:r>
            <w:r w:rsidR="001A5F22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990C6B" w:rsidRPr="001F7451" w14:paraId="02A43992" w14:textId="77777777" w:rsidTr="008B6E14">
        <w:trPr>
          <w:trHeight w:val="63"/>
        </w:trPr>
        <w:tc>
          <w:tcPr>
            <w:tcW w:w="161" w:type="pct"/>
          </w:tcPr>
          <w:p w14:paraId="00C98943" w14:textId="43987C5D" w:rsidR="00990C6B" w:rsidRPr="001F7451" w:rsidRDefault="00990C6B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839" w:type="pct"/>
            <w:gridSpan w:val="9"/>
            <w:tcBorders>
              <w:top w:val="nil"/>
            </w:tcBorders>
          </w:tcPr>
          <w:p w14:paraId="0974D2C4" w14:textId="6611A4AC" w:rsidR="00990C6B" w:rsidRDefault="00990C6B" w:rsidP="00335FDC">
            <w:pPr>
              <w:rPr>
                <w:color w:val="000000" w:themeColor="text1"/>
              </w:rPr>
            </w:pPr>
            <w:r w:rsidRPr="00990C6B">
              <w:rPr>
                <w:color w:val="000000" w:themeColor="text1"/>
              </w:rPr>
              <w:t>If lab coats</w:t>
            </w:r>
            <w:r w:rsidR="001C58C6">
              <w:rPr>
                <w:color w:val="000000" w:themeColor="text1"/>
              </w:rPr>
              <w:t xml:space="preserve"> are used and</w:t>
            </w:r>
            <w:r w:rsidRPr="00990C6B">
              <w:rPr>
                <w:color w:val="000000" w:themeColor="text1"/>
              </w:rPr>
              <w:t xml:space="preserve"> become contaminated/dirty, how are they cleaned</w:t>
            </w:r>
            <w:r w:rsidR="006D67F9">
              <w:rPr>
                <w:color w:val="000000" w:themeColor="text1"/>
              </w:rPr>
              <w:t xml:space="preserve"> (or thrown away</w:t>
            </w:r>
            <w:r w:rsidR="00B039A9">
              <w:rPr>
                <w:color w:val="000000" w:themeColor="text1"/>
              </w:rPr>
              <w:t>)?</w:t>
            </w:r>
          </w:p>
          <w:p w14:paraId="17DC89EE" w14:textId="6D8CBC50" w:rsidR="002F6F4B" w:rsidRPr="0029158E" w:rsidRDefault="006D67F9" w:rsidP="00FB6253">
            <w:pPr>
              <w:rPr>
                <w:i/>
                <w:color w:val="000000" w:themeColor="text1"/>
              </w:rPr>
            </w:pPr>
            <w:r w:rsidRPr="0029158E">
              <w:rPr>
                <w:i/>
                <w:color w:val="000000" w:themeColor="text1"/>
              </w:rPr>
              <w:t xml:space="preserve">If </w:t>
            </w:r>
            <w:r w:rsidR="00080B32">
              <w:rPr>
                <w:i/>
                <w:color w:val="000000" w:themeColor="text1"/>
              </w:rPr>
              <w:t>sending to a laundry service, biologically contaminated lab coats must first be decontaminate</w:t>
            </w:r>
            <w:r w:rsidR="001A5F22">
              <w:rPr>
                <w:i/>
                <w:color w:val="000000" w:themeColor="text1"/>
              </w:rPr>
              <w:t>d (and left to dry) in the lab.</w:t>
            </w:r>
          </w:p>
        </w:tc>
      </w:tr>
      <w:tr w:rsidR="004F12FA" w:rsidRPr="001F7451" w14:paraId="68941B9A" w14:textId="77777777" w:rsidTr="00335FDC">
        <w:tc>
          <w:tcPr>
            <w:tcW w:w="161" w:type="pct"/>
          </w:tcPr>
          <w:p w14:paraId="0590C15B" w14:textId="22366A74" w:rsidR="004F12FA" w:rsidRPr="001F7451" w:rsidRDefault="00990C6B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4839" w:type="pct"/>
            <w:gridSpan w:val="9"/>
          </w:tcPr>
          <w:p w14:paraId="1D567F13" w14:textId="74533274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Please list the first and last name of lab members who use respirators, if any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1A55CC87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</w:tr>
      <w:tr w:rsidR="004F12FA" w:rsidRPr="001F7451" w14:paraId="3C684273" w14:textId="77777777" w:rsidTr="00335FDC">
        <w:tc>
          <w:tcPr>
            <w:tcW w:w="161" w:type="pct"/>
          </w:tcPr>
          <w:p w14:paraId="14F3C481" w14:textId="3C0797C9" w:rsidR="004F12FA" w:rsidRPr="001F7451" w:rsidRDefault="00990C6B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3952" w:type="pct"/>
            <w:gridSpan w:val="6"/>
          </w:tcPr>
          <w:p w14:paraId="66C64F5E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Are your freezers and fridges continuously monitored for their temperature?</w:t>
            </w:r>
          </w:p>
        </w:tc>
        <w:tc>
          <w:tcPr>
            <w:tcW w:w="315" w:type="pct"/>
          </w:tcPr>
          <w:p w14:paraId="60DFC66D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8209797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03CC386A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21508556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4C9CF4CD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7144069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E25327" w:rsidRPr="001F7451" w14:paraId="5CCF53E9" w14:textId="77777777" w:rsidTr="00E25327">
        <w:tc>
          <w:tcPr>
            <w:tcW w:w="161" w:type="pct"/>
          </w:tcPr>
          <w:p w14:paraId="06CA17CA" w14:textId="11F5BF6E" w:rsidR="00E25327" w:rsidRPr="001F7451" w:rsidRDefault="00E25327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3952" w:type="pct"/>
            <w:gridSpan w:val="6"/>
          </w:tcPr>
          <w:p w14:paraId="131E3F1E" w14:textId="20A1EA53" w:rsidR="00E25327" w:rsidRPr="001F7451" w:rsidRDefault="00E25327" w:rsidP="007132F6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r w:rsidRPr="001F7451">
              <w:rPr>
                <w:rFonts w:eastAsia="Segoe UI" w:cstheme="minorHAnsi"/>
                <w:color w:val="000000" w:themeColor="text1"/>
              </w:rPr>
              <w:t>Are you using an autoclave for sterilization?</w:t>
            </w:r>
            <w:r>
              <w:rPr>
                <w:rFonts w:eastAsia="Segoe UI" w:cstheme="minorHAnsi"/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id w:val="-188655258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Pr="001F7451">
              <w:rPr>
                <w:color w:val="000000" w:themeColor="text1"/>
              </w:rPr>
              <w:t xml:space="preserve"> Yes</w:t>
            </w:r>
            <w:r>
              <w:rPr>
                <w:color w:val="000000" w:themeColor="text1"/>
              </w:rPr>
              <w:t xml:space="preserve">  </w:t>
            </w:r>
            <w:sdt>
              <w:sdtPr>
                <w:rPr>
                  <w:color w:val="000000" w:themeColor="text1"/>
                </w:rPr>
                <w:id w:val="-75481860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Pr="001F7451">
              <w:rPr>
                <w:color w:val="000000" w:themeColor="text1"/>
              </w:rPr>
              <w:t xml:space="preserve"> No</w:t>
            </w:r>
            <w:r>
              <w:rPr>
                <w:color w:val="000000" w:themeColor="text1"/>
              </w:rPr>
              <w:t xml:space="preserve">   If so, do lab members AVOID adding water </w:t>
            </w:r>
            <w:r w:rsidR="007132F6">
              <w:rPr>
                <w:color w:val="000000" w:themeColor="text1"/>
              </w:rPr>
              <w:t>to the bin</w:t>
            </w:r>
            <w:r>
              <w:rPr>
                <w:color w:val="000000" w:themeColor="text1"/>
              </w:rPr>
              <w:t>?</w:t>
            </w:r>
          </w:p>
        </w:tc>
        <w:tc>
          <w:tcPr>
            <w:tcW w:w="315" w:type="pct"/>
          </w:tcPr>
          <w:p w14:paraId="11FF43FA" w14:textId="123A2DBB" w:rsidR="00E25327" w:rsidRPr="001F7451" w:rsidRDefault="00251698" w:rsidP="00645F6D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163706338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25327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25327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08DF8C04" w14:textId="77777777" w:rsidR="00E25327" w:rsidRPr="001F7451" w:rsidRDefault="00251698" w:rsidP="00335FDC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180666444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25327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25327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030B1FCB" w14:textId="77777777" w:rsidR="00E25327" w:rsidRPr="001F7451" w:rsidRDefault="00251698" w:rsidP="00335FDC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-66879940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25327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25327" w:rsidRPr="001F7451">
              <w:rPr>
                <w:color w:val="000000" w:themeColor="text1"/>
              </w:rPr>
              <w:t xml:space="preserve"> No</w:t>
            </w:r>
          </w:p>
        </w:tc>
      </w:tr>
      <w:tr w:rsidR="0032502A" w:rsidRPr="001F7451" w14:paraId="4DE5D898" w14:textId="77777777" w:rsidTr="00335FDC">
        <w:tc>
          <w:tcPr>
            <w:tcW w:w="161" w:type="pct"/>
          </w:tcPr>
          <w:p w14:paraId="18D2EF16" w14:textId="45775C47" w:rsidR="0032502A" w:rsidRPr="001F7451" w:rsidRDefault="0032502A" w:rsidP="003250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3952" w:type="pct"/>
            <w:gridSpan w:val="6"/>
          </w:tcPr>
          <w:p w14:paraId="6F2AD683" w14:textId="77777777" w:rsidR="0032502A" w:rsidRPr="001F7451" w:rsidRDefault="0032502A" w:rsidP="0032502A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r w:rsidRPr="001F7451">
              <w:rPr>
                <w:rFonts w:eastAsia="Segoe UI" w:cs="Segoe UI"/>
                <w:color w:val="000000" w:themeColor="text1"/>
              </w:rPr>
              <w:t>Are all uncontaminated sharps (</w:t>
            </w:r>
            <w:r w:rsidRPr="001F7451">
              <w:rPr>
                <w:rFonts w:eastAsia="Segoe UI" w:cs="Segoe UI"/>
                <w:i/>
                <w:color w:val="000000" w:themeColor="text1"/>
              </w:rPr>
              <w:t>e.g.,</w:t>
            </w:r>
            <w:r w:rsidRPr="001F7451">
              <w:rPr>
                <w:rFonts w:eastAsia="Segoe UI" w:cs="Segoe UI"/>
                <w:color w:val="000000" w:themeColor="text1"/>
              </w:rPr>
              <w:t xml:space="preserve"> broken glassware and Pasteur pipets) disposed of in an appropriately lined puncture-resistant container?</w:t>
            </w:r>
          </w:p>
        </w:tc>
        <w:tc>
          <w:tcPr>
            <w:tcW w:w="315" w:type="pct"/>
          </w:tcPr>
          <w:p w14:paraId="59745048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-122267023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5E38BB30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-101606564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417202E5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-167987709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No</w:t>
            </w:r>
          </w:p>
        </w:tc>
      </w:tr>
      <w:tr w:rsidR="0032502A" w:rsidRPr="001F7451" w14:paraId="1F132C43" w14:textId="77777777" w:rsidTr="001C58C6">
        <w:tc>
          <w:tcPr>
            <w:tcW w:w="161" w:type="pct"/>
          </w:tcPr>
          <w:p w14:paraId="05B30B0D" w14:textId="23008748" w:rsidR="0032502A" w:rsidRPr="001F7451" w:rsidRDefault="0032502A" w:rsidP="003250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2470" w:type="pct"/>
            <w:gridSpan w:val="2"/>
            <w:tcBorders>
              <w:right w:val="dashed" w:sz="4" w:space="0" w:color="auto"/>
            </w:tcBorders>
          </w:tcPr>
          <w:p w14:paraId="40BB9E4E" w14:textId="77777777" w:rsidR="0032502A" w:rsidRPr="001F7451" w:rsidRDefault="0032502A" w:rsidP="0032502A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What type of contaminated sharps are generated as waste? </w:t>
            </w:r>
          </w:p>
        </w:tc>
        <w:tc>
          <w:tcPr>
            <w:tcW w:w="560" w:type="pct"/>
            <w:tcBorders>
              <w:left w:val="dashed" w:sz="4" w:space="0" w:color="auto"/>
              <w:right w:val="dashed" w:sz="4" w:space="0" w:color="auto"/>
            </w:tcBorders>
          </w:tcPr>
          <w:p w14:paraId="78B4F318" w14:textId="183C644B" w:rsidR="0032502A" w:rsidRPr="001F7451" w:rsidRDefault="00251698" w:rsidP="0032502A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5671947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A5F22">
              <w:rPr>
                <w:color w:val="000000" w:themeColor="text1"/>
              </w:rPr>
              <w:t xml:space="preserve"> biological</w:t>
            </w:r>
          </w:p>
        </w:tc>
        <w:tc>
          <w:tcPr>
            <w:tcW w:w="560" w:type="pct"/>
            <w:tcBorders>
              <w:left w:val="dashed" w:sz="4" w:space="0" w:color="auto"/>
              <w:right w:val="dashed" w:sz="4" w:space="0" w:color="auto"/>
            </w:tcBorders>
          </w:tcPr>
          <w:p w14:paraId="50DEDAFA" w14:textId="77777777" w:rsidR="0032502A" w:rsidRPr="001F7451" w:rsidRDefault="00251698" w:rsidP="0032502A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9658406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chemical</w:t>
            </w:r>
          </w:p>
        </w:tc>
        <w:tc>
          <w:tcPr>
            <w:tcW w:w="1249" w:type="pct"/>
            <w:gridSpan w:val="5"/>
            <w:tcBorders>
              <w:left w:val="dashed" w:sz="4" w:space="0" w:color="auto"/>
            </w:tcBorders>
          </w:tcPr>
          <w:p w14:paraId="10837B05" w14:textId="3852FCE0" w:rsidR="0032502A" w:rsidRPr="001F7451" w:rsidRDefault="00251698" w:rsidP="0032502A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20339549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>
              <w:rPr>
                <w:color w:val="000000" w:themeColor="text1"/>
              </w:rPr>
              <w:t xml:space="preserve"> None</w:t>
            </w:r>
          </w:p>
        </w:tc>
      </w:tr>
      <w:tr w:rsidR="0032502A" w:rsidRPr="001F7451" w14:paraId="474D261D" w14:textId="77777777" w:rsidTr="00335FDC">
        <w:tc>
          <w:tcPr>
            <w:tcW w:w="161" w:type="pct"/>
          </w:tcPr>
          <w:p w14:paraId="3D95B7B8" w14:textId="18A07FD1" w:rsidR="0032502A" w:rsidRPr="001F7451" w:rsidRDefault="0032502A" w:rsidP="003250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</w:p>
        </w:tc>
        <w:tc>
          <w:tcPr>
            <w:tcW w:w="3952" w:type="pct"/>
            <w:gridSpan w:val="6"/>
          </w:tcPr>
          <w:p w14:paraId="33B5DC38" w14:textId="5B1E82F9" w:rsidR="0032502A" w:rsidRPr="001F7451" w:rsidRDefault="0032502A" w:rsidP="00BC01BD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Are </w:t>
            </w:r>
            <w:r w:rsidR="00BC01BD">
              <w:rPr>
                <w:rFonts w:cstheme="minorHAnsi"/>
                <w:color w:val="000000" w:themeColor="text1"/>
              </w:rPr>
              <w:t>refrigerators</w:t>
            </w:r>
            <w:r w:rsidRPr="001F7451">
              <w:rPr>
                <w:rFonts w:cstheme="minorHAnsi"/>
                <w:color w:val="000000" w:themeColor="text1"/>
              </w:rPr>
              <w:t>/freezers, cold rooms, and other storage areas periodically checked for their contents?</w:t>
            </w:r>
          </w:p>
        </w:tc>
        <w:tc>
          <w:tcPr>
            <w:tcW w:w="315" w:type="pct"/>
          </w:tcPr>
          <w:p w14:paraId="62CE2A08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3067403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1A2F5F02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5025285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265C8AFF" w14:textId="77777777" w:rsidR="0032502A" w:rsidRPr="001F7451" w:rsidRDefault="00251698" w:rsidP="0032502A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8083680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2502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2502A" w:rsidRPr="001F7451">
              <w:rPr>
                <w:color w:val="000000" w:themeColor="text1"/>
              </w:rPr>
              <w:t xml:space="preserve"> No</w:t>
            </w:r>
          </w:p>
        </w:tc>
      </w:tr>
      <w:tr w:rsidR="00385CD2" w:rsidRPr="001F7451" w14:paraId="7564E229" w14:textId="77777777" w:rsidTr="00335FDC">
        <w:tc>
          <w:tcPr>
            <w:tcW w:w="161" w:type="pct"/>
          </w:tcPr>
          <w:p w14:paraId="793B4180" w14:textId="0353B87D" w:rsidR="00385CD2" w:rsidRDefault="00385CD2" w:rsidP="00385CD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</w:t>
            </w:r>
          </w:p>
        </w:tc>
        <w:tc>
          <w:tcPr>
            <w:tcW w:w="3952" w:type="pct"/>
            <w:gridSpan w:val="6"/>
          </w:tcPr>
          <w:p w14:paraId="714CB6DF" w14:textId="18A37B65" w:rsidR="00385CD2" w:rsidRPr="001F7451" w:rsidRDefault="00A051FE" w:rsidP="00510E63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s any</w:t>
            </w:r>
            <w:r w:rsidR="008B6E14">
              <w:rPr>
                <w:rFonts w:cstheme="minorHAnsi"/>
                <w:color w:val="000000" w:themeColor="text1"/>
              </w:rPr>
              <w:t xml:space="preserve"> loud</w:t>
            </w:r>
            <w:r>
              <w:rPr>
                <w:rFonts w:cstheme="minorHAnsi"/>
                <w:color w:val="000000" w:themeColor="text1"/>
              </w:rPr>
              <w:t xml:space="preserve"> noise generated in the lab (e.g.</w:t>
            </w:r>
            <w:r w:rsidR="00895FE9">
              <w:rPr>
                <w:rFonts w:cstheme="minorHAnsi"/>
                <w:color w:val="000000" w:themeColor="text1"/>
              </w:rPr>
              <w:t>,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510E63">
              <w:rPr>
                <w:rFonts w:cstheme="minorHAnsi"/>
                <w:color w:val="000000" w:themeColor="text1"/>
              </w:rPr>
              <w:t>from</w:t>
            </w:r>
            <w:r>
              <w:rPr>
                <w:rFonts w:cstheme="minorHAnsi"/>
                <w:color w:val="000000" w:themeColor="text1"/>
              </w:rPr>
              <w:t xml:space="preserve"> a sonicator)?</w:t>
            </w:r>
          </w:p>
        </w:tc>
        <w:tc>
          <w:tcPr>
            <w:tcW w:w="315" w:type="pct"/>
          </w:tcPr>
          <w:p w14:paraId="27106E18" w14:textId="131D7E1E" w:rsidR="00385CD2" w:rsidRDefault="00251698" w:rsidP="00385CD2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60060604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85CD2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85CD2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3C5C438B" w14:textId="6D7C1392" w:rsidR="00385CD2" w:rsidRDefault="00251698" w:rsidP="00385CD2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1471735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85CD2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85CD2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3A980782" w14:textId="4C07BD9A" w:rsidR="00385CD2" w:rsidRDefault="00251698" w:rsidP="00385CD2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80916571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85CD2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85CD2" w:rsidRPr="001F7451">
              <w:rPr>
                <w:color w:val="000000" w:themeColor="text1"/>
              </w:rPr>
              <w:t xml:space="preserve"> No</w:t>
            </w:r>
          </w:p>
        </w:tc>
      </w:tr>
      <w:tr w:rsidR="00A051FE" w:rsidRPr="001F7451" w14:paraId="6CB59789" w14:textId="77777777" w:rsidTr="00335FDC">
        <w:tc>
          <w:tcPr>
            <w:tcW w:w="161" w:type="pct"/>
          </w:tcPr>
          <w:p w14:paraId="55ABE031" w14:textId="739984E6" w:rsidR="00A051FE" w:rsidRDefault="00A051FE" w:rsidP="00A051F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2</w:t>
            </w:r>
          </w:p>
        </w:tc>
        <w:tc>
          <w:tcPr>
            <w:tcW w:w="3952" w:type="pct"/>
            <w:gridSpan w:val="6"/>
          </w:tcPr>
          <w:p w14:paraId="3DC49889" w14:textId="3D7E7E36" w:rsidR="00A051FE" w:rsidRDefault="00510E63" w:rsidP="00A051F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</w:t>
            </w:r>
            <w:r w:rsidR="00A051FE">
              <w:rPr>
                <w:rFonts w:cstheme="minorHAnsi"/>
                <w:color w:val="000000" w:themeColor="text1"/>
              </w:rPr>
              <w:t xml:space="preserve"> lab members perfor</w:t>
            </w:r>
            <w:r>
              <w:rPr>
                <w:rFonts w:cstheme="minorHAnsi"/>
                <w:color w:val="000000" w:themeColor="text1"/>
              </w:rPr>
              <w:t>m</w:t>
            </w:r>
            <w:r w:rsidR="00A051FE">
              <w:rPr>
                <w:rFonts w:cstheme="minorHAnsi"/>
                <w:color w:val="000000" w:themeColor="text1"/>
              </w:rPr>
              <w:t xml:space="preserve"> any maintenance on equipment in the lab?</w:t>
            </w:r>
          </w:p>
        </w:tc>
        <w:tc>
          <w:tcPr>
            <w:tcW w:w="315" w:type="pct"/>
          </w:tcPr>
          <w:p w14:paraId="3A1C865A" w14:textId="22341A80" w:rsidR="00A051FE" w:rsidRDefault="00251698" w:rsidP="00A051FE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8742275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051F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051FE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735B0894" w14:textId="43E960B7" w:rsidR="00A051FE" w:rsidRDefault="00251698" w:rsidP="00A051FE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5701650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051F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051FE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06650676" w14:textId="6B301981" w:rsidR="00A051FE" w:rsidRDefault="00251698" w:rsidP="00A051FE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0803428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051F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051FE" w:rsidRPr="001F7451">
              <w:rPr>
                <w:color w:val="000000" w:themeColor="text1"/>
              </w:rPr>
              <w:t xml:space="preserve"> No</w:t>
            </w:r>
          </w:p>
        </w:tc>
      </w:tr>
      <w:tr w:rsidR="00EF2300" w:rsidRPr="001F7451" w14:paraId="1FA89B23" w14:textId="77777777" w:rsidTr="00335FDC">
        <w:tc>
          <w:tcPr>
            <w:tcW w:w="161" w:type="pct"/>
          </w:tcPr>
          <w:p w14:paraId="75822271" w14:textId="685D3C9E" w:rsidR="00EF2300" w:rsidRDefault="00EF2300" w:rsidP="00EF230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</w:p>
        </w:tc>
        <w:tc>
          <w:tcPr>
            <w:tcW w:w="3952" w:type="pct"/>
            <w:gridSpan w:val="6"/>
          </w:tcPr>
          <w:p w14:paraId="1C704B47" w14:textId="410B9BAF" w:rsidR="00EF2300" w:rsidRDefault="00EF2300" w:rsidP="00510E63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o</w:t>
            </w:r>
            <w:r w:rsidR="008B6E14">
              <w:rPr>
                <w:rFonts w:cstheme="minorHAnsi"/>
                <w:color w:val="000000" w:themeColor="text1"/>
              </w:rPr>
              <w:t xml:space="preserve"> any</w:t>
            </w:r>
            <w:r>
              <w:rPr>
                <w:rFonts w:cstheme="minorHAnsi"/>
                <w:color w:val="000000" w:themeColor="text1"/>
              </w:rPr>
              <w:t xml:space="preserve"> lab members use a stepladder with </w:t>
            </w:r>
            <w:r w:rsidR="00510E63">
              <w:rPr>
                <w:rFonts w:cstheme="minorHAnsi"/>
                <w:color w:val="000000" w:themeColor="text1"/>
              </w:rPr>
              <w:t>3 or more</w:t>
            </w:r>
            <w:r>
              <w:rPr>
                <w:rFonts w:cstheme="minorHAnsi"/>
                <w:color w:val="000000" w:themeColor="text1"/>
              </w:rPr>
              <w:t xml:space="preserve"> steps?</w:t>
            </w:r>
          </w:p>
        </w:tc>
        <w:tc>
          <w:tcPr>
            <w:tcW w:w="315" w:type="pct"/>
          </w:tcPr>
          <w:p w14:paraId="1B04B0F2" w14:textId="06044F63" w:rsidR="00EF2300" w:rsidRDefault="00251698" w:rsidP="00EF230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9041681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F2300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F2300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89" w:type="pct"/>
          </w:tcPr>
          <w:p w14:paraId="1E04F8B3" w14:textId="6E663EFC" w:rsidR="00EF2300" w:rsidRDefault="00251698" w:rsidP="00EF230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21130690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F2300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F2300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3" w:type="pct"/>
          </w:tcPr>
          <w:p w14:paraId="3FC5BB20" w14:textId="638B4853" w:rsidR="00EF2300" w:rsidRDefault="00251698" w:rsidP="00EF230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0756001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F2300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F2300" w:rsidRPr="001F7451">
              <w:rPr>
                <w:color w:val="000000" w:themeColor="text1"/>
              </w:rPr>
              <w:t xml:space="preserve"> No</w:t>
            </w:r>
          </w:p>
        </w:tc>
      </w:tr>
    </w:tbl>
    <w:p w14:paraId="2CF05D64" w14:textId="0A8EF4D8" w:rsidR="005D5A40" w:rsidRDefault="005D5A40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5001" w:type="pct"/>
        <w:tblLayout w:type="fixed"/>
        <w:tblLook w:val="04A0" w:firstRow="1" w:lastRow="0" w:firstColumn="1" w:lastColumn="0" w:noHBand="0" w:noVBand="1"/>
      </w:tblPr>
      <w:tblGrid>
        <w:gridCol w:w="443"/>
        <w:gridCol w:w="10799"/>
        <w:gridCol w:w="864"/>
        <w:gridCol w:w="815"/>
        <w:gridCol w:w="752"/>
      </w:tblGrid>
      <w:tr w:rsidR="004F12FA" w:rsidRPr="001F7451" w14:paraId="5989766A" w14:textId="77777777" w:rsidTr="00335FDC">
        <w:tc>
          <w:tcPr>
            <w:tcW w:w="5000" w:type="pct"/>
            <w:gridSpan w:val="5"/>
          </w:tcPr>
          <w:p w14:paraId="1810DA0A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b/>
                <w:color w:val="000000" w:themeColor="text1"/>
              </w:rPr>
              <w:t>Chemical Safety</w:t>
            </w:r>
          </w:p>
        </w:tc>
      </w:tr>
      <w:tr w:rsidR="004F12FA" w:rsidRPr="001F7451" w14:paraId="73AA0BA8" w14:textId="77777777" w:rsidTr="00335FDC">
        <w:tc>
          <w:tcPr>
            <w:tcW w:w="162" w:type="pct"/>
          </w:tcPr>
          <w:p w14:paraId="0990B6F9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1</w:t>
            </w:r>
          </w:p>
        </w:tc>
        <w:tc>
          <w:tcPr>
            <w:tcW w:w="3949" w:type="pct"/>
          </w:tcPr>
          <w:p w14:paraId="0FC8289B" w14:textId="0D399FF3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When procuring chemicals, does the lab select the least hazardous chemical or cont</w:t>
            </w:r>
            <w:r w:rsidR="001A5F22">
              <w:rPr>
                <w:rFonts w:cstheme="minorHAnsi"/>
                <w:color w:val="000000" w:themeColor="text1"/>
              </w:rPr>
              <w:t>ainer possible for a procedure?</w:t>
            </w:r>
          </w:p>
        </w:tc>
        <w:tc>
          <w:tcPr>
            <w:tcW w:w="316" w:type="pct"/>
          </w:tcPr>
          <w:p w14:paraId="0CCA73FD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67865019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4DD074CB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3472039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511D7F50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1348844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7451DBC7" w14:textId="77777777" w:rsidTr="00335FDC">
        <w:tc>
          <w:tcPr>
            <w:tcW w:w="162" w:type="pct"/>
          </w:tcPr>
          <w:p w14:paraId="5D8E25F0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2</w:t>
            </w:r>
          </w:p>
        </w:tc>
        <w:tc>
          <w:tcPr>
            <w:tcW w:w="3949" w:type="pct"/>
          </w:tcPr>
          <w:p w14:paraId="31525669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For situations that call for the transport of chemicals, are secondary leak-proof containers used?</w:t>
            </w:r>
          </w:p>
        </w:tc>
        <w:tc>
          <w:tcPr>
            <w:tcW w:w="316" w:type="pct"/>
          </w:tcPr>
          <w:p w14:paraId="3EC9B50A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6350652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5B3311A1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43709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513834E3" w14:textId="77777777" w:rsidR="004F12FA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6085307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672C2FC4" w14:textId="77777777" w:rsidTr="00335FDC">
        <w:tc>
          <w:tcPr>
            <w:tcW w:w="162" w:type="pct"/>
          </w:tcPr>
          <w:p w14:paraId="0369500B" w14:textId="77777777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838" w:type="pct"/>
            <w:gridSpan w:val="4"/>
          </w:tcPr>
          <w:p w14:paraId="7A305517" w14:textId="57DEAA3B" w:rsidR="004F12FA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Please list all </w:t>
            </w:r>
            <w:hyperlink r:id="rId48" w:history="1">
              <w:r w:rsidRPr="00355E73">
                <w:rPr>
                  <w:rStyle w:val="Hyperlink"/>
                </w:rPr>
                <w:t>peroxide-forming chemicals</w:t>
              </w:r>
            </w:hyperlink>
            <w:r>
              <w:rPr>
                <w:color w:val="000000" w:themeColor="text1"/>
              </w:rPr>
              <w:t xml:space="preserve"> </w:t>
            </w:r>
            <w:r w:rsidRPr="001F7451">
              <w:rPr>
                <w:color w:val="000000" w:themeColor="text1"/>
              </w:rPr>
              <w:t>(</w:t>
            </w:r>
            <w:r w:rsidRPr="001F7451">
              <w:rPr>
                <w:i/>
                <w:iCs/>
                <w:color w:val="000000" w:themeColor="text1"/>
              </w:rPr>
              <w:t>e.g.,</w:t>
            </w:r>
            <w:r w:rsidRPr="001F7451">
              <w:rPr>
                <w:color w:val="000000" w:themeColor="text1"/>
              </w:rPr>
              <w:t xml:space="preserve"> isopropanol, diethyl e</w:t>
            </w:r>
            <w:r>
              <w:rPr>
                <w:color w:val="000000" w:themeColor="text1"/>
              </w:rPr>
              <w:t>ther, tetrahydrofuran)</w:t>
            </w:r>
            <w:r w:rsidRPr="001F7451">
              <w:rPr>
                <w:color w:val="000000" w:themeColor="text1"/>
              </w:rPr>
              <w:t>, if any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2B3D3BCF" w14:textId="77777777" w:rsidR="004F12FA" w:rsidRPr="001F7451" w:rsidRDefault="004F12FA" w:rsidP="00335FDC">
            <w:pPr>
              <w:rPr>
                <w:rFonts w:ascii="Wingdings" w:eastAsia="Wingdings" w:hAnsi="Wingdings"/>
                <w:color w:val="000000" w:themeColor="text1"/>
              </w:rPr>
            </w:pPr>
          </w:p>
        </w:tc>
      </w:tr>
      <w:tr w:rsidR="004F12FA" w:rsidRPr="001F7451" w14:paraId="6F5229C9" w14:textId="77777777" w:rsidTr="00335FDC">
        <w:tc>
          <w:tcPr>
            <w:tcW w:w="162" w:type="pct"/>
          </w:tcPr>
          <w:p w14:paraId="25315B8E" w14:textId="77777777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838" w:type="pct"/>
            <w:gridSpan w:val="4"/>
          </w:tcPr>
          <w:p w14:paraId="719218E5" w14:textId="41D8EE28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lease list all</w:t>
            </w:r>
            <w:r w:rsidRPr="001F7451">
              <w:rPr>
                <w:color w:val="000000" w:themeColor="text1"/>
              </w:rPr>
              <w:t xml:space="preserve"> </w:t>
            </w:r>
            <w:hyperlink r:id="rId49" w:history="1">
              <w:r w:rsidRPr="00994230">
                <w:rPr>
                  <w:rStyle w:val="Hyperlink"/>
                </w:rPr>
                <w:t>P-Listed</w:t>
              </w:r>
            </w:hyperlink>
            <w:r>
              <w:rPr>
                <w:color w:val="000000" w:themeColor="text1"/>
              </w:rPr>
              <w:t xml:space="preserve"> chemicals in your lab</w:t>
            </w:r>
            <w:r w:rsidRPr="001F7451">
              <w:rPr>
                <w:color w:val="000000" w:themeColor="text1"/>
              </w:rPr>
              <w:t>, if any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0CD1FFE2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</w:tr>
      <w:tr w:rsidR="004F12FA" w:rsidRPr="001F7451" w14:paraId="680C0331" w14:textId="77777777" w:rsidTr="00335FDC">
        <w:tc>
          <w:tcPr>
            <w:tcW w:w="162" w:type="pct"/>
          </w:tcPr>
          <w:p w14:paraId="3E19F610" w14:textId="77777777" w:rsidR="004F12FA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3949" w:type="pct"/>
          </w:tcPr>
          <w:p w14:paraId="050188FA" w14:textId="580C08F8" w:rsidR="004F12FA" w:rsidRPr="001F7451" w:rsidRDefault="001C58C6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re hazardous and </w:t>
            </w:r>
            <w:r w:rsidR="004F12FA" w:rsidRPr="00CF3A67">
              <w:rPr>
                <w:color w:val="000000" w:themeColor="text1"/>
              </w:rPr>
              <w:t>irritating powders handled/weighed ac</w:t>
            </w:r>
            <w:r w:rsidR="004F12FA">
              <w:rPr>
                <w:color w:val="000000" w:themeColor="text1"/>
              </w:rPr>
              <w:t xml:space="preserve">cording to </w:t>
            </w:r>
            <w:hyperlink r:id="rId50" w:history="1">
              <w:r w:rsidR="004F12FA" w:rsidRPr="00B039A9">
                <w:rPr>
                  <w:rStyle w:val="Hyperlink"/>
                </w:rPr>
                <w:t>safe work practices</w:t>
              </w:r>
            </w:hyperlink>
            <w:r w:rsidR="004F12FA"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26F08509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75693297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742C762B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2900782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68BE4FE5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55762042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2BBE83A4" w14:textId="77777777" w:rsidTr="00335FDC">
        <w:tc>
          <w:tcPr>
            <w:tcW w:w="162" w:type="pct"/>
          </w:tcPr>
          <w:p w14:paraId="2FE36A6F" w14:textId="77777777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3949" w:type="pct"/>
          </w:tcPr>
          <w:p w14:paraId="4276F2ED" w14:textId="3FF1D973" w:rsidR="004F12FA" w:rsidRPr="001F7451" w:rsidRDefault="001C58C6" w:rsidP="00335FDC">
            <w:pPr>
              <w:rPr>
                <w:rFonts w:cstheme="minorHAnsi"/>
                <w:color w:val="000000" w:themeColor="text1"/>
              </w:rPr>
            </w:pPr>
            <w:r w:rsidRPr="001C58C6">
              <w:rPr>
                <w:color w:val="000000" w:themeColor="text1"/>
              </w:rPr>
              <w:t>Does your lab review chemicals in storage to sort out obsolete chemicals?</w:t>
            </w:r>
          </w:p>
        </w:tc>
        <w:tc>
          <w:tcPr>
            <w:tcW w:w="316" w:type="pct"/>
          </w:tcPr>
          <w:p w14:paraId="68523654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50718661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34FB1240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184273605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1EF80402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  <w:shd w:val="clear" w:color="auto" w:fill="E6E6E6"/>
              </w:rPr>
            </w:pPr>
            <w:sdt>
              <w:sdtPr>
                <w:rPr>
                  <w:color w:val="000000" w:themeColor="text1"/>
                </w:rPr>
                <w:id w:val="-110842785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098D4125" w14:textId="77777777" w:rsidTr="00335FDC">
        <w:tc>
          <w:tcPr>
            <w:tcW w:w="162" w:type="pct"/>
          </w:tcPr>
          <w:p w14:paraId="46CCE5EC" w14:textId="77777777" w:rsidR="004F12FA" w:rsidRPr="001F7451" w:rsidRDefault="004F12F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7</w:t>
            </w:r>
          </w:p>
        </w:tc>
        <w:tc>
          <w:tcPr>
            <w:tcW w:w="3949" w:type="pct"/>
          </w:tcPr>
          <w:p w14:paraId="3D9D632E" w14:textId="07F5227E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Is “</w:t>
            </w:r>
            <w:hyperlink r:id="rId51" w:history="1">
              <w:r w:rsidRPr="00355E73">
                <w:rPr>
                  <w:rStyle w:val="Hyperlink"/>
                  <w:rFonts w:cstheme="minorHAnsi"/>
                </w:rPr>
                <w:t>Universal Waste</w:t>
              </w:r>
            </w:hyperlink>
            <w:r w:rsidRPr="001F7451">
              <w:rPr>
                <w:rFonts w:cstheme="minorHAnsi"/>
                <w:color w:val="000000" w:themeColor="text1"/>
              </w:rPr>
              <w:t>” (</w:t>
            </w:r>
            <w:r w:rsidR="001C58C6">
              <w:rPr>
                <w:rFonts w:cstheme="minorHAnsi"/>
                <w:i/>
                <w:color w:val="000000" w:themeColor="text1"/>
              </w:rPr>
              <w:t xml:space="preserve">e.g., </w:t>
            </w:r>
            <w:r w:rsidRPr="001F7451">
              <w:rPr>
                <w:rFonts w:cstheme="minorHAnsi"/>
                <w:color w:val="000000" w:themeColor="text1"/>
              </w:rPr>
              <w:t xml:space="preserve">used </w:t>
            </w:r>
            <w:r w:rsidR="001C58C6">
              <w:rPr>
                <w:rFonts w:cstheme="minorHAnsi"/>
                <w:color w:val="000000" w:themeColor="text1"/>
              </w:rPr>
              <w:t>batteries</w:t>
            </w:r>
            <w:r w:rsidRPr="001F7451">
              <w:rPr>
                <w:rFonts w:cstheme="minorHAnsi"/>
                <w:color w:val="000000" w:themeColor="text1"/>
              </w:rPr>
              <w:t xml:space="preserve"> or mercury thermometers) generated or stored in your lab?</w:t>
            </w:r>
          </w:p>
        </w:tc>
        <w:tc>
          <w:tcPr>
            <w:tcW w:w="316" w:type="pct"/>
          </w:tcPr>
          <w:p w14:paraId="59F2AA62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76253556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4D7F672A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8703092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2BA58FE0" w14:textId="77777777" w:rsidR="004F12FA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11149257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324DAFB0" w14:textId="77777777" w:rsidTr="00335FDC">
        <w:tc>
          <w:tcPr>
            <w:tcW w:w="162" w:type="pct"/>
          </w:tcPr>
          <w:p w14:paraId="0B08E7D6" w14:textId="77777777" w:rsidR="004F12FA" w:rsidRPr="001F7451" w:rsidRDefault="004F12F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3949" w:type="pct"/>
          </w:tcPr>
          <w:p w14:paraId="6FB2A37A" w14:textId="7D369C0D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color w:val="000000" w:themeColor="text1"/>
              </w:rPr>
              <w:t>Are your lab</w:t>
            </w:r>
            <w:r w:rsidR="001C58C6">
              <w:rPr>
                <w:color w:val="000000" w:themeColor="text1"/>
              </w:rPr>
              <w:t xml:space="preserve"> members shipping chemicals off-</w:t>
            </w:r>
            <w:r w:rsidRPr="001F7451">
              <w:rPr>
                <w:color w:val="000000" w:themeColor="text1"/>
              </w:rPr>
              <w:t>campus?</w:t>
            </w:r>
          </w:p>
        </w:tc>
        <w:tc>
          <w:tcPr>
            <w:tcW w:w="316" w:type="pct"/>
          </w:tcPr>
          <w:p w14:paraId="33367C01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28002031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4C3FEF6E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36174549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4BD12A39" w14:textId="77777777" w:rsidR="004F12FA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26368415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12FA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12FA" w:rsidRPr="001F7451">
              <w:rPr>
                <w:color w:val="000000" w:themeColor="text1"/>
              </w:rPr>
              <w:t xml:space="preserve"> No</w:t>
            </w:r>
          </w:p>
        </w:tc>
      </w:tr>
      <w:tr w:rsidR="008852CB" w:rsidRPr="001F7451" w14:paraId="4B9094FF" w14:textId="77777777" w:rsidTr="00335FDC">
        <w:tc>
          <w:tcPr>
            <w:tcW w:w="162" w:type="pct"/>
          </w:tcPr>
          <w:p w14:paraId="7EF4859D" w14:textId="145BE42D" w:rsidR="008852CB" w:rsidRDefault="008852CB" w:rsidP="008852C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3949" w:type="pct"/>
          </w:tcPr>
          <w:p w14:paraId="05B6C8A9" w14:textId="616CF035" w:rsidR="008852CB" w:rsidRPr="001F7451" w:rsidRDefault="008852CB" w:rsidP="008852CB">
            <w:pPr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f you have an o</w:t>
            </w:r>
            <w:r w:rsidRPr="008852CB">
              <w:rPr>
                <w:rFonts w:cstheme="minorHAnsi"/>
                <w:color w:val="000000" w:themeColor="text1"/>
              </w:rPr>
              <w:t>xygen deficiency monitor, has the sensor been calibrated/tested within the last 6 months?</w:t>
            </w:r>
          </w:p>
        </w:tc>
        <w:tc>
          <w:tcPr>
            <w:tcW w:w="316" w:type="pct"/>
          </w:tcPr>
          <w:p w14:paraId="503C9FBC" w14:textId="2B4812EC" w:rsidR="008852CB" w:rsidRDefault="00251698" w:rsidP="008852C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81622984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8852C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8852CB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8" w:type="pct"/>
          </w:tcPr>
          <w:p w14:paraId="40C8CCCF" w14:textId="070AB045" w:rsidR="008852CB" w:rsidRDefault="00251698" w:rsidP="008852C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959610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8852C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8852CB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75" w:type="pct"/>
          </w:tcPr>
          <w:p w14:paraId="7265EF0C" w14:textId="4018F3F3" w:rsidR="008852CB" w:rsidRDefault="00251698" w:rsidP="008852C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10722453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8852C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8852CB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4FE23E03" w14:textId="77777777" w:rsidTr="00335FDC">
        <w:tc>
          <w:tcPr>
            <w:tcW w:w="162" w:type="pct"/>
          </w:tcPr>
          <w:p w14:paraId="6959CAC0" w14:textId="06F26773" w:rsidR="004F12FA" w:rsidRPr="001F7451" w:rsidRDefault="008852CB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</w:p>
        </w:tc>
        <w:tc>
          <w:tcPr>
            <w:tcW w:w="4838" w:type="pct"/>
            <w:gridSpan w:val="4"/>
          </w:tcPr>
          <w:p w14:paraId="34C42375" w14:textId="405A3956" w:rsidR="004F12FA" w:rsidRPr="001F7451" w:rsidRDefault="001C58C6" w:rsidP="00335FDC">
            <w:pPr>
              <w:rPr>
                <w:color w:val="000000" w:themeColor="text1"/>
              </w:rPr>
            </w:pPr>
            <w:r w:rsidRPr="001C58C6">
              <w:rPr>
                <w:color w:val="000000" w:themeColor="text1"/>
              </w:rPr>
              <w:t xml:space="preserve">Please describe how your lab members use </w:t>
            </w:r>
            <w:hyperlink r:id="rId52" w:history="1">
              <w:r w:rsidRPr="00355E73">
                <w:rPr>
                  <w:rStyle w:val="Hyperlink"/>
                </w:rPr>
                <w:t>liquid nitrogen</w:t>
              </w:r>
            </w:hyperlink>
            <w:r w:rsidRPr="001C58C6">
              <w:rPr>
                <w:color w:val="000000" w:themeColor="text1"/>
              </w:rPr>
              <w:t xml:space="preserve"> and how much they dispense at a time, if applicable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63911512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</w:tr>
      <w:tr w:rsidR="004F12FA" w:rsidRPr="001F7451" w14:paraId="0C5825F6" w14:textId="77777777" w:rsidTr="00335FDC">
        <w:tc>
          <w:tcPr>
            <w:tcW w:w="162" w:type="pct"/>
          </w:tcPr>
          <w:p w14:paraId="3571D733" w14:textId="3F05CBCC" w:rsidR="004F12FA" w:rsidRPr="001F7451" w:rsidRDefault="008852CB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</w:t>
            </w:r>
          </w:p>
        </w:tc>
        <w:tc>
          <w:tcPr>
            <w:tcW w:w="4838" w:type="pct"/>
            <w:gridSpan w:val="4"/>
          </w:tcPr>
          <w:p w14:paraId="682C7382" w14:textId="2FAA6C78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Please describe how often and how long </w:t>
            </w:r>
            <w:r>
              <w:rPr>
                <w:rFonts w:cstheme="minorHAnsi"/>
                <w:color w:val="000000" w:themeColor="text1"/>
              </w:rPr>
              <w:t>you run 3D printers in your lab</w:t>
            </w:r>
            <w:bookmarkStart w:id="0" w:name="_GoBack"/>
            <w:bookmarkEnd w:id="0"/>
            <w:r w:rsidRPr="001F7451">
              <w:rPr>
                <w:color w:val="000000" w:themeColor="text1"/>
              </w:rPr>
              <w:t>:</w:t>
            </w:r>
            <w:r w:rsidR="001A5F22">
              <w:rPr>
                <w:color w:val="000000" w:themeColor="text1"/>
              </w:rPr>
              <w:t xml:space="preserve"> </w:t>
            </w:r>
          </w:p>
        </w:tc>
      </w:tr>
    </w:tbl>
    <w:p w14:paraId="2EA5573F" w14:textId="77777777" w:rsidR="004F12FA" w:rsidRDefault="004F12FA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5003" w:type="pct"/>
        <w:tblLook w:val="04A0" w:firstRow="1" w:lastRow="0" w:firstColumn="1" w:lastColumn="0" w:noHBand="0" w:noVBand="1"/>
      </w:tblPr>
      <w:tblGrid>
        <w:gridCol w:w="447"/>
        <w:gridCol w:w="6749"/>
        <w:gridCol w:w="4054"/>
        <w:gridCol w:w="864"/>
        <w:gridCol w:w="793"/>
        <w:gridCol w:w="771"/>
      </w:tblGrid>
      <w:tr w:rsidR="004F12FA" w:rsidRPr="001F7451" w14:paraId="34F16460" w14:textId="77777777" w:rsidTr="00335FDC">
        <w:trPr>
          <w:tblHeader/>
        </w:trPr>
        <w:tc>
          <w:tcPr>
            <w:tcW w:w="5000" w:type="pct"/>
            <w:gridSpan w:val="6"/>
          </w:tcPr>
          <w:p w14:paraId="7358E90C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b/>
                <w:color w:val="000000" w:themeColor="text1"/>
              </w:rPr>
              <w:lastRenderedPageBreak/>
              <w:t>Biological Safety</w:t>
            </w:r>
          </w:p>
        </w:tc>
      </w:tr>
      <w:tr w:rsidR="00E04B41" w:rsidRPr="001F7451" w14:paraId="6CDB3484" w14:textId="77777777" w:rsidTr="001C34C9">
        <w:trPr>
          <w:trHeight w:val="338"/>
        </w:trPr>
        <w:tc>
          <w:tcPr>
            <w:tcW w:w="163" w:type="pct"/>
          </w:tcPr>
          <w:p w14:paraId="2BA489D2" w14:textId="77777777" w:rsidR="00E04B41" w:rsidRPr="001F7451" w:rsidRDefault="00E04B41" w:rsidP="00E04B41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3949" w:type="pct"/>
            <w:gridSpan w:val="2"/>
          </w:tcPr>
          <w:p w14:paraId="1B579F9F" w14:textId="14AF2217" w:rsidR="00E04B41" w:rsidRPr="001F7451" w:rsidRDefault="00E04B41" w:rsidP="00E04B41">
            <w:pPr>
              <w:rPr>
                <w:rFonts w:cstheme="minorHAnsi"/>
                <w:color w:val="000000" w:themeColor="text1"/>
              </w:rPr>
            </w:pPr>
            <w:r>
              <w:t xml:space="preserve">Have you completed your annual </w:t>
            </w:r>
            <w:hyperlink r:id="rId53" w:history="1">
              <w:r w:rsidRPr="00E04B41">
                <w:rPr>
                  <w:rStyle w:val="Hyperlink"/>
                </w:rPr>
                <w:t>Biological Materials Report</w:t>
              </w:r>
            </w:hyperlink>
            <w:r>
              <w:t>?</w:t>
            </w:r>
          </w:p>
        </w:tc>
        <w:tc>
          <w:tcPr>
            <w:tcW w:w="316" w:type="pct"/>
          </w:tcPr>
          <w:p w14:paraId="0B93461F" w14:textId="73606BB3" w:rsidR="00E04B41" w:rsidRPr="001F7451" w:rsidRDefault="00251698" w:rsidP="00E04B41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67954309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04B41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04B41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2BF5BEF2" w14:textId="5510B3BA" w:rsidR="00E04B41" w:rsidRPr="001F7451" w:rsidRDefault="00251698" w:rsidP="00E04B41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12835275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04B41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04B41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031C399F" w14:textId="7163742F" w:rsidR="00E04B41" w:rsidRPr="001F7451" w:rsidRDefault="00251698" w:rsidP="00E04B41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68910354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E04B41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E04B41" w:rsidRPr="001F7451">
              <w:rPr>
                <w:color w:val="000000" w:themeColor="text1"/>
              </w:rPr>
              <w:t xml:space="preserve"> No</w:t>
            </w:r>
          </w:p>
        </w:tc>
      </w:tr>
      <w:tr w:rsidR="004F12FA" w:rsidRPr="001F7451" w14:paraId="26675CED" w14:textId="77777777" w:rsidTr="00335FDC">
        <w:tc>
          <w:tcPr>
            <w:tcW w:w="163" w:type="pct"/>
          </w:tcPr>
          <w:p w14:paraId="307AAF28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2 </w:t>
            </w:r>
          </w:p>
        </w:tc>
        <w:tc>
          <w:tcPr>
            <w:tcW w:w="4837" w:type="pct"/>
            <w:gridSpan w:val="5"/>
          </w:tcPr>
          <w:p w14:paraId="6F8A4433" w14:textId="5B0F1E31" w:rsidR="001C58C6" w:rsidRPr="001F7451" w:rsidRDefault="001C58C6" w:rsidP="0029158E">
            <w:pPr>
              <w:rPr>
                <w:rFonts w:cstheme="minorHAnsi"/>
                <w:color w:val="000000" w:themeColor="text1"/>
              </w:rPr>
            </w:pPr>
            <w:r w:rsidRPr="001C58C6">
              <w:rPr>
                <w:color w:val="000000" w:themeColor="text1"/>
              </w:rPr>
              <w:t xml:space="preserve">Where are whole plants grown, if any: </w:t>
            </w:r>
          </w:p>
        </w:tc>
      </w:tr>
      <w:tr w:rsidR="004F12FA" w:rsidRPr="001F7451" w14:paraId="02C2693D" w14:textId="77777777" w:rsidTr="00335FDC">
        <w:tc>
          <w:tcPr>
            <w:tcW w:w="163" w:type="pct"/>
          </w:tcPr>
          <w:p w14:paraId="6664C870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4837" w:type="pct"/>
            <w:gridSpan w:val="5"/>
          </w:tcPr>
          <w:p w14:paraId="436A5072" w14:textId="78EBA984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Please list everyone who is actively working </w:t>
            </w:r>
            <w:r w:rsidR="00E04B41">
              <w:t>with human derived materials including human cell lines in your lab</w:t>
            </w:r>
            <w:r w:rsidRPr="001F7451">
              <w:rPr>
                <w:rFonts w:cstheme="minorHAnsi"/>
                <w:color w:val="000000" w:themeColor="text1"/>
              </w:rPr>
              <w:t>:</w:t>
            </w:r>
            <w:r w:rsidR="001A5F22">
              <w:rPr>
                <w:rFonts w:cstheme="minorHAnsi"/>
                <w:color w:val="000000" w:themeColor="text1"/>
              </w:rPr>
              <w:t xml:space="preserve"> </w:t>
            </w:r>
          </w:p>
          <w:p w14:paraId="609D047F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</w:tr>
      <w:tr w:rsidR="004F12FA" w:rsidRPr="001F7451" w14:paraId="68C1A3CC" w14:textId="77777777" w:rsidTr="00335FDC">
        <w:tc>
          <w:tcPr>
            <w:tcW w:w="163" w:type="pct"/>
          </w:tcPr>
          <w:p w14:paraId="774BE841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4837" w:type="pct"/>
            <w:gridSpan w:val="5"/>
          </w:tcPr>
          <w:p w14:paraId="3619EE11" w14:textId="2A1105C1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Please list everyone working with </w:t>
            </w:r>
            <w:r w:rsidR="00E04B41">
              <w:rPr>
                <w:rFonts w:cstheme="minorHAnsi"/>
                <w:color w:val="000000" w:themeColor="text1"/>
              </w:rPr>
              <w:t>biological</w:t>
            </w:r>
            <w:r w:rsidRPr="001F7451">
              <w:rPr>
                <w:rFonts w:cstheme="minorHAnsi"/>
                <w:color w:val="000000" w:themeColor="text1"/>
              </w:rPr>
              <w:t xml:space="preserve"> materials</w:t>
            </w:r>
            <w:r w:rsidR="00E04B41">
              <w:rPr>
                <w:rFonts w:cstheme="minorHAnsi"/>
                <w:color w:val="000000" w:themeColor="text1"/>
              </w:rPr>
              <w:t xml:space="preserve"> at BSL-2</w:t>
            </w:r>
            <w:r w:rsidRPr="001F7451">
              <w:rPr>
                <w:rFonts w:cstheme="minorHAnsi"/>
                <w:color w:val="000000" w:themeColor="text1"/>
              </w:rPr>
              <w:t>:</w:t>
            </w:r>
            <w:r w:rsidR="001A5F22">
              <w:rPr>
                <w:rFonts w:cstheme="minorHAnsi"/>
                <w:color w:val="000000" w:themeColor="text1"/>
              </w:rPr>
              <w:t xml:space="preserve"> </w:t>
            </w:r>
          </w:p>
          <w:p w14:paraId="1BCED4AD" w14:textId="77777777" w:rsidR="004F12FA" w:rsidRPr="001F7451" w:rsidRDefault="004F12FA" w:rsidP="00335FDC">
            <w:pPr>
              <w:rPr>
                <w:rFonts w:cstheme="minorHAnsi"/>
                <w:color w:val="000000" w:themeColor="text1"/>
              </w:rPr>
            </w:pPr>
          </w:p>
        </w:tc>
      </w:tr>
      <w:tr w:rsidR="004F12FA" w:rsidRPr="001F7451" w14:paraId="1A9A8AC1" w14:textId="77777777" w:rsidTr="00335FDC">
        <w:trPr>
          <w:trHeight w:val="161"/>
        </w:trPr>
        <w:tc>
          <w:tcPr>
            <w:tcW w:w="163" w:type="pct"/>
            <w:vMerge w:val="restart"/>
          </w:tcPr>
          <w:p w14:paraId="55EC3580" w14:textId="49B13C65" w:rsidR="004F12FA" w:rsidRPr="001F7451" w:rsidRDefault="00E04B41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4837" w:type="pct"/>
            <w:gridSpan w:val="5"/>
            <w:tcBorders>
              <w:bottom w:val="nil"/>
            </w:tcBorders>
          </w:tcPr>
          <w:p w14:paraId="61CD4345" w14:textId="47E99B38" w:rsidR="004F12FA" w:rsidRPr="001F7451" w:rsidRDefault="000C4EB5" w:rsidP="000C4EB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4F12FA" w:rsidRPr="001F7451">
              <w:rPr>
                <w:color w:val="000000" w:themeColor="text1"/>
              </w:rPr>
              <w:t>biological waste</w:t>
            </w:r>
            <w:r w:rsidR="001C58C6">
              <w:rPr>
                <w:color w:val="000000" w:themeColor="text1"/>
              </w:rPr>
              <w:t xml:space="preserve"> is generated</w:t>
            </w:r>
            <w:r>
              <w:rPr>
                <w:color w:val="000000" w:themeColor="text1"/>
              </w:rPr>
              <w:t>, s</w:t>
            </w:r>
            <w:r w:rsidRPr="001F7451">
              <w:rPr>
                <w:color w:val="000000" w:themeColor="text1"/>
              </w:rPr>
              <w:t>elect current disposal methods</w:t>
            </w:r>
            <w:r w:rsidR="004F12FA" w:rsidRPr="001F7451">
              <w:rPr>
                <w:color w:val="000000" w:themeColor="text1"/>
              </w:rPr>
              <w:t>:</w:t>
            </w:r>
          </w:p>
        </w:tc>
      </w:tr>
      <w:tr w:rsidR="001C58C6" w:rsidRPr="001F7451" w14:paraId="67280068" w14:textId="77777777" w:rsidTr="00E836C9">
        <w:tc>
          <w:tcPr>
            <w:tcW w:w="163" w:type="pct"/>
            <w:vMerge/>
          </w:tcPr>
          <w:p w14:paraId="35C9DC0A" w14:textId="77777777" w:rsidR="001C58C6" w:rsidRPr="001F7451" w:rsidRDefault="001C58C6" w:rsidP="00335FDC">
            <w:pPr>
              <w:rPr>
                <w:color w:val="000000" w:themeColor="text1"/>
              </w:rPr>
            </w:pPr>
          </w:p>
        </w:tc>
        <w:tc>
          <w:tcPr>
            <w:tcW w:w="2467" w:type="pct"/>
            <w:tcBorders>
              <w:top w:val="nil"/>
              <w:right w:val="dashed" w:sz="4" w:space="0" w:color="auto"/>
            </w:tcBorders>
          </w:tcPr>
          <w:p w14:paraId="225692E9" w14:textId="52EC6829" w:rsidR="004F0EC7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70454970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B093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B093E" w:rsidRPr="001F7451">
              <w:rPr>
                <w:color w:val="000000" w:themeColor="text1"/>
              </w:rPr>
              <w:t xml:space="preserve"> </w:t>
            </w:r>
            <w:r w:rsidR="001C58C6" w:rsidRPr="001F7451">
              <w:rPr>
                <w:color w:val="000000" w:themeColor="text1"/>
              </w:rPr>
              <w:t>Autoclaving</w:t>
            </w:r>
            <w:r w:rsidR="004F0EC7">
              <w:rPr>
                <w:color w:val="000000" w:themeColor="text1"/>
              </w:rPr>
              <w:t>; specify location</w:t>
            </w:r>
            <w:r w:rsidR="00E836C9">
              <w:rPr>
                <w:color w:val="000000" w:themeColor="text1"/>
              </w:rPr>
              <w:t xml:space="preserve"> of autoclave</w:t>
            </w:r>
            <w:r w:rsidR="001C58C6" w:rsidRPr="001F7451">
              <w:rPr>
                <w:color w:val="000000" w:themeColor="text1"/>
              </w:rPr>
              <w:t>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13991961" w14:textId="66B2E404" w:rsidR="004F0EC7" w:rsidRPr="004F0EC7" w:rsidRDefault="004F0EC7" w:rsidP="004F0EC7">
            <w:pPr>
              <w:pStyle w:val="ListParagraph"/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4F0EC7">
              <w:rPr>
                <w:color w:val="000000" w:themeColor="text1"/>
              </w:rPr>
              <w:t xml:space="preserve"># of minutes </w:t>
            </w:r>
            <w:r>
              <w:rPr>
                <w:color w:val="000000" w:themeColor="text1"/>
              </w:rPr>
              <w:t>for</w:t>
            </w:r>
            <w:r w:rsidRPr="004F0EC7">
              <w:rPr>
                <w:color w:val="000000" w:themeColor="text1"/>
              </w:rPr>
              <w:t xml:space="preserve"> dry waste cycle:</w:t>
            </w:r>
            <w:r w:rsidR="000C4EB5">
              <w:rPr>
                <w:color w:val="000000" w:themeColor="text1"/>
              </w:rPr>
              <w:t xml:space="preserve"> </w:t>
            </w:r>
          </w:p>
          <w:p w14:paraId="76EB0AD5" w14:textId="177BE25D" w:rsidR="001C58C6" w:rsidRPr="00E836C9" w:rsidRDefault="001A5F22" w:rsidP="001A5F22">
            <w:pPr>
              <w:pStyle w:val="ListParagraph"/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emperature set to 121°C?   </w:t>
            </w:r>
            <w:sdt>
              <w:sdtPr>
                <w:rPr>
                  <w:color w:val="000000" w:themeColor="text1"/>
                </w:rPr>
                <w:id w:val="-148391733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0EC7">
              <w:rPr>
                <w:color w:val="000000" w:themeColor="text1"/>
              </w:rPr>
              <w:t xml:space="preserve"> Yes</w:t>
            </w:r>
            <w:r>
              <w:rPr>
                <w:color w:val="000000" w:themeColor="text1"/>
              </w:rPr>
              <w:t xml:space="preserve">   </w:t>
            </w:r>
            <w:r w:rsidR="004F0EC7">
              <w:rPr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id w:val="48806141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4F0EC7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4F0EC7">
              <w:rPr>
                <w:color w:val="000000" w:themeColor="text1"/>
              </w:rPr>
              <w:t xml:space="preserve"> No, specify temp</w:t>
            </w:r>
            <w:r>
              <w:rPr>
                <w:color w:val="000000" w:themeColor="text1"/>
              </w:rPr>
              <w:t xml:space="preserve">.: </w:t>
            </w:r>
          </w:p>
        </w:tc>
        <w:tc>
          <w:tcPr>
            <w:tcW w:w="2370" w:type="pct"/>
            <w:gridSpan w:val="4"/>
            <w:tcBorders>
              <w:top w:val="nil"/>
              <w:left w:val="dashed" w:sz="4" w:space="0" w:color="auto"/>
            </w:tcBorders>
          </w:tcPr>
          <w:p w14:paraId="0D3D01DA" w14:textId="77777777" w:rsidR="001A5F22" w:rsidRDefault="00251698" w:rsidP="001A5F22">
            <w:pPr>
              <w:rPr>
                <w:rFonts w:ascii="Wingdings" w:eastAsia="Wingdings" w:hAnsi="Wingdings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0799251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A5F22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A5F22">
              <w:rPr>
                <w:color w:val="000000" w:themeColor="text1"/>
              </w:rPr>
              <w:t xml:space="preserve"> Chemical disinfection</w:t>
            </w:r>
          </w:p>
          <w:p w14:paraId="6E9011A4" w14:textId="736D830F" w:rsidR="004F0EC7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67992650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B093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B093E" w:rsidRPr="001F7451">
              <w:rPr>
                <w:color w:val="000000" w:themeColor="text1"/>
              </w:rPr>
              <w:t xml:space="preserve"> </w:t>
            </w:r>
            <w:r w:rsidR="004F0EC7">
              <w:rPr>
                <w:color w:val="000000" w:themeColor="text1"/>
              </w:rPr>
              <w:t>Incineration offsite; specify</w:t>
            </w:r>
            <w:r w:rsidR="000C4EB5">
              <w:rPr>
                <w:color w:val="000000" w:themeColor="text1"/>
              </w:rPr>
              <w:t xml:space="preserve"> vendor</w:t>
            </w:r>
            <w:r w:rsidR="004F0EC7">
              <w:rPr>
                <w:color w:val="000000" w:themeColor="text1"/>
              </w:rPr>
              <w:t>:</w:t>
            </w:r>
            <w:r w:rsidR="001A5F22">
              <w:rPr>
                <w:color w:val="000000" w:themeColor="text1"/>
              </w:rPr>
              <w:t xml:space="preserve"> </w:t>
            </w:r>
          </w:p>
          <w:p w14:paraId="13F633A5" w14:textId="5E8F9C27" w:rsidR="001C58C6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2806433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1B093E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1B093E" w:rsidRPr="001F7451">
              <w:rPr>
                <w:color w:val="000000" w:themeColor="text1"/>
              </w:rPr>
              <w:t xml:space="preserve"> </w:t>
            </w:r>
            <w:r w:rsidR="001C58C6">
              <w:rPr>
                <w:color w:val="000000" w:themeColor="text1"/>
              </w:rPr>
              <w:t>Other</w:t>
            </w:r>
            <w:r w:rsidR="001C58C6" w:rsidRPr="001F7451">
              <w:rPr>
                <w:color w:val="000000" w:themeColor="text1"/>
              </w:rPr>
              <w:t>:</w:t>
            </w:r>
          </w:p>
        </w:tc>
      </w:tr>
      <w:tr w:rsidR="00A2596B" w:rsidRPr="001F7451" w14:paraId="5DCF6445" w14:textId="77777777" w:rsidTr="00A2596B">
        <w:tc>
          <w:tcPr>
            <w:tcW w:w="163" w:type="pct"/>
          </w:tcPr>
          <w:p w14:paraId="04A4755B" w14:textId="171EB0C0" w:rsidR="00A2596B" w:rsidRPr="001F7451" w:rsidRDefault="00E04B41" w:rsidP="00A2596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3949" w:type="pct"/>
            <w:gridSpan w:val="2"/>
          </w:tcPr>
          <w:p w14:paraId="20F1F84F" w14:textId="77777777" w:rsidR="00A2596B" w:rsidRPr="001F7451" w:rsidRDefault="00A2596B" w:rsidP="00A2596B">
            <w:pPr>
              <w:rPr>
                <w:rFonts w:cstheme="minorHAnsi"/>
                <w:color w:val="000000" w:themeColor="text1"/>
              </w:rPr>
            </w:pPr>
            <w:r w:rsidRPr="00A2596B">
              <w:rPr>
                <w:color w:val="000000" w:themeColor="text1"/>
              </w:rPr>
              <w:t>Are work surfaces wiped down immediately with an appropriate disinfectant at the end of each procedure or im</w:t>
            </w:r>
            <w:r>
              <w:rPr>
                <w:color w:val="000000" w:themeColor="text1"/>
              </w:rPr>
              <w:t>mediately following a spill</w:t>
            </w:r>
            <w:r w:rsidRPr="00A2596B"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7DCFB6ED" w14:textId="5D1857A0" w:rsidR="00A2596B" w:rsidRPr="001F7451" w:rsidRDefault="00251698" w:rsidP="00A2596B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1032075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24A9A633" w14:textId="7C6A3406" w:rsidR="00A2596B" w:rsidRPr="001F7451" w:rsidRDefault="00251698" w:rsidP="00A2596B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33218980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3802C86A" w14:textId="53494D9A" w:rsidR="00A2596B" w:rsidRPr="001F7451" w:rsidRDefault="00251698" w:rsidP="00A2596B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58233713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No</w:t>
            </w:r>
          </w:p>
        </w:tc>
      </w:tr>
      <w:tr w:rsidR="00A2596B" w:rsidRPr="001F7451" w14:paraId="400E050A" w14:textId="77777777" w:rsidTr="00231114">
        <w:tc>
          <w:tcPr>
            <w:tcW w:w="163" w:type="pct"/>
          </w:tcPr>
          <w:p w14:paraId="33EDC1E4" w14:textId="068A89A4" w:rsidR="00A2596B" w:rsidRDefault="00E04B41" w:rsidP="00A2596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3949" w:type="pct"/>
            <w:gridSpan w:val="2"/>
          </w:tcPr>
          <w:p w14:paraId="2E4642D2" w14:textId="4DE30D20" w:rsidR="00A2596B" w:rsidRPr="001F7451" w:rsidRDefault="0029158E" w:rsidP="008D61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outside the lab, a</w:t>
            </w:r>
            <w:r w:rsidR="00A2596B">
              <w:rPr>
                <w:color w:val="000000" w:themeColor="text1"/>
              </w:rPr>
              <w:t>r</w:t>
            </w:r>
            <w:r>
              <w:rPr>
                <w:color w:val="000000" w:themeColor="text1"/>
              </w:rPr>
              <w:t xml:space="preserve">e </w:t>
            </w:r>
            <w:r w:rsidR="00A2596B">
              <w:rPr>
                <w:color w:val="000000" w:themeColor="text1"/>
              </w:rPr>
              <w:t xml:space="preserve">biological </w:t>
            </w:r>
            <w:r w:rsidR="00A2596B" w:rsidRPr="00231114">
              <w:rPr>
                <w:color w:val="000000" w:themeColor="text1"/>
              </w:rPr>
              <w:t xml:space="preserve">materials transported in </w:t>
            </w:r>
            <w:r w:rsidR="00257D03">
              <w:rPr>
                <w:color w:val="000000" w:themeColor="text1"/>
              </w:rPr>
              <w:t xml:space="preserve">a secondary </w:t>
            </w:r>
            <w:r w:rsidR="008D614F" w:rsidRPr="00231114">
              <w:rPr>
                <w:color w:val="000000" w:themeColor="text1"/>
              </w:rPr>
              <w:t xml:space="preserve">closed, </w:t>
            </w:r>
            <w:r w:rsidR="008D614F">
              <w:rPr>
                <w:color w:val="000000" w:themeColor="text1"/>
              </w:rPr>
              <w:t xml:space="preserve">leak-proof, </w:t>
            </w:r>
            <w:r w:rsidR="00BE794A">
              <w:rPr>
                <w:color w:val="000000" w:themeColor="text1"/>
              </w:rPr>
              <w:t xml:space="preserve">biohazard-labeled </w:t>
            </w:r>
            <w:r>
              <w:rPr>
                <w:color w:val="000000" w:themeColor="text1"/>
              </w:rPr>
              <w:t>container</w:t>
            </w:r>
            <w:r w:rsidR="00A2596B" w:rsidRPr="00231114"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587E2C5B" w14:textId="4D6B6EE7" w:rsidR="00A2596B" w:rsidRPr="001F7451" w:rsidRDefault="00251698" w:rsidP="00A2596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773826862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7B78967E" w14:textId="60DCB1E4" w:rsidR="00A2596B" w:rsidRPr="001F7451" w:rsidRDefault="00251698" w:rsidP="00A2596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52806268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433414C8" w14:textId="483C129E" w:rsidR="00A2596B" w:rsidRPr="001F7451" w:rsidRDefault="00251698" w:rsidP="00A2596B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45731252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A2596B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A2596B" w:rsidRPr="001F7451">
              <w:rPr>
                <w:color w:val="000000" w:themeColor="text1"/>
              </w:rPr>
              <w:t xml:space="preserve"> No</w:t>
            </w:r>
          </w:p>
        </w:tc>
      </w:tr>
      <w:tr w:rsidR="00656A04" w:rsidRPr="001F7451" w14:paraId="700D6458" w14:textId="77777777" w:rsidTr="00231114">
        <w:tc>
          <w:tcPr>
            <w:tcW w:w="163" w:type="pct"/>
          </w:tcPr>
          <w:p w14:paraId="2BB83EE0" w14:textId="6B8F4C75" w:rsidR="00656A04" w:rsidRDefault="00E04B41" w:rsidP="00656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3949" w:type="pct"/>
            <w:gridSpan w:val="2"/>
          </w:tcPr>
          <w:p w14:paraId="5650D6C3" w14:textId="2312A40A" w:rsidR="00656A04" w:rsidRDefault="00656A04" w:rsidP="00656A04">
            <w:pPr>
              <w:rPr>
                <w:color w:val="000000" w:themeColor="text1"/>
              </w:rPr>
            </w:pPr>
            <w:r w:rsidRPr="00656A04">
              <w:rPr>
                <w:color w:val="000000" w:themeColor="text1"/>
              </w:rPr>
              <w:t>Are needle-locking syringes/single use needle-syringe units used with infectious agents</w:t>
            </w:r>
            <w:r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764BEA4D" w14:textId="27AFEBA1" w:rsidR="00656A04" w:rsidRDefault="00251698" w:rsidP="00656A0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3659351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56A0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56A04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596888A7" w14:textId="22EF489F" w:rsidR="00656A04" w:rsidRDefault="00251698" w:rsidP="00656A0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63279630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56A0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56A04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1A4F521A" w14:textId="50C1BA07" w:rsidR="00656A04" w:rsidRDefault="00251698" w:rsidP="00656A0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9220763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656A0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656A04" w:rsidRPr="001F7451">
              <w:rPr>
                <w:color w:val="000000" w:themeColor="text1"/>
              </w:rPr>
              <w:t xml:space="preserve"> No</w:t>
            </w:r>
          </w:p>
        </w:tc>
      </w:tr>
      <w:tr w:rsidR="00335FDC" w:rsidRPr="001F7451" w14:paraId="321F7931" w14:textId="77777777" w:rsidTr="00231114">
        <w:tc>
          <w:tcPr>
            <w:tcW w:w="163" w:type="pct"/>
          </w:tcPr>
          <w:p w14:paraId="0DD79106" w14:textId="5EBB2BF9" w:rsidR="00335FDC" w:rsidRDefault="00E04B41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3949" w:type="pct"/>
            <w:gridSpan w:val="2"/>
          </w:tcPr>
          <w:p w14:paraId="21E34276" w14:textId="6A28D1EC" w:rsidR="00335FDC" w:rsidRPr="00656A04" w:rsidRDefault="00335FDC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Do all vacuum lines used with biological materials have in-line filters and disinfectant traps?</w:t>
            </w:r>
          </w:p>
        </w:tc>
        <w:tc>
          <w:tcPr>
            <w:tcW w:w="316" w:type="pct"/>
          </w:tcPr>
          <w:p w14:paraId="267973F2" w14:textId="395C020E" w:rsidR="00335FDC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3243052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1C61E4E8" w14:textId="19C7B83E" w:rsidR="00335FDC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13123481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72975186" w14:textId="1DF3DE3E" w:rsidR="00335FDC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24904694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o</w:t>
            </w:r>
          </w:p>
        </w:tc>
      </w:tr>
      <w:tr w:rsidR="006360BA" w:rsidRPr="001F7451" w14:paraId="296EC2D4" w14:textId="77777777" w:rsidTr="003A4624">
        <w:tc>
          <w:tcPr>
            <w:tcW w:w="163" w:type="pct"/>
          </w:tcPr>
          <w:p w14:paraId="1FA405F3" w14:textId="35343943" w:rsidR="006360BA" w:rsidRPr="001F7451" w:rsidRDefault="006360BA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E04B41">
              <w:rPr>
                <w:color w:val="000000" w:themeColor="text1"/>
              </w:rPr>
              <w:t>0</w:t>
            </w:r>
          </w:p>
        </w:tc>
        <w:tc>
          <w:tcPr>
            <w:tcW w:w="4837" w:type="pct"/>
            <w:gridSpan w:val="5"/>
          </w:tcPr>
          <w:p w14:paraId="2F248998" w14:textId="77777777" w:rsidR="006360BA" w:rsidRDefault="006360BA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Please list everyone responsible for completing shipping papers or packaging biological material and/or dry ice: </w:t>
            </w:r>
          </w:p>
          <w:p w14:paraId="7420CD3E" w14:textId="593677A8" w:rsidR="006360BA" w:rsidRPr="001F7451" w:rsidRDefault="006360BA" w:rsidP="00335FDC">
            <w:pPr>
              <w:rPr>
                <w:color w:val="000000" w:themeColor="text1"/>
              </w:rPr>
            </w:pPr>
          </w:p>
        </w:tc>
      </w:tr>
      <w:tr w:rsidR="00335FDC" w:rsidRPr="001F7451" w14:paraId="3F0DC2F9" w14:textId="77777777" w:rsidTr="00335FDC">
        <w:tc>
          <w:tcPr>
            <w:tcW w:w="163" w:type="pct"/>
          </w:tcPr>
          <w:p w14:paraId="72E5AC66" w14:textId="2F858566" w:rsidR="00335FDC" w:rsidRDefault="00335FDC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E04B41">
              <w:rPr>
                <w:color w:val="000000" w:themeColor="text1"/>
              </w:rPr>
              <w:t>1</w:t>
            </w:r>
          </w:p>
        </w:tc>
        <w:tc>
          <w:tcPr>
            <w:tcW w:w="3949" w:type="pct"/>
            <w:gridSpan w:val="2"/>
          </w:tcPr>
          <w:p w14:paraId="3B643957" w14:textId="31C550B8" w:rsidR="00335FDC" w:rsidRPr="001F7451" w:rsidRDefault="00335FDC" w:rsidP="00335FDC">
            <w:pPr>
              <w:rPr>
                <w:color w:val="000000" w:themeColor="text1"/>
              </w:rPr>
            </w:pPr>
            <w:r w:rsidRPr="00335FDC">
              <w:rPr>
                <w:color w:val="000000" w:themeColor="text1"/>
              </w:rPr>
              <w:t xml:space="preserve">Is </w:t>
            </w:r>
            <w:r>
              <w:rPr>
                <w:color w:val="000000" w:themeColor="text1"/>
              </w:rPr>
              <w:t>Employee and Occupational Health and Wellness (</w:t>
            </w:r>
            <w:r w:rsidRPr="00335FDC">
              <w:rPr>
                <w:color w:val="000000" w:themeColor="text1"/>
              </w:rPr>
              <w:t>EOHW</w:t>
            </w:r>
            <w:r>
              <w:rPr>
                <w:color w:val="000000" w:themeColor="text1"/>
              </w:rPr>
              <w:t>) contacted f</w:t>
            </w:r>
            <w:r w:rsidR="00BC05C5">
              <w:rPr>
                <w:color w:val="000000" w:themeColor="text1"/>
              </w:rPr>
              <w:t xml:space="preserve">or </w:t>
            </w:r>
            <w:r w:rsidRPr="00335FDC">
              <w:rPr>
                <w:color w:val="000000" w:themeColor="text1"/>
              </w:rPr>
              <w:t>immunizations, surveillance, and treatment of occupational exposures?</w:t>
            </w:r>
          </w:p>
        </w:tc>
        <w:tc>
          <w:tcPr>
            <w:tcW w:w="316" w:type="pct"/>
          </w:tcPr>
          <w:p w14:paraId="0EF8892A" w14:textId="19C01369" w:rsidR="00335FDC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8090098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6FB2B977" w14:textId="78B55FE9" w:rsidR="00335FDC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97166218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7013B4D8" w14:textId="612D5365" w:rsidR="00335FDC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44603970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o</w:t>
            </w:r>
          </w:p>
        </w:tc>
      </w:tr>
      <w:tr w:rsidR="00335FDC" w:rsidRPr="001F7451" w14:paraId="69C464C8" w14:textId="77777777" w:rsidTr="00335FDC">
        <w:tc>
          <w:tcPr>
            <w:tcW w:w="163" w:type="pct"/>
          </w:tcPr>
          <w:p w14:paraId="78469C21" w14:textId="73F75257" w:rsidR="00335FDC" w:rsidRPr="001F7451" w:rsidRDefault="001C58C6" w:rsidP="00335F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E04B41">
              <w:rPr>
                <w:color w:val="000000" w:themeColor="text1"/>
              </w:rPr>
              <w:t>2</w:t>
            </w:r>
          </w:p>
        </w:tc>
        <w:tc>
          <w:tcPr>
            <w:tcW w:w="3949" w:type="pct"/>
            <w:gridSpan w:val="2"/>
          </w:tcPr>
          <w:p w14:paraId="47E0A1DD" w14:textId="33315F98" w:rsidR="00335FDC" w:rsidRPr="001F7451" w:rsidRDefault="00335FDC" w:rsidP="003A4624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Is your work with human subjects </w:t>
            </w:r>
            <w:r w:rsidR="003A4624">
              <w:rPr>
                <w:color w:val="000000" w:themeColor="text1"/>
              </w:rPr>
              <w:t>or</w:t>
            </w:r>
            <w:r w:rsidRPr="001F7451">
              <w:rPr>
                <w:color w:val="000000" w:themeColor="text1"/>
              </w:rPr>
              <w:t xml:space="preserve"> clinical research participants approved by the </w:t>
            </w:r>
            <w:hyperlink r:id="rId54" w:history="1">
              <w:r w:rsidRPr="00497826">
                <w:rPr>
                  <w:rStyle w:val="Hyperlink"/>
                </w:rPr>
                <w:t>Institutional Review Board (IRB)</w:t>
              </w:r>
            </w:hyperlink>
            <w:r w:rsidRPr="001F7451">
              <w:rPr>
                <w:color w:val="000000" w:themeColor="text1"/>
              </w:rPr>
              <w:t>?</w:t>
            </w:r>
          </w:p>
        </w:tc>
        <w:tc>
          <w:tcPr>
            <w:tcW w:w="316" w:type="pct"/>
          </w:tcPr>
          <w:p w14:paraId="0FAE6924" w14:textId="77777777" w:rsidR="00335FDC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5922398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310432FD" w14:textId="77777777" w:rsidR="00335FDC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679185064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0924F47F" w14:textId="77777777" w:rsidR="00335FDC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58814676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35FDC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35FDC" w:rsidRPr="001F7451">
              <w:rPr>
                <w:color w:val="000000" w:themeColor="text1"/>
              </w:rPr>
              <w:t xml:space="preserve"> No</w:t>
            </w:r>
          </w:p>
        </w:tc>
      </w:tr>
      <w:tr w:rsidR="003A4624" w:rsidRPr="001F7451" w14:paraId="0B3916C7" w14:textId="77777777" w:rsidTr="00335FDC">
        <w:tc>
          <w:tcPr>
            <w:tcW w:w="163" w:type="pct"/>
          </w:tcPr>
          <w:p w14:paraId="4B778650" w14:textId="08B9E527" w:rsidR="003A4624" w:rsidRDefault="003A4624" w:rsidP="003A462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E04B41">
              <w:rPr>
                <w:color w:val="000000" w:themeColor="text1"/>
              </w:rPr>
              <w:t>3</w:t>
            </w:r>
          </w:p>
        </w:tc>
        <w:tc>
          <w:tcPr>
            <w:tcW w:w="3949" w:type="pct"/>
            <w:gridSpan w:val="2"/>
          </w:tcPr>
          <w:p w14:paraId="43689AEE" w14:textId="3DBF36AD" w:rsidR="003A4624" w:rsidRPr="001F7451" w:rsidRDefault="003A4624" w:rsidP="00134ED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re clinical specimens</w:t>
            </w:r>
            <w:r w:rsidR="00134EDC">
              <w:rPr>
                <w:color w:val="000000" w:themeColor="text1"/>
              </w:rPr>
              <w:t xml:space="preserve"> (saliva, blood, etc.)</w:t>
            </w:r>
            <w:r>
              <w:rPr>
                <w:color w:val="000000" w:themeColor="text1"/>
              </w:rPr>
              <w:t xml:space="preserve"> co</w:t>
            </w:r>
            <w:r w:rsidR="001A5F22">
              <w:rPr>
                <w:color w:val="000000" w:themeColor="text1"/>
              </w:rPr>
              <w:t>llected from research subjects?</w:t>
            </w:r>
          </w:p>
        </w:tc>
        <w:tc>
          <w:tcPr>
            <w:tcW w:w="316" w:type="pct"/>
          </w:tcPr>
          <w:p w14:paraId="1F0C7D92" w14:textId="6CD056A8" w:rsidR="003A4624" w:rsidRDefault="00251698" w:rsidP="003A462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359504156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A462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A4624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3D3A0D1A" w14:textId="0F996086" w:rsidR="003A4624" w:rsidRDefault="00251698" w:rsidP="003A462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8109021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A462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A4624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771567B9" w14:textId="0A18A0F7" w:rsidR="003A4624" w:rsidRDefault="00251698" w:rsidP="003A4624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10951107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3A462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3A4624" w:rsidRPr="001F7451">
              <w:rPr>
                <w:color w:val="000000" w:themeColor="text1"/>
              </w:rPr>
              <w:t xml:space="preserve"> No</w:t>
            </w:r>
          </w:p>
        </w:tc>
      </w:tr>
      <w:tr w:rsidR="00596F06" w:rsidRPr="001F7451" w14:paraId="1CBB3426" w14:textId="77777777" w:rsidTr="00335FDC">
        <w:tc>
          <w:tcPr>
            <w:tcW w:w="163" w:type="pct"/>
          </w:tcPr>
          <w:p w14:paraId="3B607EB6" w14:textId="3220C039" w:rsidR="00596F06" w:rsidRDefault="00596F06" w:rsidP="00596F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E04B41">
              <w:rPr>
                <w:color w:val="000000" w:themeColor="text1"/>
              </w:rPr>
              <w:t>4</w:t>
            </w:r>
          </w:p>
        </w:tc>
        <w:tc>
          <w:tcPr>
            <w:tcW w:w="3949" w:type="pct"/>
            <w:gridSpan w:val="2"/>
          </w:tcPr>
          <w:p w14:paraId="7FE9CCDA" w14:textId="1B7DA303" w:rsidR="00596F06" w:rsidRDefault="00596F06" w:rsidP="00202F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Have all BSCs been certified within the past year? Please note</w:t>
            </w:r>
            <w:r w:rsidR="00A34360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f BSCs are moved</w:t>
            </w:r>
            <w:r w:rsidR="00202FB0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they require re-certification.</w:t>
            </w:r>
          </w:p>
        </w:tc>
        <w:tc>
          <w:tcPr>
            <w:tcW w:w="316" w:type="pct"/>
          </w:tcPr>
          <w:p w14:paraId="4764C500" w14:textId="0619130B" w:rsidR="00596F06" w:rsidRDefault="00251698" w:rsidP="00596F0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65723210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596F0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596F06" w:rsidRPr="001F7451">
              <w:rPr>
                <w:color w:val="000000" w:themeColor="text1"/>
              </w:rPr>
              <w:t xml:space="preserve"> N/A</w:t>
            </w:r>
          </w:p>
        </w:tc>
        <w:tc>
          <w:tcPr>
            <w:tcW w:w="290" w:type="pct"/>
          </w:tcPr>
          <w:p w14:paraId="7FE669F0" w14:textId="0AFC46EB" w:rsidR="00596F06" w:rsidRDefault="00251698" w:rsidP="00596F0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23538635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596F0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596F06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82" w:type="pct"/>
          </w:tcPr>
          <w:p w14:paraId="457B0D54" w14:textId="0B396883" w:rsidR="00596F06" w:rsidRDefault="00251698" w:rsidP="00596F0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81614489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596F06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596F06" w:rsidRPr="001F7451">
              <w:rPr>
                <w:color w:val="000000" w:themeColor="text1"/>
              </w:rPr>
              <w:t xml:space="preserve"> No</w:t>
            </w:r>
          </w:p>
        </w:tc>
      </w:tr>
    </w:tbl>
    <w:p w14:paraId="31F218DC" w14:textId="4E587A8D" w:rsidR="005D5A40" w:rsidRDefault="005D5A40" w:rsidP="00617626">
      <w:pPr>
        <w:spacing w:after="0" w:line="240" w:lineRule="auto"/>
        <w:rPr>
          <w:color w:val="000000" w:themeColor="text1"/>
          <w:sz w:val="14"/>
          <w:szCs w:val="12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45"/>
        <w:gridCol w:w="2428"/>
        <w:gridCol w:w="6384"/>
        <w:gridCol w:w="2797"/>
        <w:gridCol w:w="815"/>
        <w:gridCol w:w="801"/>
      </w:tblGrid>
      <w:tr w:rsidR="00760A74" w:rsidRPr="001F7451" w14:paraId="52EE9904" w14:textId="77777777" w:rsidTr="00335FDC">
        <w:tc>
          <w:tcPr>
            <w:tcW w:w="5000" w:type="pct"/>
            <w:gridSpan w:val="6"/>
          </w:tcPr>
          <w:p w14:paraId="13DAFB7D" w14:textId="77777777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b/>
                <w:color w:val="000000" w:themeColor="text1"/>
              </w:rPr>
              <w:t>Animal Use</w:t>
            </w:r>
          </w:p>
        </w:tc>
      </w:tr>
      <w:tr w:rsidR="00760A74" w:rsidRPr="001F7451" w14:paraId="4FE84BDA" w14:textId="77777777" w:rsidTr="00335FDC">
        <w:trPr>
          <w:trHeight w:val="566"/>
        </w:trPr>
        <w:tc>
          <w:tcPr>
            <w:tcW w:w="163" w:type="pct"/>
          </w:tcPr>
          <w:p w14:paraId="2671078B" w14:textId="77777777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4837" w:type="pct"/>
            <w:gridSpan w:val="5"/>
          </w:tcPr>
          <w:p w14:paraId="593B3836" w14:textId="77777777" w:rsidR="00760A74" w:rsidRPr="001F7451" w:rsidRDefault="00760A74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>Please list all</w:t>
            </w:r>
            <w:r>
              <w:rPr>
                <w:color w:val="000000" w:themeColor="text1"/>
              </w:rPr>
              <w:t xml:space="preserve"> animal</w:t>
            </w:r>
            <w:r w:rsidRPr="001F745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pecies</w:t>
            </w:r>
            <w:r w:rsidRPr="001F7451">
              <w:rPr>
                <w:color w:val="000000" w:themeColor="text1"/>
              </w:rPr>
              <w:t xml:space="preserve"> used by lab members:</w:t>
            </w:r>
          </w:p>
        </w:tc>
      </w:tr>
      <w:tr w:rsidR="00760A74" w:rsidRPr="001F7451" w14:paraId="50131960" w14:textId="77777777" w:rsidTr="00335FDC">
        <w:trPr>
          <w:trHeight w:val="67"/>
        </w:trPr>
        <w:tc>
          <w:tcPr>
            <w:tcW w:w="163" w:type="pct"/>
            <w:vMerge w:val="restart"/>
          </w:tcPr>
          <w:p w14:paraId="1DB2DB0A" w14:textId="77777777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4837" w:type="pct"/>
            <w:gridSpan w:val="5"/>
            <w:tcBorders>
              <w:bottom w:val="nil"/>
            </w:tcBorders>
          </w:tcPr>
          <w:p w14:paraId="7189D73C" w14:textId="77777777" w:rsidR="00760A74" w:rsidRPr="003D0E00" w:rsidRDefault="00760A74" w:rsidP="00335FDC">
            <w:pPr>
              <w:rPr>
                <w:color w:val="000000" w:themeColor="text1"/>
              </w:rPr>
            </w:pPr>
            <w:r w:rsidRPr="001F7451">
              <w:rPr>
                <w:color w:val="000000" w:themeColor="text1"/>
              </w:rPr>
              <w:t xml:space="preserve">Please </w:t>
            </w:r>
            <w:r>
              <w:rPr>
                <w:color w:val="000000" w:themeColor="text1"/>
              </w:rPr>
              <w:t>select</w:t>
            </w:r>
            <w:r>
              <w:t xml:space="preserve"> </w:t>
            </w:r>
            <w:r w:rsidRPr="00E25591">
              <w:rPr>
                <w:color w:val="000000" w:themeColor="text1"/>
              </w:rPr>
              <w:t>the metho</w:t>
            </w:r>
            <w:r>
              <w:rPr>
                <w:color w:val="000000" w:themeColor="text1"/>
              </w:rPr>
              <w:t>d of controlling</w:t>
            </w:r>
            <w:r w:rsidRPr="001F7451">
              <w:rPr>
                <w:color w:val="000000" w:themeColor="text1"/>
              </w:rPr>
              <w:t xml:space="preserve"> </w:t>
            </w:r>
            <w:hyperlink r:id="rId55" w:history="1">
              <w:r w:rsidRPr="00497826">
                <w:rPr>
                  <w:rStyle w:val="Hyperlink"/>
                </w:rPr>
                <w:t>anesthetic gas</w:t>
              </w:r>
            </w:hyperlink>
            <w:r w:rsidRPr="001F7451">
              <w:rPr>
                <w:color w:val="000000" w:themeColor="text1"/>
              </w:rPr>
              <w:t xml:space="preserve"> </w:t>
            </w:r>
            <w:r w:rsidRPr="00E25591">
              <w:rPr>
                <w:color w:val="000000" w:themeColor="text1"/>
              </w:rPr>
              <w:t>exposure</w:t>
            </w:r>
            <w:r>
              <w:rPr>
                <w:color w:val="000000" w:themeColor="text1"/>
              </w:rPr>
              <w:t>:</w:t>
            </w:r>
          </w:p>
        </w:tc>
      </w:tr>
      <w:tr w:rsidR="00760A74" w:rsidRPr="001F7451" w14:paraId="47897AF8" w14:textId="77777777" w:rsidTr="00335FDC">
        <w:trPr>
          <w:trHeight w:val="67"/>
        </w:trPr>
        <w:tc>
          <w:tcPr>
            <w:tcW w:w="163" w:type="pct"/>
            <w:vMerge/>
          </w:tcPr>
          <w:p w14:paraId="07C14607" w14:textId="77777777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888" w:type="pct"/>
            <w:tcBorders>
              <w:top w:val="nil"/>
            </w:tcBorders>
          </w:tcPr>
          <w:p w14:paraId="1CA83F54" w14:textId="1AA379DB" w:rsidR="00760A74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0841995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</w:t>
            </w:r>
            <w:r w:rsidR="00760A74" w:rsidRPr="00E25591">
              <w:rPr>
                <w:rFonts w:cstheme="minorHAnsi"/>
                <w:color w:val="000000" w:themeColor="text1"/>
              </w:rPr>
              <w:t>Chemical fume hood</w:t>
            </w:r>
          </w:p>
          <w:p w14:paraId="7D92499C" w14:textId="77777777" w:rsidR="00760A74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818216049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</w:t>
            </w:r>
            <w:r w:rsidR="00760A74">
              <w:rPr>
                <w:rFonts w:cstheme="minorHAnsi"/>
                <w:color w:val="000000" w:themeColor="text1"/>
              </w:rPr>
              <w:t>Vacuum scavenging</w:t>
            </w:r>
          </w:p>
        </w:tc>
        <w:tc>
          <w:tcPr>
            <w:tcW w:w="2335" w:type="pct"/>
            <w:tcBorders>
              <w:top w:val="nil"/>
            </w:tcBorders>
          </w:tcPr>
          <w:p w14:paraId="701EEC8A" w14:textId="77777777" w:rsidR="00760A74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483769271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</w:t>
            </w:r>
            <w:r w:rsidR="00760A74" w:rsidRPr="00E25591">
              <w:rPr>
                <w:rFonts w:cstheme="minorHAnsi"/>
                <w:color w:val="000000" w:themeColor="text1"/>
              </w:rPr>
              <w:t>Captured wi</w:t>
            </w:r>
            <w:r w:rsidR="00760A74">
              <w:rPr>
                <w:rFonts w:cstheme="minorHAnsi"/>
                <w:color w:val="000000" w:themeColor="text1"/>
              </w:rPr>
              <w:t xml:space="preserve">th charcoal canister e.g. F/Air </w:t>
            </w:r>
            <w:r w:rsidR="00760A74" w:rsidRPr="00E25591">
              <w:rPr>
                <w:rFonts w:cstheme="minorHAnsi"/>
                <w:color w:val="000000" w:themeColor="text1"/>
              </w:rPr>
              <w:t>(used charcoal canisters need to be</w:t>
            </w:r>
            <w:r w:rsidR="00760A74">
              <w:rPr>
                <w:rFonts w:cstheme="minorHAnsi"/>
                <w:color w:val="000000" w:themeColor="text1"/>
              </w:rPr>
              <w:t xml:space="preserve"> submitted as chemical waste)</w:t>
            </w:r>
            <w:r w:rsidR="00760A74">
              <w:rPr>
                <w:color w:val="000000" w:themeColor="text1"/>
              </w:rPr>
              <w:t xml:space="preserve"> </w:t>
            </w:r>
          </w:p>
        </w:tc>
        <w:tc>
          <w:tcPr>
            <w:tcW w:w="1614" w:type="pct"/>
            <w:gridSpan w:val="3"/>
            <w:tcBorders>
              <w:top w:val="nil"/>
            </w:tcBorders>
          </w:tcPr>
          <w:p w14:paraId="6D656889" w14:textId="77777777" w:rsidR="00760A74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61342322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</w:t>
            </w:r>
            <w:r w:rsidR="00760A74" w:rsidRPr="00E25591">
              <w:rPr>
                <w:rFonts w:cstheme="minorHAnsi"/>
                <w:color w:val="000000" w:themeColor="text1"/>
              </w:rPr>
              <w:t>Released into lab</w:t>
            </w:r>
          </w:p>
          <w:p w14:paraId="66683A17" w14:textId="26781B76" w:rsidR="00760A74" w:rsidRPr="001F7451" w:rsidRDefault="00251698" w:rsidP="00335FD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20798475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</w:t>
            </w:r>
            <w:r w:rsidR="00760A74">
              <w:rPr>
                <w:rFonts w:cstheme="minorHAnsi"/>
                <w:color w:val="000000" w:themeColor="text1"/>
              </w:rPr>
              <w:t>Other:</w:t>
            </w:r>
            <w:r w:rsidR="001A5F22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760A74" w:rsidRPr="001F7451" w14:paraId="4C3C6C96" w14:textId="77777777" w:rsidTr="00335FDC">
        <w:trPr>
          <w:trHeight w:val="288"/>
        </w:trPr>
        <w:tc>
          <w:tcPr>
            <w:tcW w:w="163" w:type="pct"/>
          </w:tcPr>
          <w:p w14:paraId="003F442E" w14:textId="77777777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4246" w:type="pct"/>
            <w:gridSpan w:val="3"/>
          </w:tcPr>
          <w:p w14:paraId="16274226" w14:textId="6C1618B4" w:rsidR="00760A74" w:rsidRPr="001F7451" w:rsidRDefault="00760A74" w:rsidP="00335FDC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color w:val="000000" w:themeColor="text1"/>
              </w:rPr>
              <w:t xml:space="preserve">Does the lab create </w:t>
            </w:r>
            <w:r w:rsidR="001C58C6">
              <w:rPr>
                <w:rFonts w:cstheme="minorHAnsi"/>
                <w:color w:val="000000" w:themeColor="text1"/>
              </w:rPr>
              <w:t>or work with agents</w:t>
            </w:r>
            <w:r w:rsidRPr="001F7451">
              <w:rPr>
                <w:rFonts w:cstheme="minorHAnsi"/>
                <w:color w:val="000000" w:themeColor="text1"/>
              </w:rPr>
              <w:t xml:space="preserve"> used in animals at either Duke or another location?</w:t>
            </w:r>
          </w:p>
        </w:tc>
        <w:tc>
          <w:tcPr>
            <w:tcW w:w="298" w:type="pct"/>
          </w:tcPr>
          <w:p w14:paraId="7B217070" w14:textId="77777777" w:rsidR="00760A74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169396333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Yes</w:t>
            </w:r>
          </w:p>
        </w:tc>
        <w:tc>
          <w:tcPr>
            <w:tcW w:w="293" w:type="pct"/>
          </w:tcPr>
          <w:p w14:paraId="4CE36F94" w14:textId="77777777" w:rsidR="00760A74" w:rsidRPr="001F7451" w:rsidRDefault="00251698" w:rsidP="00335FDC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10252258"/>
                <w14:checkbox>
                  <w14:checked w14:val="0"/>
                  <w14:checkedState w14:val="006E" w14:font="Wingdings"/>
                  <w14:uncheckedState w14:val="0071" w14:font="Wingdings"/>
                </w14:checkbox>
              </w:sdtPr>
              <w:sdtContent>
                <w:r w:rsidR="00760A74">
                  <w:rPr>
                    <w:color w:val="000000" w:themeColor="text1"/>
                  </w:rPr>
                  <w:sym w:font="Wingdings" w:char="F071"/>
                </w:r>
              </w:sdtContent>
            </w:sdt>
            <w:r w:rsidR="00760A74" w:rsidRPr="001F7451">
              <w:rPr>
                <w:color w:val="000000" w:themeColor="text1"/>
              </w:rPr>
              <w:t xml:space="preserve"> No</w:t>
            </w:r>
          </w:p>
        </w:tc>
      </w:tr>
    </w:tbl>
    <w:p w14:paraId="22937029" w14:textId="19CDA19E" w:rsidR="005D5A40" w:rsidRPr="00CF3A67" w:rsidRDefault="005D5A40" w:rsidP="00617626">
      <w:pPr>
        <w:spacing w:after="0" w:line="240" w:lineRule="auto"/>
        <w:rPr>
          <w:rFonts w:cstheme="minorHAnsi"/>
          <w:color w:val="000000" w:themeColor="text1"/>
          <w:sz w:val="14"/>
          <w:szCs w:val="12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3670"/>
      </w:tblGrid>
      <w:tr w:rsidR="001F7451" w:rsidRPr="001F7451" w14:paraId="4C95C332" w14:textId="77777777" w:rsidTr="00BA031D">
        <w:tc>
          <w:tcPr>
            <w:tcW w:w="5000" w:type="pct"/>
          </w:tcPr>
          <w:p w14:paraId="0090C302" w14:textId="0D6EE785" w:rsidR="00F0663F" w:rsidRPr="001F7451" w:rsidRDefault="00F0663F" w:rsidP="00617626">
            <w:pPr>
              <w:rPr>
                <w:rFonts w:cstheme="minorHAnsi"/>
                <w:color w:val="000000" w:themeColor="text1"/>
              </w:rPr>
            </w:pPr>
            <w:r w:rsidRPr="001F7451">
              <w:rPr>
                <w:rFonts w:cstheme="minorHAnsi"/>
                <w:b/>
                <w:color w:val="000000" w:themeColor="text1"/>
              </w:rPr>
              <w:t>Any other questions, concerns, and comments</w:t>
            </w:r>
          </w:p>
        </w:tc>
      </w:tr>
      <w:tr w:rsidR="00F0663F" w:rsidRPr="001F7451" w14:paraId="3D6A8726" w14:textId="77777777" w:rsidTr="009B39F5">
        <w:trPr>
          <w:trHeight w:val="77"/>
        </w:trPr>
        <w:tc>
          <w:tcPr>
            <w:tcW w:w="5000" w:type="pct"/>
          </w:tcPr>
          <w:p w14:paraId="6230BEB4" w14:textId="236369D7" w:rsidR="009B39F5" w:rsidRDefault="009B39F5" w:rsidP="00617626">
            <w:pPr>
              <w:rPr>
                <w:rFonts w:cstheme="minorHAnsi"/>
                <w:color w:val="000000" w:themeColor="text1"/>
              </w:rPr>
            </w:pPr>
          </w:p>
          <w:p w14:paraId="6A7D8169" w14:textId="01CE8321" w:rsidR="001C34C9" w:rsidRDefault="001C34C9" w:rsidP="00617626">
            <w:pPr>
              <w:rPr>
                <w:rFonts w:cstheme="minorHAnsi"/>
                <w:color w:val="000000" w:themeColor="text1"/>
              </w:rPr>
            </w:pPr>
          </w:p>
          <w:p w14:paraId="6A893A83" w14:textId="77777777" w:rsidR="001C34C9" w:rsidRDefault="001C34C9" w:rsidP="00617626">
            <w:pPr>
              <w:rPr>
                <w:rFonts w:cstheme="minorHAnsi"/>
                <w:color w:val="000000" w:themeColor="text1"/>
              </w:rPr>
            </w:pPr>
          </w:p>
          <w:p w14:paraId="0AE9F2C8" w14:textId="77777777" w:rsidR="001C34C9" w:rsidRDefault="001C34C9" w:rsidP="00617626">
            <w:pPr>
              <w:rPr>
                <w:rFonts w:cstheme="minorHAnsi"/>
                <w:color w:val="000000" w:themeColor="text1"/>
              </w:rPr>
            </w:pPr>
          </w:p>
          <w:p w14:paraId="4F1395E6" w14:textId="7055686A" w:rsidR="006360BA" w:rsidRPr="001C58C6" w:rsidRDefault="006360BA" w:rsidP="00617626">
            <w:pPr>
              <w:rPr>
                <w:rFonts w:cstheme="minorHAnsi"/>
                <w:color w:val="000000" w:themeColor="text1"/>
                <w:sz w:val="16"/>
                <w:szCs w:val="16"/>
              </w:rPr>
            </w:pPr>
          </w:p>
        </w:tc>
      </w:tr>
    </w:tbl>
    <w:p w14:paraId="6BC05E5E" w14:textId="52CD0C1B" w:rsidR="00E25591" w:rsidRPr="00335FDC" w:rsidRDefault="00E25591" w:rsidP="00335FDC">
      <w:pPr>
        <w:spacing w:after="0" w:line="240" w:lineRule="auto"/>
        <w:rPr>
          <w:rFonts w:cstheme="minorHAnsi"/>
          <w:color w:val="000000" w:themeColor="text1"/>
          <w:sz w:val="2"/>
          <w:szCs w:val="16"/>
        </w:rPr>
      </w:pPr>
    </w:p>
    <w:sectPr w:rsidR="00E25591" w:rsidRPr="00335FDC" w:rsidSect="00D842E0">
      <w:headerReference w:type="default" r:id="rId56"/>
      <w:footerReference w:type="default" r:id="rId57"/>
      <w:pgSz w:w="15840" w:h="12240" w:orient="landscape"/>
      <w:pgMar w:top="975" w:right="1080" w:bottom="720" w:left="1080" w:header="288" w:footer="432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705A" w16cex:dateUtc="2023-07-28T02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48DD65" w16cid:durableId="286D70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A166B" w14:textId="77777777" w:rsidR="00251698" w:rsidRDefault="00251698" w:rsidP="004C5DDB">
      <w:pPr>
        <w:spacing w:after="0" w:line="240" w:lineRule="auto"/>
      </w:pPr>
      <w:r>
        <w:separator/>
      </w:r>
    </w:p>
  </w:endnote>
  <w:endnote w:type="continuationSeparator" w:id="0">
    <w:p w14:paraId="4AB78434" w14:textId="77777777" w:rsidR="00251698" w:rsidRDefault="00251698" w:rsidP="004C5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9684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C93008" w14:textId="1770B081" w:rsidR="00251698" w:rsidRDefault="00251698" w:rsidP="00D842E0">
        <w:pPr>
          <w:pStyle w:val="Footer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983C0B">
          <w:rPr>
            <w:noProof/>
          </w:rPr>
          <w:t>1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5DF85E" w14:textId="77777777" w:rsidR="00251698" w:rsidRDefault="00251698" w:rsidP="004C5DDB">
      <w:pPr>
        <w:spacing w:after="0" w:line="240" w:lineRule="auto"/>
      </w:pPr>
      <w:r>
        <w:separator/>
      </w:r>
    </w:p>
  </w:footnote>
  <w:footnote w:type="continuationSeparator" w:id="0">
    <w:p w14:paraId="5099C0F3" w14:textId="77777777" w:rsidR="00251698" w:rsidRDefault="00251698" w:rsidP="004C5DDB">
      <w:pPr>
        <w:spacing w:after="0" w:line="240" w:lineRule="auto"/>
      </w:pPr>
      <w:r>
        <w:continuationSeparator/>
      </w:r>
    </w:p>
  </w:footnote>
  <w:footnote w:id="1">
    <w:p w14:paraId="1B6A13D3" w14:textId="4B6EB6F1" w:rsidR="00251698" w:rsidRDefault="00251698">
      <w:pPr>
        <w:pStyle w:val="FootnoteText"/>
      </w:pPr>
      <w:r>
        <w:rPr>
          <w:rStyle w:val="FootnoteReference"/>
        </w:rPr>
        <w:footnoteRef/>
      </w:r>
      <w:r>
        <w:t xml:space="preserve"> N/A means Not Applicabl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788F5" w14:textId="1C35B6E9" w:rsidR="00251698" w:rsidRDefault="00251698" w:rsidP="4697E4A7">
    <w:pPr>
      <w:pStyle w:val="Header"/>
    </w:pPr>
    <w:r w:rsidRPr="00D842E0">
      <w:rPr>
        <w:noProof/>
      </w:rPr>
      <w:drawing>
        <wp:anchor distT="0" distB="0" distL="114300" distR="114300" simplePos="0" relativeHeight="251658240" behindDoc="1" locked="0" layoutInCell="1" allowOverlap="1" wp14:anchorId="439B6D6A" wp14:editId="598B3DEC">
          <wp:simplePos x="0" y="0"/>
          <wp:positionH relativeFrom="column">
            <wp:posOffset>-635</wp:posOffset>
          </wp:positionH>
          <wp:positionV relativeFrom="page">
            <wp:posOffset>208915</wp:posOffset>
          </wp:positionV>
          <wp:extent cx="4375785" cy="371475"/>
          <wp:effectExtent l="0" t="0" r="5715" b="9525"/>
          <wp:wrapTight wrapText="bothSides">
            <wp:wrapPolygon edited="0">
              <wp:start x="0" y="0"/>
              <wp:lineTo x="0" y="21046"/>
              <wp:lineTo x="1975" y="21046"/>
              <wp:lineTo x="19089" y="18831"/>
              <wp:lineTo x="21534" y="16615"/>
              <wp:lineTo x="21534" y="6646"/>
              <wp:lineTo x="1975" y="0"/>
              <wp:lineTo x="0" y="0"/>
            </wp:wrapPolygon>
          </wp:wrapTight>
          <wp:docPr id="21" name="Picture 21" descr="C:\Users\trw10\Box Sync\Duke Branding\logo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C:\Users\trw10\Box Sync\Duke Branding\logo_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578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14C"/>
    <w:multiLevelType w:val="hybridMultilevel"/>
    <w:tmpl w:val="40EAC47A"/>
    <w:lvl w:ilvl="0" w:tplc="4828915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31C11"/>
    <w:multiLevelType w:val="hybridMultilevel"/>
    <w:tmpl w:val="D1900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B2BAE"/>
    <w:multiLevelType w:val="hybridMultilevel"/>
    <w:tmpl w:val="0E9E310C"/>
    <w:lvl w:ilvl="0" w:tplc="F794A2FE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C5C0A97"/>
    <w:multiLevelType w:val="hybridMultilevel"/>
    <w:tmpl w:val="FBC68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4081F"/>
    <w:multiLevelType w:val="hybridMultilevel"/>
    <w:tmpl w:val="7D1C10BE"/>
    <w:lvl w:ilvl="0" w:tplc="F794A2FE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426AD"/>
    <w:multiLevelType w:val="hybridMultilevel"/>
    <w:tmpl w:val="0FB2A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B06B0"/>
    <w:multiLevelType w:val="hybridMultilevel"/>
    <w:tmpl w:val="615A1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IyMjEzMjQwMDZU0lEKTi0uzszPAykwqgUAmt8MQywAAAA="/>
  </w:docVars>
  <w:rsids>
    <w:rsidRoot w:val="002E35A9"/>
    <w:rsid w:val="00000D19"/>
    <w:rsid w:val="000023D7"/>
    <w:rsid w:val="000110C4"/>
    <w:rsid w:val="00024227"/>
    <w:rsid w:val="00027D8E"/>
    <w:rsid w:val="000331DA"/>
    <w:rsid w:val="0003443B"/>
    <w:rsid w:val="00036A18"/>
    <w:rsid w:val="000422F0"/>
    <w:rsid w:val="00043D95"/>
    <w:rsid w:val="00051A58"/>
    <w:rsid w:val="00066370"/>
    <w:rsid w:val="00070B3C"/>
    <w:rsid w:val="000768D8"/>
    <w:rsid w:val="00080B32"/>
    <w:rsid w:val="00091BB7"/>
    <w:rsid w:val="000A03AD"/>
    <w:rsid w:val="000A083E"/>
    <w:rsid w:val="000B22C4"/>
    <w:rsid w:val="000B349D"/>
    <w:rsid w:val="000C4EB5"/>
    <w:rsid w:val="000C6590"/>
    <w:rsid w:val="000D0490"/>
    <w:rsid w:val="000E4F4B"/>
    <w:rsid w:val="000E761B"/>
    <w:rsid w:val="000E7BCB"/>
    <w:rsid w:val="000F7257"/>
    <w:rsid w:val="00111701"/>
    <w:rsid w:val="00111A44"/>
    <w:rsid w:val="001220EA"/>
    <w:rsid w:val="00124519"/>
    <w:rsid w:val="00127079"/>
    <w:rsid w:val="00134EDC"/>
    <w:rsid w:val="0014581D"/>
    <w:rsid w:val="00150D39"/>
    <w:rsid w:val="00162A74"/>
    <w:rsid w:val="00165558"/>
    <w:rsid w:val="001710EF"/>
    <w:rsid w:val="00171185"/>
    <w:rsid w:val="001824BA"/>
    <w:rsid w:val="0018386D"/>
    <w:rsid w:val="00186BA9"/>
    <w:rsid w:val="001975B8"/>
    <w:rsid w:val="001A0C57"/>
    <w:rsid w:val="001A1731"/>
    <w:rsid w:val="001A5F22"/>
    <w:rsid w:val="001B093E"/>
    <w:rsid w:val="001B22AE"/>
    <w:rsid w:val="001B517C"/>
    <w:rsid w:val="001B68BE"/>
    <w:rsid w:val="001C1B29"/>
    <w:rsid w:val="001C34C9"/>
    <w:rsid w:val="001C58C6"/>
    <w:rsid w:val="001C75E2"/>
    <w:rsid w:val="001C7C63"/>
    <w:rsid w:val="001E14CE"/>
    <w:rsid w:val="001E41DE"/>
    <w:rsid w:val="001E7D84"/>
    <w:rsid w:val="001F2D45"/>
    <w:rsid w:val="001F7451"/>
    <w:rsid w:val="00202FB0"/>
    <w:rsid w:val="00205DE2"/>
    <w:rsid w:val="00211454"/>
    <w:rsid w:val="00215031"/>
    <w:rsid w:val="00224E1E"/>
    <w:rsid w:val="00230DCB"/>
    <w:rsid w:val="00231114"/>
    <w:rsid w:val="00235C6B"/>
    <w:rsid w:val="002437AD"/>
    <w:rsid w:val="0024439F"/>
    <w:rsid w:val="00251698"/>
    <w:rsid w:val="00257D03"/>
    <w:rsid w:val="00265287"/>
    <w:rsid w:val="002729B4"/>
    <w:rsid w:val="002832F7"/>
    <w:rsid w:val="0029158E"/>
    <w:rsid w:val="002A18E7"/>
    <w:rsid w:val="002A7899"/>
    <w:rsid w:val="002B1030"/>
    <w:rsid w:val="002D46F2"/>
    <w:rsid w:val="002D6373"/>
    <w:rsid w:val="002E35A9"/>
    <w:rsid w:val="002E4D35"/>
    <w:rsid w:val="002F0B59"/>
    <w:rsid w:val="002F4E2F"/>
    <w:rsid w:val="002F6F4B"/>
    <w:rsid w:val="00304DA1"/>
    <w:rsid w:val="00304E3D"/>
    <w:rsid w:val="00313416"/>
    <w:rsid w:val="00320EC6"/>
    <w:rsid w:val="00323FB3"/>
    <w:rsid w:val="0032471D"/>
    <w:rsid w:val="00324943"/>
    <w:rsid w:val="0032502A"/>
    <w:rsid w:val="003333DA"/>
    <w:rsid w:val="00335773"/>
    <w:rsid w:val="00335FDC"/>
    <w:rsid w:val="003368EE"/>
    <w:rsid w:val="00343806"/>
    <w:rsid w:val="00346C3B"/>
    <w:rsid w:val="00355E73"/>
    <w:rsid w:val="003642EC"/>
    <w:rsid w:val="00365011"/>
    <w:rsid w:val="00366813"/>
    <w:rsid w:val="003811D7"/>
    <w:rsid w:val="003821D0"/>
    <w:rsid w:val="003847C2"/>
    <w:rsid w:val="00385CD2"/>
    <w:rsid w:val="00391509"/>
    <w:rsid w:val="003932B3"/>
    <w:rsid w:val="00394589"/>
    <w:rsid w:val="003A03E2"/>
    <w:rsid w:val="003A4624"/>
    <w:rsid w:val="003A5606"/>
    <w:rsid w:val="003A5DD9"/>
    <w:rsid w:val="003A7BA2"/>
    <w:rsid w:val="003B11C6"/>
    <w:rsid w:val="003B17A9"/>
    <w:rsid w:val="003B2AF7"/>
    <w:rsid w:val="003B2CFB"/>
    <w:rsid w:val="003C05D1"/>
    <w:rsid w:val="003C0A4F"/>
    <w:rsid w:val="003C1119"/>
    <w:rsid w:val="003C7074"/>
    <w:rsid w:val="003D0E00"/>
    <w:rsid w:val="003D340D"/>
    <w:rsid w:val="003D466B"/>
    <w:rsid w:val="003E1CBD"/>
    <w:rsid w:val="00405213"/>
    <w:rsid w:val="00406A0C"/>
    <w:rsid w:val="004139BF"/>
    <w:rsid w:val="004171A4"/>
    <w:rsid w:val="0042392C"/>
    <w:rsid w:val="00424D80"/>
    <w:rsid w:val="004259D7"/>
    <w:rsid w:val="00433CB5"/>
    <w:rsid w:val="004340E0"/>
    <w:rsid w:val="0043514A"/>
    <w:rsid w:val="004474F4"/>
    <w:rsid w:val="00452A99"/>
    <w:rsid w:val="00453649"/>
    <w:rsid w:val="00454742"/>
    <w:rsid w:val="0046136A"/>
    <w:rsid w:val="00463A6B"/>
    <w:rsid w:val="00463D6D"/>
    <w:rsid w:val="00466A99"/>
    <w:rsid w:val="0047112C"/>
    <w:rsid w:val="004753D0"/>
    <w:rsid w:val="00486896"/>
    <w:rsid w:val="00492A32"/>
    <w:rsid w:val="00497826"/>
    <w:rsid w:val="004A131E"/>
    <w:rsid w:val="004B01BA"/>
    <w:rsid w:val="004B1DAE"/>
    <w:rsid w:val="004B3A08"/>
    <w:rsid w:val="004B59AC"/>
    <w:rsid w:val="004C3FE0"/>
    <w:rsid w:val="004C5DDB"/>
    <w:rsid w:val="004D2877"/>
    <w:rsid w:val="004E21D3"/>
    <w:rsid w:val="004E3B5B"/>
    <w:rsid w:val="004E5673"/>
    <w:rsid w:val="004E6EE1"/>
    <w:rsid w:val="004F0EC7"/>
    <w:rsid w:val="004F12FA"/>
    <w:rsid w:val="004F68A9"/>
    <w:rsid w:val="004F7DCB"/>
    <w:rsid w:val="0050544F"/>
    <w:rsid w:val="00510E63"/>
    <w:rsid w:val="00511B6E"/>
    <w:rsid w:val="0051382B"/>
    <w:rsid w:val="0051631E"/>
    <w:rsid w:val="0051758D"/>
    <w:rsid w:val="00521530"/>
    <w:rsid w:val="00532904"/>
    <w:rsid w:val="00537742"/>
    <w:rsid w:val="005442FB"/>
    <w:rsid w:val="005466FB"/>
    <w:rsid w:val="0057140F"/>
    <w:rsid w:val="00571D02"/>
    <w:rsid w:val="0057294B"/>
    <w:rsid w:val="00573B1B"/>
    <w:rsid w:val="0057498F"/>
    <w:rsid w:val="00575F6E"/>
    <w:rsid w:val="005816F6"/>
    <w:rsid w:val="00587B11"/>
    <w:rsid w:val="00592C2E"/>
    <w:rsid w:val="00592FD6"/>
    <w:rsid w:val="00596F06"/>
    <w:rsid w:val="005A71F1"/>
    <w:rsid w:val="005B0FCC"/>
    <w:rsid w:val="005B128E"/>
    <w:rsid w:val="005B31B8"/>
    <w:rsid w:val="005C09FB"/>
    <w:rsid w:val="005C10D8"/>
    <w:rsid w:val="005C11BD"/>
    <w:rsid w:val="005C3299"/>
    <w:rsid w:val="005C72B3"/>
    <w:rsid w:val="005D0CCA"/>
    <w:rsid w:val="005D511F"/>
    <w:rsid w:val="005D5A40"/>
    <w:rsid w:val="005E4726"/>
    <w:rsid w:val="005E628D"/>
    <w:rsid w:val="005F7B2D"/>
    <w:rsid w:val="00605AB6"/>
    <w:rsid w:val="00607C95"/>
    <w:rsid w:val="00617626"/>
    <w:rsid w:val="00620302"/>
    <w:rsid w:val="00623837"/>
    <w:rsid w:val="0062535E"/>
    <w:rsid w:val="006360BA"/>
    <w:rsid w:val="0064018A"/>
    <w:rsid w:val="00640A66"/>
    <w:rsid w:val="00644433"/>
    <w:rsid w:val="00645F6D"/>
    <w:rsid w:val="006474C2"/>
    <w:rsid w:val="00647D26"/>
    <w:rsid w:val="006504F7"/>
    <w:rsid w:val="00653912"/>
    <w:rsid w:val="00656A04"/>
    <w:rsid w:val="006613D4"/>
    <w:rsid w:val="00662A75"/>
    <w:rsid w:val="006637C2"/>
    <w:rsid w:val="0066607D"/>
    <w:rsid w:val="00673A4E"/>
    <w:rsid w:val="0067569B"/>
    <w:rsid w:val="00675B98"/>
    <w:rsid w:val="00687444"/>
    <w:rsid w:val="006875CF"/>
    <w:rsid w:val="00695A91"/>
    <w:rsid w:val="006A339E"/>
    <w:rsid w:val="006A5A4A"/>
    <w:rsid w:val="006A5E83"/>
    <w:rsid w:val="006B071B"/>
    <w:rsid w:val="006B4EAA"/>
    <w:rsid w:val="006C13F1"/>
    <w:rsid w:val="006C1E18"/>
    <w:rsid w:val="006C4B80"/>
    <w:rsid w:val="006C5A3B"/>
    <w:rsid w:val="006D67F9"/>
    <w:rsid w:val="006E2398"/>
    <w:rsid w:val="006E7750"/>
    <w:rsid w:val="006F00F5"/>
    <w:rsid w:val="006F3B1E"/>
    <w:rsid w:val="006F5A39"/>
    <w:rsid w:val="006F6507"/>
    <w:rsid w:val="007040A6"/>
    <w:rsid w:val="00704754"/>
    <w:rsid w:val="00706D7F"/>
    <w:rsid w:val="007132F6"/>
    <w:rsid w:val="0072343A"/>
    <w:rsid w:val="00726B56"/>
    <w:rsid w:val="007346FD"/>
    <w:rsid w:val="007364D4"/>
    <w:rsid w:val="00740E90"/>
    <w:rsid w:val="00743F4D"/>
    <w:rsid w:val="00746F7E"/>
    <w:rsid w:val="00753B85"/>
    <w:rsid w:val="00760A74"/>
    <w:rsid w:val="007625B0"/>
    <w:rsid w:val="00762A27"/>
    <w:rsid w:val="00767A39"/>
    <w:rsid w:val="0077217B"/>
    <w:rsid w:val="00774DE7"/>
    <w:rsid w:val="00776CA9"/>
    <w:rsid w:val="00781EDF"/>
    <w:rsid w:val="0078307C"/>
    <w:rsid w:val="00787C22"/>
    <w:rsid w:val="00792C17"/>
    <w:rsid w:val="00793495"/>
    <w:rsid w:val="00794595"/>
    <w:rsid w:val="007B2128"/>
    <w:rsid w:val="007B6E0E"/>
    <w:rsid w:val="007C43F9"/>
    <w:rsid w:val="007D5F80"/>
    <w:rsid w:val="007E2523"/>
    <w:rsid w:val="007E6563"/>
    <w:rsid w:val="007E7D0B"/>
    <w:rsid w:val="007F19B7"/>
    <w:rsid w:val="007F3FAA"/>
    <w:rsid w:val="00800105"/>
    <w:rsid w:val="00820C9F"/>
    <w:rsid w:val="00830D90"/>
    <w:rsid w:val="008411E0"/>
    <w:rsid w:val="00846329"/>
    <w:rsid w:val="00850F49"/>
    <w:rsid w:val="0086637D"/>
    <w:rsid w:val="00871297"/>
    <w:rsid w:val="00874DC3"/>
    <w:rsid w:val="008764CE"/>
    <w:rsid w:val="00876CF4"/>
    <w:rsid w:val="00880230"/>
    <w:rsid w:val="00881BEA"/>
    <w:rsid w:val="008823BF"/>
    <w:rsid w:val="00882967"/>
    <w:rsid w:val="008852CB"/>
    <w:rsid w:val="00892698"/>
    <w:rsid w:val="0089414C"/>
    <w:rsid w:val="008957FE"/>
    <w:rsid w:val="00895FE9"/>
    <w:rsid w:val="008A2CE0"/>
    <w:rsid w:val="008B04E5"/>
    <w:rsid w:val="008B394D"/>
    <w:rsid w:val="008B6E14"/>
    <w:rsid w:val="008C00E1"/>
    <w:rsid w:val="008D3E2D"/>
    <w:rsid w:val="008D614F"/>
    <w:rsid w:val="008D7D5D"/>
    <w:rsid w:val="008E4051"/>
    <w:rsid w:val="008F1512"/>
    <w:rsid w:val="008F2A5B"/>
    <w:rsid w:val="008F39E6"/>
    <w:rsid w:val="008F47B3"/>
    <w:rsid w:val="0090454E"/>
    <w:rsid w:val="00911B7F"/>
    <w:rsid w:val="00912626"/>
    <w:rsid w:val="00914139"/>
    <w:rsid w:val="00916C60"/>
    <w:rsid w:val="00923C41"/>
    <w:rsid w:val="00927404"/>
    <w:rsid w:val="00930866"/>
    <w:rsid w:val="00933699"/>
    <w:rsid w:val="0094456E"/>
    <w:rsid w:val="00945BA4"/>
    <w:rsid w:val="00953549"/>
    <w:rsid w:val="00954123"/>
    <w:rsid w:val="00956812"/>
    <w:rsid w:val="00962637"/>
    <w:rsid w:val="009752C9"/>
    <w:rsid w:val="00975E72"/>
    <w:rsid w:val="00983C0B"/>
    <w:rsid w:val="00990C6B"/>
    <w:rsid w:val="0099216D"/>
    <w:rsid w:val="00994230"/>
    <w:rsid w:val="00994F2C"/>
    <w:rsid w:val="009A101F"/>
    <w:rsid w:val="009A6364"/>
    <w:rsid w:val="009B39F5"/>
    <w:rsid w:val="009B539F"/>
    <w:rsid w:val="009B6568"/>
    <w:rsid w:val="009B7BC7"/>
    <w:rsid w:val="009C0B65"/>
    <w:rsid w:val="009E4081"/>
    <w:rsid w:val="009F00CD"/>
    <w:rsid w:val="009F41DE"/>
    <w:rsid w:val="00A000A7"/>
    <w:rsid w:val="00A03DF3"/>
    <w:rsid w:val="00A051FE"/>
    <w:rsid w:val="00A10474"/>
    <w:rsid w:val="00A23438"/>
    <w:rsid w:val="00A2596B"/>
    <w:rsid w:val="00A30379"/>
    <w:rsid w:val="00A303F9"/>
    <w:rsid w:val="00A33F4F"/>
    <w:rsid w:val="00A34360"/>
    <w:rsid w:val="00A432CD"/>
    <w:rsid w:val="00A547E8"/>
    <w:rsid w:val="00A55746"/>
    <w:rsid w:val="00A63CDD"/>
    <w:rsid w:val="00A650EF"/>
    <w:rsid w:val="00A739FA"/>
    <w:rsid w:val="00A74AF0"/>
    <w:rsid w:val="00A74F95"/>
    <w:rsid w:val="00A763F2"/>
    <w:rsid w:val="00A7652C"/>
    <w:rsid w:val="00A76EE1"/>
    <w:rsid w:val="00A90155"/>
    <w:rsid w:val="00AA5C6D"/>
    <w:rsid w:val="00AD5BE8"/>
    <w:rsid w:val="00AD7FAD"/>
    <w:rsid w:val="00AE4D49"/>
    <w:rsid w:val="00AF683C"/>
    <w:rsid w:val="00B039A9"/>
    <w:rsid w:val="00B21F28"/>
    <w:rsid w:val="00B2373C"/>
    <w:rsid w:val="00B250C6"/>
    <w:rsid w:val="00B32893"/>
    <w:rsid w:val="00B428A6"/>
    <w:rsid w:val="00B4A0EF"/>
    <w:rsid w:val="00B506EA"/>
    <w:rsid w:val="00B6548E"/>
    <w:rsid w:val="00B7330C"/>
    <w:rsid w:val="00B757A7"/>
    <w:rsid w:val="00B851CF"/>
    <w:rsid w:val="00B862A8"/>
    <w:rsid w:val="00BA031D"/>
    <w:rsid w:val="00BA7B61"/>
    <w:rsid w:val="00BB0405"/>
    <w:rsid w:val="00BB1DDA"/>
    <w:rsid w:val="00BB544D"/>
    <w:rsid w:val="00BC01BD"/>
    <w:rsid w:val="00BC05C5"/>
    <w:rsid w:val="00BC6360"/>
    <w:rsid w:val="00BD06C1"/>
    <w:rsid w:val="00BD1606"/>
    <w:rsid w:val="00BD371F"/>
    <w:rsid w:val="00BD46A8"/>
    <w:rsid w:val="00BE750D"/>
    <w:rsid w:val="00BE794A"/>
    <w:rsid w:val="00C17939"/>
    <w:rsid w:val="00C21E85"/>
    <w:rsid w:val="00C27EA1"/>
    <w:rsid w:val="00C32632"/>
    <w:rsid w:val="00C334A9"/>
    <w:rsid w:val="00C3444D"/>
    <w:rsid w:val="00C37F38"/>
    <w:rsid w:val="00C47E27"/>
    <w:rsid w:val="00C55794"/>
    <w:rsid w:val="00C63F1F"/>
    <w:rsid w:val="00C7071F"/>
    <w:rsid w:val="00C7085B"/>
    <w:rsid w:val="00C800E8"/>
    <w:rsid w:val="00C87CBB"/>
    <w:rsid w:val="00C9207C"/>
    <w:rsid w:val="00C944ED"/>
    <w:rsid w:val="00CA64A7"/>
    <w:rsid w:val="00CA7D3F"/>
    <w:rsid w:val="00CB3561"/>
    <w:rsid w:val="00CB58E0"/>
    <w:rsid w:val="00CD494B"/>
    <w:rsid w:val="00CE4D78"/>
    <w:rsid w:val="00CF09D6"/>
    <w:rsid w:val="00CF3A67"/>
    <w:rsid w:val="00CF6E75"/>
    <w:rsid w:val="00CF7CC6"/>
    <w:rsid w:val="00D0302F"/>
    <w:rsid w:val="00D11CF9"/>
    <w:rsid w:val="00D12A3E"/>
    <w:rsid w:val="00D1768F"/>
    <w:rsid w:val="00D21F30"/>
    <w:rsid w:val="00D30ABE"/>
    <w:rsid w:val="00D3401E"/>
    <w:rsid w:val="00D377CF"/>
    <w:rsid w:val="00D43D2C"/>
    <w:rsid w:val="00D45B48"/>
    <w:rsid w:val="00D47D40"/>
    <w:rsid w:val="00D50F68"/>
    <w:rsid w:val="00D6079C"/>
    <w:rsid w:val="00D734D1"/>
    <w:rsid w:val="00D838F3"/>
    <w:rsid w:val="00D842E0"/>
    <w:rsid w:val="00D84547"/>
    <w:rsid w:val="00D9158C"/>
    <w:rsid w:val="00D92177"/>
    <w:rsid w:val="00D9781C"/>
    <w:rsid w:val="00D97E4A"/>
    <w:rsid w:val="00DA16D3"/>
    <w:rsid w:val="00DB0265"/>
    <w:rsid w:val="00DB029B"/>
    <w:rsid w:val="00DB1B43"/>
    <w:rsid w:val="00DB699B"/>
    <w:rsid w:val="00DB7941"/>
    <w:rsid w:val="00DC138E"/>
    <w:rsid w:val="00DC14A1"/>
    <w:rsid w:val="00DC6BDE"/>
    <w:rsid w:val="00DD72FE"/>
    <w:rsid w:val="00DD76ED"/>
    <w:rsid w:val="00DE2DDA"/>
    <w:rsid w:val="00DE3B67"/>
    <w:rsid w:val="00DE3BFF"/>
    <w:rsid w:val="00DE6634"/>
    <w:rsid w:val="00DF1E87"/>
    <w:rsid w:val="00E04B41"/>
    <w:rsid w:val="00E07E8D"/>
    <w:rsid w:val="00E156F8"/>
    <w:rsid w:val="00E20AC2"/>
    <w:rsid w:val="00E222D5"/>
    <w:rsid w:val="00E22F23"/>
    <w:rsid w:val="00E232B2"/>
    <w:rsid w:val="00E25327"/>
    <w:rsid w:val="00E25591"/>
    <w:rsid w:val="00E25FC1"/>
    <w:rsid w:val="00E3006C"/>
    <w:rsid w:val="00E4114B"/>
    <w:rsid w:val="00E41BD9"/>
    <w:rsid w:val="00E440F5"/>
    <w:rsid w:val="00E44EED"/>
    <w:rsid w:val="00E46680"/>
    <w:rsid w:val="00E46BBD"/>
    <w:rsid w:val="00E648BD"/>
    <w:rsid w:val="00E715B0"/>
    <w:rsid w:val="00E72D97"/>
    <w:rsid w:val="00E76F68"/>
    <w:rsid w:val="00E82838"/>
    <w:rsid w:val="00E836C9"/>
    <w:rsid w:val="00E85DAC"/>
    <w:rsid w:val="00E92285"/>
    <w:rsid w:val="00E95093"/>
    <w:rsid w:val="00E97CC3"/>
    <w:rsid w:val="00EB341A"/>
    <w:rsid w:val="00EB4F1A"/>
    <w:rsid w:val="00ED1278"/>
    <w:rsid w:val="00ED23EE"/>
    <w:rsid w:val="00ED24E6"/>
    <w:rsid w:val="00ED3D92"/>
    <w:rsid w:val="00ED411D"/>
    <w:rsid w:val="00ED5803"/>
    <w:rsid w:val="00EF095A"/>
    <w:rsid w:val="00EF1E6C"/>
    <w:rsid w:val="00EF2300"/>
    <w:rsid w:val="00F013B5"/>
    <w:rsid w:val="00F043E0"/>
    <w:rsid w:val="00F060B0"/>
    <w:rsid w:val="00F0663F"/>
    <w:rsid w:val="00F07CBA"/>
    <w:rsid w:val="00F140D1"/>
    <w:rsid w:val="00F14740"/>
    <w:rsid w:val="00F15BDE"/>
    <w:rsid w:val="00F22385"/>
    <w:rsid w:val="00F24C5F"/>
    <w:rsid w:val="00F32006"/>
    <w:rsid w:val="00F3314F"/>
    <w:rsid w:val="00F40A82"/>
    <w:rsid w:val="00F45328"/>
    <w:rsid w:val="00F47B90"/>
    <w:rsid w:val="00F521DD"/>
    <w:rsid w:val="00F54706"/>
    <w:rsid w:val="00F6456B"/>
    <w:rsid w:val="00F67DA9"/>
    <w:rsid w:val="00F71582"/>
    <w:rsid w:val="00F72A66"/>
    <w:rsid w:val="00F73272"/>
    <w:rsid w:val="00F76579"/>
    <w:rsid w:val="00F80E65"/>
    <w:rsid w:val="00F8356B"/>
    <w:rsid w:val="00F92ACD"/>
    <w:rsid w:val="00F978E4"/>
    <w:rsid w:val="00FA6EAE"/>
    <w:rsid w:val="00FB6253"/>
    <w:rsid w:val="00FB7764"/>
    <w:rsid w:val="00FC46BF"/>
    <w:rsid w:val="00FC4A08"/>
    <w:rsid w:val="00FC4A5F"/>
    <w:rsid w:val="00FD55B5"/>
    <w:rsid w:val="00FD5A24"/>
    <w:rsid w:val="00FE29EE"/>
    <w:rsid w:val="00FE38EE"/>
    <w:rsid w:val="00FE5D42"/>
    <w:rsid w:val="00FE6CE3"/>
    <w:rsid w:val="00FE71D6"/>
    <w:rsid w:val="00FF7974"/>
    <w:rsid w:val="01E52DE0"/>
    <w:rsid w:val="01F05252"/>
    <w:rsid w:val="0239CF71"/>
    <w:rsid w:val="024CBFB9"/>
    <w:rsid w:val="028C3F2F"/>
    <w:rsid w:val="02B1F334"/>
    <w:rsid w:val="03A2C98C"/>
    <w:rsid w:val="03FB87BA"/>
    <w:rsid w:val="04668724"/>
    <w:rsid w:val="04CD2978"/>
    <w:rsid w:val="05360679"/>
    <w:rsid w:val="05A2B2DC"/>
    <w:rsid w:val="068BAF16"/>
    <w:rsid w:val="069135A0"/>
    <w:rsid w:val="06DD2426"/>
    <w:rsid w:val="074A5802"/>
    <w:rsid w:val="076873C5"/>
    <w:rsid w:val="079564A8"/>
    <w:rsid w:val="07B53819"/>
    <w:rsid w:val="07D37C37"/>
    <w:rsid w:val="0818F4D6"/>
    <w:rsid w:val="084244E1"/>
    <w:rsid w:val="08E100CC"/>
    <w:rsid w:val="096FD00C"/>
    <w:rsid w:val="09A8AE88"/>
    <w:rsid w:val="0AF80AAE"/>
    <w:rsid w:val="0C3B1B95"/>
    <w:rsid w:val="0C57202B"/>
    <w:rsid w:val="0CD7A60B"/>
    <w:rsid w:val="0CE3A731"/>
    <w:rsid w:val="0D025D54"/>
    <w:rsid w:val="0D099028"/>
    <w:rsid w:val="0E176800"/>
    <w:rsid w:val="0EB75870"/>
    <w:rsid w:val="0F116CAF"/>
    <w:rsid w:val="0F66A978"/>
    <w:rsid w:val="10519447"/>
    <w:rsid w:val="1091ABCC"/>
    <w:rsid w:val="109B0E8B"/>
    <w:rsid w:val="11D36767"/>
    <w:rsid w:val="128CFA3D"/>
    <w:rsid w:val="13047ACE"/>
    <w:rsid w:val="131DCA2C"/>
    <w:rsid w:val="14079D89"/>
    <w:rsid w:val="14509D21"/>
    <w:rsid w:val="147BA7BC"/>
    <w:rsid w:val="149A50D7"/>
    <w:rsid w:val="157216DD"/>
    <w:rsid w:val="175B93B4"/>
    <w:rsid w:val="17F149AA"/>
    <w:rsid w:val="18818B77"/>
    <w:rsid w:val="18B8FA38"/>
    <w:rsid w:val="1948F909"/>
    <w:rsid w:val="1949520C"/>
    <w:rsid w:val="19507E02"/>
    <w:rsid w:val="198D1A0B"/>
    <w:rsid w:val="19A9E116"/>
    <w:rsid w:val="19FCB399"/>
    <w:rsid w:val="1B28EA6C"/>
    <w:rsid w:val="1B38E232"/>
    <w:rsid w:val="1B5161FC"/>
    <w:rsid w:val="1B736770"/>
    <w:rsid w:val="1BB00D2D"/>
    <w:rsid w:val="1CACCEF5"/>
    <w:rsid w:val="1CCC3B30"/>
    <w:rsid w:val="1D095797"/>
    <w:rsid w:val="1D11D31A"/>
    <w:rsid w:val="1D8702F3"/>
    <w:rsid w:val="1D910E17"/>
    <w:rsid w:val="1E0512FB"/>
    <w:rsid w:val="1E1376E5"/>
    <w:rsid w:val="1E76E61C"/>
    <w:rsid w:val="1E985D77"/>
    <w:rsid w:val="1EBA4ACB"/>
    <w:rsid w:val="1FB9CF1A"/>
    <w:rsid w:val="21C831C4"/>
    <w:rsid w:val="2270834A"/>
    <w:rsid w:val="22B638AC"/>
    <w:rsid w:val="24598223"/>
    <w:rsid w:val="249BFAD4"/>
    <w:rsid w:val="25C5EE8C"/>
    <w:rsid w:val="25D30414"/>
    <w:rsid w:val="25F4A7EB"/>
    <w:rsid w:val="25F5177F"/>
    <w:rsid w:val="277C6B4A"/>
    <w:rsid w:val="279796EA"/>
    <w:rsid w:val="27CBF25F"/>
    <w:rsid w:val="27FDFF0F"/>
    <w:rsid w:val="28C74C16"/>
    <w:rsid w:val="28E11DB7"/>
    <w:rsid w:val="296D37AB"/>
    <w:rsid w:val="2971C403"/>
    <w:rsid w:val="29B17F93"/>
    <w:rsid w:val="29B544F7"/>
    <w:rsid w:val="29DCEE3A"/>
    <w:rsid w:val="2A3D7705"/>
    <w:rsid w:val="2A7E24E5"/>
    <w:rsid w:val="2B1A3AA8"/>
    <w:rsid w:val="2B44F447"/>
    <w:rsid w:val="2BAD21F4"/>
    <w:rsid w:val="2BB92CF4"/>
    <w:rsid w:val="2BECFA53"/>
    <w:rsid w:val="2BF64259"/>
    <w:rsid w:val="2C038D84"/>
    <w:rsid w:val="2C896AE6"/>
    <w:rsid w:val="2C9E6BAB"/>
    <w:rsid w:val="2CC15D37"/>
    <w:rsid w:val="2D1290B6"/>
    <w:rsid w:val="2E4AB82D"/>
    <w:rsid w:val="2E7692EC"/>
    <w:rsid w:val="2EADC066"/>
    <w:rsid w:val="2F7F139C"/>
    <w:rsid w:val="2FF9FEAE"/>
    <w:rsid w:val="2FFB8893"/>
    <w:rsid w:val="303D1EFB"/>
    <w:rsid w:val="30D4049D"/>
    <w:rsid w:val="30E23E32"/>
    <w:rsid w:val="3169591D"/>
    <w:rsid w:val="33062DFB"/>
    <w:rsid w:val="331E2950"/>
    <w:rsid w:val="3320942E"/>
    <w:rsid w:val="337B42EC"/>
    <w:rsid w:val="338259F4"/>
    <w:rsid w:val="339B194D"/>
    <w:rsid w:val="33A4CA38"/>
    <w:rsid w:val="33C75D18"/>
    <w:rsid w:val="34B0AB65"/>
    <w:rsid w:val="34D22A9A"/>
    <w:rsid w:val="3511352B"/>
    <w:rsid w:val="35612498"/>
    <w:rsid w:val="3607B9AA"/>
    <w:rsid w:val="3616A4DD"/>
    <w:rsid w:val="36501530"/>
    <w:rsid w:val="3694A682"/>
    <w:rsid w:val="36B77533"/>
    <w:rsid w:val="3727E2A7"/>
    <w:rsid w:val="3742D589"/>
    <w:rsid w:val="37D3AA09"/>
    <w:rsid w:val="37E128EA"/>
    <w:rsid w:val="387B5B03"/>
    <w:rsid w:val="38A58EFD"/>
    <w:rsid w:val="38BF53E3"/>
    <w:rsid w:val="391E8564"/>
    <w:rsid w:val="392ED3DB"/>
    <w:rsid w:val="3A4F51C0"/>
    <w:rsid w:val="3B0CF816"/>
    <w:rsid w:val="3B53D33C"/>
    <w:rsid w:val="3C5E9080"/>
    <w:rsid w:val="3C7EFA0B"/>
    <w:rsid w:val="3C92DE19"/>
    <w:rsid w:val="3C96C3F2"/>
    <w:rsid w:val="3CF88589"/>
    <w:rsid w:val="3D267C85"/>
    <w:rsid w:val="3D2751F2"/>
    <w:rsid w:val="3D3C1F73"/>
    <w:rsid w:val="3D45D563"/>
    <w:rsid w:val="3DC1CF02"/>
    <w:rsid w:val="3E520AA4"/>
    <w:rsid w:val="3EF73F4F"/>
    <w:rsid w:val="3F55E6C0"/>
    <w:rsid w:val="3FC92ACF"/>
    <w:rsid w:val="3FE62FBD"/>
    <w:rsid w:val="401ACEE5"/>
    <w:rsid w:val="41BEB9B7"/>
    <w:rsid w:val="41F53909"/>
    <w:rsid w:val="424A57BE"/>
    <w:rsid w:val="42669A3A"/>
    <w:rsid w:val="43064AE3"/>
    <w:rsid w:val="43092FA9"/>
    <w:rsid w:val="433BAD49"/>
    <w:rsid w:val="4345BCC4"/>
    <w:rsid w:val="43670180"/>
    <w:rsid w:val="43B02293"/>
    <w:rsid w:val="43C56ACF"/>
    <w:rsid w:val="44244878"/>
    <w:rsid w:val="44557533"/>
    <w:rsid w:val="445A7A75"/>
    <w:rsid w:val="450E3098"/>
    <w:rsid w:val="4546E755"/>
    <w:rsid w:val="454DF639"/>
    <w:rsid w:val="455C56EB"/>
    <w:rsid w:val="4567227E"/>
    <w:rsid w:val="4576EF91"/>
    <w:rsid w:val="4585129F"/>
    <w:rsid w:val="45BA5C93"/>
    <w:rsid w:val="46109117"/>
    <w:rsid w:val="4611FD66"/>
    <w:rsid w:val="461DB72C"/>
    <w:rsid w:val="46352CDC"/>
    <w:rsid w:val="46608BB8"/>
    <w:rsid w:val="4697E4A7"/>
    <w:rsid w:val="46C86459"/>
    <w:rsid w:val="47240A2E"/>
    <w:rsid w:val="478FEBC8"/>
    <w:rsid w:val="480B0FA6"/>
    <w:rsid w:val="484028D3"/>
    <w:rsid w:val="48F5CC4E"/>
    <w:rsid w:val="48FBAA70"/>
    <w:rsid w:val="49665449"/>
    <w:rsid w:val="49E01C9B"/>
    <w:rsid w:val="4A1A5878"/>
    <w:rsid w:val="4AA321FE"/>
    <w:rsid w:val="4ABECA4F"/>
    <w:rsid w:val="4AE8311A"/>
    <w:rsid w:val="4AED0588"/>
    <w:rsid w:val="4B78FD75"/>
    <w:rsid w:val="4B9CA66D"/>
    <w:rsid w:val="4CA91474"/>
    <w:rsid w:val="4D087FB2"/>
    <w:rsid w:val="4D0F4B2A"/>
    <w:rsid w:val="4D7622A0"/>
    <w:rsid w:val="4E845D01"/>
    <w:rsid w:val="4E8735E3"/>
    <w:rsid w:val="4ECA4BD3"/>
    <w:rsid w:val="4ECF80F9"/>
    <w:rsid w:val="4F4EE7DC"/>
    <w:rsid w:val="4F710F60"/>
    <w:rsid w:val="4FB4D05F"/>
    <w:rsid w:val="4FF3D706"/>
    <w:rsid w:val="50230644"/>
    <w:rsid w:val="50A54405"/>
    <w:rsid w:val="50E9D885"/>
    <w:rsid w:val="5108098F"/>
    <w:rsid w:val="51546187"/>
    <w:rsid w:val="52070121"/>
    <w:rsid w:val="52411466"/>
    <w:rsid w:val="5290DDB7"/>
    <w:rsid w:val="538441D6"/>
    <w:rsid w:val="538AAB7D"/>
    <w:rsid w:val="53A81261"/>
    <w:rsid w:val="53D1E05A"/>
    <w:rsid w:val="5521DA4D"/>
    <w:rsid w:val="557B5972"/>
    <w:rsid w:val="55DB97CF"/>
    <w:rsid w:val="563D23C7"/>
    <w:rsid w:val="56BD1A3B"/>
    <w:rsid w:val="57714314"/>
    <w:rsid w:val="57F91D8A"/>
    <w:rsid w:val="5837C61D"/>
    <w:rsid w:val="58441CB6"/>
    <w:rsid w:val="58506F2F"/>
    <w:rsid w:val="58D15551"/>
    <w:rsid w:val="5912A9C9"/>
    <w:rsid w:val="59548528"/>
    <w:rsid w:val="59D7A224"/>
    <w:rsid w:val="59F75349"/>
    <w:rsid w:val="5A665F01"/>
    <w:rsid w:val="5A9C3A84"/>
    <w:rsid w:val="5AC6A43F"/>
    <w:rsid w:val="5B40F696"/>
    <w:rsid w:val="5BFF9408"/>
    <w:rsid w:val="5C3D521A"/>
    <w:rsid w:val="5C3EB79F"/>
    <w:rsid w:val="5C5441E6"/>
    <w:rsid w:val="5E03AF39"/>
    <w:rsid w:val="5E3FF67B"/>
    <w:rsid w:val="5F768453"/>
    <w:rsid w:val="5F79402D"/>
    <w:rsid w:val="5F8F3992"/>
    <w:rsid w:val="60861F45"/>
    <w:rsid w:val="6096D193"/>
    <w:rsid w:val="615D11EF"/>
    <w:rsid w:val="628C2429"/>
    <w:rsid w:val="62B463F3"/>
    <w:rsid w:val="62CA3453"/>
    <w:rsid w:val="62F7C6A1"/>
    <w:rsid w:val="637BF8C3"/>
    <w:rsid w:val="63BDB9DD"/>
    <w:rsid w:val="63D18F02"/>
    <w:rsid w:val="64079D67"/>
    <w:rsid w:val="64A25ED4"/>
    <w:rsid w:val="64C7B9B3"/>
    <w:rsid w:val="668AF484"/>
    <w:rsid w:val="670507D3"/>
    <w:rsid w:val="671FE604"/>
    <w:rsid w:val="6751ABB2"/>
    <w:rsid w:val="6827C52A"/>
    <w:rsid w:val="693C1025"/>
    <w:rsid w:val="6940DE8A"/>
    <w:rsid w:val="69D4D57E"/>
    <w:rsid w:val="6A23A27D"/>
    <w:rsid w:val="6AACA96C"/>
    <w:rsid w:val="6B2681B8"/>
    <w:rsid w:val="6B5DD81F"/>
    <w:rsid w:val="6BFE5AD4"/>
    <w:rsid w:val="6CAB418A"/>
    <w:rsid w:val="6CD75244"/>
    <w:rsid w:val="6CFB364D"/>
    <w:rsid w:val="6D5D9188"/>
    <w:rsid w:val="6D6757BD"/>
    <w:rsid w:val="6DB25181"/>
    <w:rsid w:val="6EDFBE27"/>
    <w:rsid w:val="701863E6"/>
    <w:rsid w:val="70316BB1"/>
    <w:rsid w:val="7043E4A2"/>
    <w:rsid w:val="70831488"/>
    <w:rsid w:val="70D0644A"/>
    <w:rsid w:val="71A463CD"/>
    <w:rsid w:val="73A1F08D"/>
    <w:rsid w:val="7435957E"/>
    <w:rsid w:val="74F7530D"/>
    <w:rsid w:val="750E35B8"/>
    <w:rsid w:val="7552C97C"/>
    <w:rsid w:val="75A4C0A3"/>
    <w:rsid w:val="761F1C1C"/>
    <w:rsid w:val="76844FF1"/>
    <w:rsid w:val="76B4682B"/>
    <w:rsid w:val="7721BA04"/>
    <w:rsid w:val="774C9B88"/>
    <w:rsid w:val="77EECCD6"/>
    <w:rsid w:val="7816471E"/>
    <w:rsid w:val="781D2C19"/>
    <w:rsid w:val="786D4A68"/>
    <w:rsid w:val="78A20B64"/>
    <w:rsid w:val="78ED41D8"/>
    <w:rsid w:val="797651CA"/>
    <w:rsid w:val="79911CBD"/>
    <w:rsid w:val="79B96515"/>
    <w:rsid w:val="7A360BAC"/>
    <w:rsid w:val="7A3EA8C5"/>
    <w:rsid w:val="7A98DD20"/>
    <w:rsid w:val="7AA08868"/>
    <w:rsid w:val="7AD8B83A"/>
    <w:rsid w:val="7B2ADDF6"/>
    <w:rsid w:val="7B695A44"/>
    <w:rsid w:val="7B903850"/>
    <w:rsid w:val="7BB4E1A3"/>
    <w:rsid w:val="7D987AD6"/>
    <w:rsid w:val="7DD621AF"/>
    <w:rsid w:val="7ED6A072"/>
    <w:rsid w:val="7ED6F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8F269"/>
  <w15:chartTrackingRefBased/>
  <w15:docId w15:val="{9E1C2B62-195D-4BCD-A3D4-49AFD34EB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6A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5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35A9"/>
    <w:rPr>
      <w:color w:val="0563C1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512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8F1512"/>
  </w:style>
  <w:style w:type="paragraph" w:styleId="Header">
    <w:name w:val="header"/>
    <w:basedOn w:val="Normal"/>
    <w:link w:val="HeaderChar"/>
    <w:uiPriority w:val="99"/>
    <w:unhideWhenUsed/>
    <w:rsid w:val="008F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512"/>
  </w:style>
  <w:style w:type="paragraph" w:styleId="Footer">
    <w:name w:val="footer"/>
    <w:basedOn w:val="Normal"/>
    <w:link w:val="FooterChar"/>
    <w:uiPriority w:val="99"/>
    <w:unhideWhenUsed/>
    <w:rsid w:val="008F151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1C75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A7B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B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B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B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BA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308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23FB3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541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212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5B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5B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5BE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4A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F0E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0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8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2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9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afety.duke.edu/safety-manuals/university-safety-manual" TargetMode="External"/><Relationship Id="rId18" Type="http://schemas.openxmlformats.org/officeDocument/2006/relationships/hyperlink" Target="https://www.safety.duke.edu/emergency" TargetMode="External"/><Relationship Id="rId26" Type="http://schemas.openxmlformats.org/officeDocument/2006/relationships/hyperlink" Target="https://www.safety.duke.edu/sites/default/files/Drain-Disposal-Practice.pdf" TargetMode="External"/><Relationship Id="rId39" Type="http://schemas.openxmlformats.org/officeDocument/2006/relationships/hyperlink" Target="https://www.safety.duke.edu/occupational-hygiene-safety/personal-protective-equipment" TargetMode="External"/><Relationship Id="rId21" Type="http://schemas.openxmlformats.org/officeDocument/2006/relationships/hyperlink" Target="https://www.safety.duke.edu/sites/default/files/VI_IBloodbornePathogens-laboratories.pdf" TargetMode="External"/><Relationship Id="rId34" Type="http://schemas.openxmlformats.org/officeDocument/2006/relationships/hyperlink" Target="https://www.safety.duke.edu/sites/default/files/C-Refrigerator.pdf" TargetMode="External"/><Relationship Id="rId42" Type="http://schemas.openxmlformats.org/officeDocument/2006/relationships/image" Target="media/image2.png"/><Relationship Id="rId47" Type="http://schemas.microsoft.com/office/2007/relationships/hdphoto" Target="media/hdphoto4.wdp"/><Relationship Id="rId50" Type="http://schemas.openxmlformats.org/officeDocument/2006/relationships/hyperlink" Target="https://www.safety.duke.edu/sites/default/files/working_safely_with_toxic_powders.pdf" TargetMode="External"/><Relationship Id="rId55" Type="http://schemas.openxmlformats.org/officeDocument/2006/relationships/hyperlink" Target="https://www.safety.duke.edu/sites/default/files/animal%20anesthesia%20information%20sheet.pdf" TargetMode="External"/><Relationship Id="rId63" Type="http://schemas.microsoft.com/office/2016/09/relationships/commentsIds" Target="commentsIds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fety.duke.edu/sites/default/files/Section_3_ChemicalSafety.pdf" TargetMode="External"/><Relationship Id="rId20" Type="http://schemas.openxmlformats.org/officeDocument/2006/relationships/hyperlink" Target="https://www.safety.duke.edu/emergency" TargetMode="External"/><Relationship Id="rId29" Type="http://schemas.openxmlformats.org/officeDocument/2006/relationships/hyperlink" Target="https://www.safety.duke.edu/laboratory-safety/information-sheets" TargetMode="External"/><Relationship Id="rId41" Type="http://schemas.microsoft.com/office/2007/relationships/hdphoto" Target="media/hdphoto1.wdp"/><Relationship Id="rId54" Type="http://schemas.openxmlformats.org/officeDocument/2006/relationships/hyperlink" Target="https://irb.duhs.duke.ed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fety.duke.edu/sites/default/files/Cold-Room-Information-Sheet.pdf" TargetMode="External"/><Relationship Id="rId24" Type="http://schemas.openxmlformats.org/officeDocument/2006/relationships/hyperlink" Target="https://www.safety.duke.edu/environmental-programs/hazardous-waste/chemical-waste" TargetMode="External"/><Relationship Id="rId32" Type="http://schemas.openxmlformats.org/officeDocument/2006/relationships/hyperlink" Target="https://www.safety.duke.edu/sites/default/files/HazardAlert_AutoclavingLiquids.pdf" TargetMode="External"/><Relationship Id="rId37" Type="http://schemas.openxmlformats.org/officeDocument/2006/relationships/hyperlink" Target="https://www.safety.duke.edu/occupational-hygiene-safety/personal-protective-equipment" TargetMode="External"/><Relationship Id="rId40" Type="http://schemas.openxmlformats.org/officeDocument/2006/relationships/image" Target="media/image1.png"/><Relationship Id="rId45" Type="http://schemas.microsoft.com/office/2007/relationships/hdphoto" Target="media/hdphoto3.wdp"/><Relationship Id="rId53" Type="http://schemas.openxmlformats.org/officeDocument/2006/relationships/hyperlink" Target="https://www.safety.duke.edu/biological-safety/bmrs" TargetMode="External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afety.duke.edu/sites/default/files/radman.pdf" TargetMode="External"/><Relationship Id="rId23" Type="http://schemas.openxmlformats.org/officeDocument/2006/relationships/hyperlink" Target="https://www.safety.duke.edu/sites/default/files/III_4AcademicShopSafety.pdf" TargetMode="External"/><Relationship Id="rId28" Type="http://schemas.openxmlformats.org/officeDocument/2006/relationships/hyperlink" Target="https://www.safety.duke.edu/sites/default/files/Eyewash_Maintenance.pdf" TargetMode="External"/><Relationship Id="rId36" Type="http://schemas.openxmlformats.org/officeDocument/2006/relationships/hyperlink" Target="https://www.safety.duke.edu/fire-life-safety/site-specific-fire-plans" TargetMode="External"/><Relationship Id="rId49" Type="http://schemas.openxmlformats.org/officeDocument/2006/relationships/hyperlink" Target="https://www.safety.duke.edu/sites/default/files/PList.pdf" TargetMode="External"/><Relationship Id="rId57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safety.duke.edu/sites/default/files/EmergencyResponse.pdf" TargetMode="External"/><Relationship Id="rId31" Type="http://schemas.openxmlformats.org/officeDocument/2006/relationships/hyperlink" Target="https://www.safety.duke.edu/sites/default/files/Autoclave_Safety_Info_sheet.pdf" TargetMode="External"/><Relationship Id="rId44" Type="http://schemas.openxmlformats.org/officeDocument/2006/relationships/image" Target="media/image3.png"/><Relationship Id="rId52" Type="http://schemas.openxmlformats.org/officeDocument/2006/relationships/hyperlink" Target="https://www.safety.duke.edu/sites/default/files/Working_safely_with_liquid_nitrog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fety.duke.edu/safety-manuals/laboratory-safety-manual" TargetMode="External"/><Relationship Id="rId22" Type="http://schemas.openxmlformats.org/officeDocument/2006/relationships/hyperlink" Target="https://www.safety.duke.edu/sites/default/files/I_6MinorsNon-Employees.pdf" TargetMode="External"/><Relationship Id="rId27" Type="http://schemas.openxmlformats.org/officeDocument/2006/relationships/hyperlink" Target="https://www.safety.duke.edu/sites/default/files/ProperSinkDisposalofChemicalSubstances.pdf" TargetMode="External"/><Relationship Id="rId30" Type="http://schemas.openxmlformats.org/officeDocument/2006/relationships/hyperlink" Target="https://www.safety.duke.edu/sites/default/files/EmergencyResponse.pdf" TargetMode="External"/><Relationship Id="rId35" Type="http://schemas.openxmlformats.org/officeDocument/2006/relationships/hyperlink" Target="https://www.safety.duke.edu/sites/default/files/Non-Flammable_Sign.pdf" TargetMode="External"/><Relationship Id="rId43" Type="http://schemas.microsoft.com/office/2007/relationships/hdphoto" Target="media/hdphoto2.wdp"/><Relationship Id="rId48" Type="http://schemas.openxmlformats.org/officeDocument/2006/relationships/hyperlink" Target="https://www.safety.duke.edu/sites/default/files/GuidelinePeroxideFormers.pdf" TargetMode="External"/><Relationship Id="rId56" Type="http://schemas.openxmlformats.org/officeDocument/2006/relationships/header" Target="header1.xml"/><Relationship Id="rId64" Type="http://schemas.microsoft.com/office/2018/08/relationships/commentsExtensible" Target="commentsExtensible.xml"/><Relationship Id="rId8" Type="http://schemas.openxmlformats.org/officeDocument/2006/relationships/webSettings" Target="webSettings.xml"/><Relationship Id="rId51" Type="http://schemas.openxmlformats.org/officeDocument/2006/relationships/hyperlink" Target="https://www.safety.duke.edu/waste-disposal/universal-waste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safety.duke.edu" TargetMode="External"/><Relationship Id="rId17" Type="http://schemas.openxmlformats.org/officeDocument/2006/relationships/hyperlink" Target="https://www.safety.duke.edu/occupational-hygiene-safety/hazard-communication/hazard-communication-faq" TargetMode="External"/><Relationship Id="rId25" Type="http://schemas.openxmlformats.org/officeDocument/2006/relationships/hyperlink" Target="https://www.safety.duke.edu/sites/default/files/PList.pdf" TargetMode="External"/><Relationship Id="rId33" Type="http://schemas.openxmlformats.org/officeDocument/2006/relationships/hyperlink" Target="https://www.safety.duke.edu/sites/default/files/SafeUseofAutoclaves_TrainingChecklist.docx" TargetMode="External"/><Relationship Id="rId38" Type="http://schemas.openxmlformats.org/officeDocument/2006/relationships/hyperlink" Target="https://www.safety.duke.edu/occupational-hygiene-safety/personal-protective-equipment" TargetMode="External"/><Relationship Id="rId46" Type="http://schemas.openxmlformats.org/officeDocument/2006/relationships/image" Target="media/image4.png"/><Relationship Id="rId5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48d0c5-89ce-41a0-9d43-95ac177f0020">
      <Terms xmlns="http://schemas.microsoft.com/office/infopath/2007/PartnerControls"/>
    </lcf76f155ced4ddcb4097134ff3c332f>
    <TaxCatchAll xmlns="c9a834fe-acf9-4d8f-8e23-4c3d1f2e93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14" ma:contentTypeDescription="Create a new document." ma:contentTypeScope="" ma:versionID="2cb39f416c7f21b7771e7dcb864062aa">
  <xsd:schema xmlns:xsd="http://www.w3.org/2001/XMLSchema" xmlns:xs="http://www.w3.org/2001/XMLSchema" xmlns:p="http://schemas.microsoft.com/office/2006/metadata/properties" xmlns:ns2="0948d0c5-89ce-41a0-9d43-95ac177f0020" xmlns:ns3="c9a834fe-acf9-4d8f-8e23-4c3d1f2e934c" targetNamespace="http://schemas.microsoft.com/office/2006/metadata/properties" ma:root="true" ma:fieldsID="d54dcf1b82a6918519beff526f574e0f" ns2:_="" ns3:_="">
    <xsd:import namespace="0948d0c5-89ce-41a0-9d43-95ac177f0020"/>
    <xsd:import namespace="c9a834fe-acf9-4d8f-8e23-4c3d1f2e9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de6858-8a92-4ea2-93bf-f9910da2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834fe-acf9-4d8f-8e23-4c3d1f2e934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69ecbab-c938-4af6-843e-ddb0dac8b5b0}" ma:internalName="TaxCatchAll" ma:showField="CatchAllData" ma:web="c9a834fe-acf9-4d8f-8e23-4c3d1f2e93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2F1FF-55A8-4064-ABEA-1918E87CA96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0948d0c5-89ce-41a0-9d43-95ac177f002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9a834fe-acf9-4d8f-8e23-4c3d1f2e934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D07208-9AB8-429C-A8E2-21292F22E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239D5-A658-4028-B074-31776FD1D03D}"/>
</file>

<file path=customXml/itemProps4.xml><?xml version="1.0" encoding="utf-8"?>
<ds:datastoreItem xmlns:ds="http://schemas.openxmlformats.org/officeDocument/2006/customXml" ds:itemID="{AED61C26-167E-42EA-B5D7-40C13CC0F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0</TotalTime>
  <Pages>3</Pages>
  <Words>1792</Words>
  <Characters>9949</Characters>
  <Application>Microsoft Office Word</Application>
  <DocSecurity>0</DocSecurity>
  <Lines>397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Vreugdenhil</dc:creator>
  <cp:keywords/>
  <dc:description/>
  <cp:lastModifiedBy>Benjamin Chapman</cp:lastModifiedBy>
  <cp:revision>7</cp:revision>
  <dcterms:created xsi:type="dcterms:W3CDTF">2023-08-18T13:45:00Z</dcterms:created>
  <dcterms:modified xsi:type="dcterms:W3CDTF">2023-09-2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6B620BE106143B6A1D100B12B207B</vt:lpwstr>
  </property>
</Properties>
</file>